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CB897" w14:textId="77777777" w:rsidR="00F445F7" w:rsidRDefault="00F445F7">
      <w:pPr>
        <w:pStyle w:val="Title"/>
      </w:pPr>
      <w:r>
        <w:t>iNeuron Machine Learning Internship</w:t>
      </w:r>
    </w:p>
    <w:p w14:paraId="406020D9" w14:textId="0CEE2869" w:rsidR="000B4CBD" w:rsidRDefault="00F445F7">
      <w:pPr>
        <w:pStyle w:val="Title"/>
      </w:pPr>
      <w:r>
        <w:t xml:space="preserve">Flight Price Prediction </w:t>
      </w:r>
    </w:p>
    <w:p w14:paraId="42D902DE" w14:textId="77777777" w:rsidR="000B4CBD" w:rsidRDefault="00381E74">
      <w:pPr>
        <w:spacing w:before="188"/>
        <w:ind w:left="718" w:right="1358"/>
        <w:jc w:val="center"/>
        <w:rPr>
          <w:b/>
          <w:sz w:val="32"/>
        </w:rPr>
      </w:pPr>
      <w:r>
        <w:rPr>
          <w:b/>
          <w:sz w:val="32"/>
          <w:u w:val="thick"/>
        </w:rPr>
        <w:t>PROJECT REPORT</w:t>
      </w:r>
    </w:p>
    <w:p w14:paraId="1A4FD6EB" w14:textId="77777777" w:rsidR="000B4CBD" w:rsidRDefault="000B4CBD">
      <w:pPr>
        <w:pStyle w:val="BodyText"/>
        <w:rPr>
          <w:b/>
          <w:sz w:val="20"/>
        </w:rPr>
      </w:pPr>
    </w:p>
    <w:p w14:paraId="03F4A7CD" w14:textId="77777777" w:rsidR="000B4CBD" w:rsidRDefault="000B4CBD">
      <w:pPr>
        <w:pStyle w:val="BodyText"/>
        <w:rPr>
          <w:b/>
          <w:sz w:val="20"/>
        </w:rPr>
      </w:pPr>
    </w:p>
    <w:p w14:paraId="748309F5" w14:textId="77777777" w:rsidR="00CF5A70" w:rsidRDefault="00381E74" w:rsidP="00CF5A70">
      <w:pPr>
        <w:pStyle w:val="Title"/>
      </w:pPr>
      <w:r w:rsidRPr="005E6BFC">
        <w:rPr>
          <w:color w:val="1F3863"/>
          <w:sz w:val="32"/>
        </w:rPr>
        <w:t>TITLE</w:t>
      </w:r>
      <w:r w:rsidRPr="008648B0">
        <w:rPr>
          <w:sz w:val="32"/>
        </w:rPr>
        <w:t>:</w:t>
      </w:r>
      <w:r>
        <w:rPr>
          <w:color w:val="001F5F"/>
          <w:sz w:val="32"/>
        </w:rPr>
        <w:t xml:space="preserve"> </w:t>
      </w:r>
      <w:r w:rsidR="00CF5A70">
        <w:t xml:space="preserve">Flight Price Prediction </w:t>
      </w:r>
    </w:p>
    <w:p w14:paraId="59DA3039" w14:textId="6221DFA8" w:rsidR="005E6BFC" w:rsidRDefault="005E6BFC" w:rsidP="005E6BFC">
      <w:pPr>
        <w:spacing w:before="238" w:line="259" w:lineRule="auto"/>
        <w:ind w:right="1527"/>
        <w:rPr>
          <w:b/>
          <w:sz w:val="32"/>
        </w:rPr>
      </w:pPr>
    </w:p>
    <w:p w14:paraId="5BD62050" w14:textId="3AE35D5C" w:rsidR="000B4CBD" w:rsidRDefault="000B4CBD" w:rsidP="005E6BFC">
      <w:pPr>
        <w:spacing w:before="238" w:line="259" w:lineRule="auto"/>
        <w:ind w:right="1527"/>
        <w:rPr>
          <w:b/>
          <w:sz w:val="32"/>
        </w:rPr>
      </w:pPr>
    </w:p>
    <w:p w14:paraId="40A289C9" w14:textId="57F7F554" w:rsidR="000B4CBD" w:rsidRDefault="000B4CBD">
      <w:pPr>
        <w:pStyle w:val="BodyText"/>
        <w:spacing w:before="7"/>
        <w:rPr>
          <w:b/>
          <w:sz w:val="10"/>
        </w:rPr>
      </w:pPr>
    </w:p>
    <w:p w14:paraId="368CAD00" w14:textId="77777777" w:rsidR="000B4CBD" w:rsidRDefault="00381E74">
      <w:pPr>
        <w:spacing w:before="151"/>
        <w:ind w:left="420"/>
        <w:rPr>
          <w:b/>
          <w:sz w:val="32"/>
        </w:rPr>
      </w:pPr>
      <w:r>
        <w:rPr>
          <w:b/>
          <w:color w:val="1F3863"/>
          <w:sz w:val="32"/>
        </w:rPr>
        <w:t>AIM:</w:t>
      </w:r>
    </w:p>
    <w:p w14:paraId="4DD5AFB1" w14:textId="72568955" w:rsidR="000B4CBD" w:rsidRDefault="00BD27D8">
      <w:pPr>
        <w:pStyle w:val="BodyText"/>
        <w:spacing w:before="189" w:line="259" w:lineRule="auto"/>
        <w:ind w:left="420" w:right="1057"/>
        <w:jc w:val="both"/>
      </w:pPr>
      <w:r>
        <w:t>The main objective of this project is to predict the flight price given certain factors that are proven to be effective on Flight Price. In Airline Business,</w:t>
      </w:r>
      <w:r w:rsidR="007D6B36">
        <w:t xml:space="preserve"> flight Price is an important factor that drives customer base. Customers generally tend to go for budget friendly. So, airline company may use different factors to estimate flight price and adjust the pricing accordingly in real time. The use case of this application can be expanded to Flight Price Forecast and Flight Recommendation Applications.   </w:t>
      </w:r>
    </w:p>
    <w:p w14:paraId="19C1F936" w14:textId="77777777" w:rsidR="000B4CBD" w:rsidRDefault="00381E74">
      <w:pPr>
        <w:pStyle w:val="Heading1"/>
        <w:spacing w:before="159"/>
      </w:pPr>
      <w:r>
        <w:rPr>
          <w:color w:val="001F5F"/>
        </w:rPr>
        <w:t>ABSTRACT:</w:t>
      </w:r>
    </w:p>
    <w:p w14:paraId="30E05772" w14:textId="4C33E7A2" w:rsidR="003E7868" w:rsidRDefault="007D6B36" w:rsidP="003E7868">
      <w:pPr>
        <w:pStyle w:val="BodyText"/>
        <w:spacing w:before="189" w:line="259" w:lineRule="auto"/>
        <w:ind w:left="420" w:right="1057"/>
        <w:jc w:val="both"/>
      </w:pPr>
      <w:r>
        <w:t>As per the problem statement, we can make use of different machine learning regression algorithms to do the predictions. The data used for the algorithm was well structured In tabular format and proper data dictionary was available for the data. So, we proceeded with all the data processing and modeling activities.</w:t>
      </w:r>
    </w:p>
    <w:p w14:paraId="7EBC7BB9" w14:textId="1DB681A8" w:rsidR="000B4CBD" w:rsidRDefault="00381E74">
      <w:pPr>
        <w:pStyle w:val="Heading1"/>
        <w:spacing w:before="160"/>
        <w:rPr>
          <w:color w:val="44536A"/>
        </w:rPr>
      </w:pPr>
      <w:r>
        <w:rPr>
          <w:color w:val="44536A"/>
        </w:rPr>
        <w:t>INTRODUCTION:</w:t>
      </w:r>
    </w:p>
    <w:p w14:paraId="1FEFB857" w14:textId="589C6BAA" w:rsidR="000F3835" w:rsidRDefault="000F3835" w:rsidP="000F3835">
      <w:pPr>
        <w:pStyle w:val="Heading1"/>
        <w:spacing w:before="160"/>
        <w:rPr>
          <w:b w:val="0"/>
          <w:bCs w:val="0"/>
          <w:color w:val="44536A"/>
          <w:sz w:val="24"/>
          <w:szCs w:val="24"/>
        </w:rPr>
      </w:pPr>
      <w:r>
        <w:rPr>
          <w:b w:val="0"/>
          <w:bCs w:val="0"/>
          <w:color w:val="44536A"/>
          <w:sz w:val="24"/>
          <w:szCs w:val="24"/>
        </w:rPr>
        <w:t xml:space="preserve">The dataset used for this project was extracted from Kaggle. </w:t>
      </w:r>
    </w:p>
    <w:p w14:paraId="30C89858" w14:textId="1B47BF70" w:rsidR="000F3835" w:rsidRDefault="000F3835" w:rsidP="000F3835">
      <w:pPr>
        <w:pStyle w:val="Heading1"/>
        <w:numPr>
          <w:ilvl w:val="0"/>
          <w:numId w:val="8"/>
        </w:numPr>
        <w:spacing w:before="160"/>
        <w:rPr>
          <w:b w:val="0"/>
          <w:bCs w:val="0"/>
          <w:color w:val="44536A"/>
          <w:sz w:val="24"/>
          <w:szCs w:val="24"/>
        </w:rPr>
      </w:pPr>
      <w:r>
        <w:rPr>
          <w:b w:val="0"/>
          <w:bCs w:val="0"/>
          <w:color w:val="44536A"/>
          <w:sz w:val="24"/>
          <w:szCs w:val="24"/>
        </w:rPr>
        <w:t xml:space="preserve">Link: </w:t>
      </w:r>
      <w:r w:rsidRPr="000F3835">
        <w:rPr>
          <w:b w:val="0"/>
          <w:bCs w:val="0"/>
          <w:color w:val="44536A"/>
          <w:sz w:val="24"/>
          <w:szCs w:val="24"/>
        </w:rPr>
        <w:t>https://www.kaggle.com/nikhilmittal/flight-fare-prediction-mh</w:t>
      </w:r>
    </w:p>
    <w:p w14:paraId="47A4E1FB" w14:textId="0467AF31" w:rsidR="000F3835" w:rsidRDefault="000F3835" w:rsidP="000F3835">
      <w:pPr>
        <w:pStyle w:val="Heading1"/>
        <w:numPr>
          <w:ilvl w:val="0"/>
          <w:numId w:val="8"/>
        </w:numPr>
        <w:spacing w:before="160"/>
        <w:rPr>
          <w:b w:val="0"/>
          <w:bCs w:val="0"/>
          <w:color w:val="44536A"/>
          <w:sz w:val="24"/>
          <w:szCs w:val="24"/>
        </w:rPr>
      </w:pPr>
      <w:r>
        <w:rPr>
          <w:b w:val="0"/>
          <w:bCs w:val="0"/>
          <w:color w:val="44536A"/>
          <w:sz w:val="24"/>
          <w:szCs w:val="24"/>
        </w:rPr>
        <w:t xml:space="preserve">Data Format: Excel </w:t>
      </w:r>
    </w:p>
    <w:p w14:paraId="18B89955" w14:textId="6C1351EA" w:rsidR="000F3835" w:rsidRDefault="000F3835" w:rsidP="000F3835">
      <w:pPr>
        <w:pStyle w:val="Heading1"/>
        <w:numPr>
          <w:ilvl w:val="0"/>
          <w:numId w:val="8"/>
        </w:numPr>
        <w:spacing w:before="160"/>
        <w:rPr>
          <w:b w:val="0"/>
          <w:bCs w:val="0"/>
          <w:color w:val="44536A"/>
          <w:sz w:val="24"/>
          <w:szCs w:val="24"/>
        </w:rPr>
      </w:pPr>
      <w:r>
        <w:rPr>
          <w:b w:val="0"/>
          <w:bCs w:val="0"/>
          <w:color w:val="44536A"/>
          <w:sz w:val="24"/>
          <w:szCs w:val="24"/>
        </w:rPr>
        <w:t>Additional Info about Data Source:</w:t>
      </w:r>
    </w:p>
    <w:p w14:paraId="3C3A76B8" w14:textId="77777777" w:rsidR="000F3835" w:rsidRDefault="000F3835" w:rsidP="000F3835">
      <w:pPr>
        <w:pStyle w:val="Heading1"/>
        <w:spacing w:before="160"/>
        <w:ind w:left="1140"/>
        <w:rPr>
          <w:b w:val="0"/>
          <w:bCs w:val="0"/>
          <w:color w:val="44536A"/>
          <w:sz w:val="24"/>
          <w:szCs w:val="24"/>
        </w:rPr>
      </w:pPr>
    </w:p>
    <w:p w14:paraId="5CE9AF45" w14:textId="013E701A" w:rsidR="000F3835" w:rsidRDefault="000F3835" w:rsidP="000F3835">
      <w:pPr>
        <w:pStyle w:val="Heading1"/>
        <w:spacing w:before="160"/>
        <w:ind w:left="780"/>
        <w:jc w:val="center"/>
        <w:rPr>
          <w:b w:val="0"/>
          <w:bCs w:val="0"/>
          <w:color w:val="44536A"/>
          <w:sz w:val="24"/>
          <w:szCs w:val="24"/>
        </w:rPr>
      </w:pPr>
      <w:r>
        <w:rPr>
          <w:noProof/>
        </w:rPr>
        <w:drawing>
          <wp:inline distT="0" distB="0" distL="0" distR="0" wp14:anchorId="331445E3" wp14:editId="369B5CA8">
            <wp:extent cx="5804535" cy="2987040"/>
            <wp:effectExtent l="0" t="0" r="571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804535" cy="2987040"/>
                    </a:xfrm>
                    <a:prstGeom prst="rect">
                      <a:avLst/>
                    </a:prstGeom>
                  </pic:spPr>
                </pic:pic>
              </a:graphicData>
            </a:graphic>
          </wp:inline>
        </w:drawing>
      </w:r>
    </w:p>
    <w:p w14:paraId="535F4B78" w14:textId="4B574E35" w:rsidR="000F3835" w:rsidRPr="000F3835" w:rsidRDefault="000F3835" w:rsidP="000F3835">
      <w:pPr>
        <w:pStyle w:val="Heading1"/>
        <w:spacing w:before="160"/>
        <w:ind w:left="780"/>
        <w:rPr>
          <w:b w:val="0"/>
          <w:bCs w:val="0"/>
          <w:color w:val="44536A"/>
          <w:sz w:val="24"/>
          <w:szCs w:val="24"/>
        </w:rPr>
      </w:pPr>
      <w:r>
        <w:rPr>
          <w:noProof/>
        </w:rPr>
        <w:lastRenderedPageBreak/>
        <w:drawing>
          <wp:inline distT="0" distB="0" distL="0" distR="0" wp14:anchorId="6F601900" wp14:editId="3E9EACAF">
            <wp:extent cx="5852160" cy="23958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52160" cy="2395855"/>
                    </a:xfrm>
                    <a:prstGeom prst="rect">
                      <a:avLst/>
                    </a:prstGeom>
                  </pic:spPr>
                </pic:pic>
              </a:graphicData>
            </a:graphic>
          </wp:inline>
        </w:drawing>
      </w:r>
    </w:p>
    <w:p w14:paraId="504C18C9" w14:textId="6E82745A" w:rsidR="000F3835" w:rsidRPr="000F3835" w:rsidRDefault="000F3835">
      <w:pPr>
        <w:pStyle w:val="Heading1"/>
        <w:spacing w:before="160"/>
        <w:rPr>
          <w:sz w:val="24"/>
          <w:szCs w:val="24"/>
        </w:rPr>
      </w:pPr>
      <w:r>
        <w:t xml:space="preserve">  </w:t>
      </w:r>
    </w:p>
    <w:p w14:paraId="745D60F0" w14:textId="0C2817A3" w:rsidR="003E7868" w:rsidRDefault="000F3835" w:rsidP="000F3835">
      <w:pPr>
        <w:spacing w:line="259" w:lineRule="auto"/>
        <w:jc w:val="right"/>
        <w:rPr>
          <w:sz w:val="24"/>
          <w:szCs w:val="24"/>
        </w:rPr>
      </w:pPr>
      <w:r>
        <w:rPr>
          <w:noProof/>
        </w:rPr>
        <w:drawing>
          <wp:inline distT="0" distB="0" distL="0" distR="0" wp14:anchorId="08A1E5A6" wp14:editId="5D3A7D22">
            <wp:extent cx="5974080" cy="229425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74080" cy="2294255"/>
                    </a:xfrm>
                    <a:prstGeom prst="rect">
                      <a:avLst/>
                    </a:prstGeom>
                  </pic:spPr>
                </pic:pic>
              </a:graphicData>
            </a:graphic>
          </wp:inline>
        </w:drawing>
      </w:r>
    </w:p>
    <w:p w14:paraId="791F82CE" w14:textId="25A4E992" w:rsidR="000F3835" w:rsidRDefault="000F3835" w:rsidP="000F3835">
      <w:pPr>
        <w:spacing w:line="259" w:lineRule="auto"/>
        <w:jc w:val="right"/>
        <w:rPr>
          <w:sz w:val="24"/>
          <w:szCs w:val="24"/>
        </w:rPr>
      </w:pPr>
      <w:r>
        <w:rPr>
          <w:noProof/>
        </w:rPr>
        <w:drawing>
          <wp:inline distT="0" distB="0" distL="0" distR="0" wp14:anchorId="552BA210" wp14:editId="633FE79A">
            <wp:extent cx="5877560" cy="2399030"/>
            <wp:effectExtent l="0" t="0" r="889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77560" cy="2399030"/>
                    </a:xfrm>
                    <a:prstGeom prst="rect">
                      <a:avLst/>
                    </a:prstGeom>
                  </pic:spPr>
                </pic:pic>
              </a:graphicData>
            </a:graphic>
          </wp:inline>
        </w:drawing>
      </w:r>
    </w:p>
    <w:p w14:paraId="42A14BB9" w14:textId="661B9A6B" w:rsidR="000F3835" w:rsidRDefault="000F3835" w:rsidP="000F3835">
      <w:pPr>
        <w:spacing w:line="259" w:lineRule="auto"/>
        <w:jc w:val="right"/>
        <w:rPr>
          <w:sz w:val="24"/>
          <w:szCs w:val="24"/>
        </w:rPr>
      </w:pPr>
      <w:r>
        <w:rPr>
          <w:noProof/>
        </w:rPr>
        <w:drawing>
          <wp:inline distT="0" distB="0" distL="0" distR="0" wp14:anchorId="4BFFF275" wp14:editId="2E2FC4E7">
            <wp:extent cx="5831840" cy="19107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31840" cy="1910715"/>
                    </a:xfrm>
                    <a:prstGeom prst="rect">
                      <a:avLst/>
                    </a:prstGeom>
                  </pic:spPr>
                </pic:pic>
              </a:graphicData>
            </a:graphic>
          </wp:inline>
        </w:drawing>
      </w:r>
    </w:p>
    <w:p w14:paraId="47A4A679" w14:textId="77777777" w:rsidR="000F3835" w:rsidRDefault="000F3835" w:rsidP="000F3835">
      <w:pPr>
        <w:spacing w:line="259" w:lineRule="auto"/>
        <w:jc w:val="right"/>
        <w:rPr>
          <w:sz w:val="24"/>
          <w:szCs w:val="24"/>
        </w:rPr>
      </w:pPr>
    </w:p>
    <w:p w14:paraId="694160B6" w14:textId="77777777" w:rsidR="000F3835" w:rsidRDefault="000F3835" w:rsidP="000F3835">
      <w:pPr>
        <w:spacing w:line="259" w:lineRule="auto"/>
        <w:jc w:val="right"/>
        <w:rPr>
          <w:sz w:val="24"/>
          <w:szCs w:val="24"/>
        </w:rPr>
      </w:pPr>
    </w:p>
    <w:p w14:paraId="593171E7" w14:textId="44517936" w:rsidR="000B4CBD" w:rsidRDefault="000B4CBD" w:rsidP="003E7868">
      <w:pPr>
        <w:spacing w:line="259" w:lineRule="auto"/>
        <w:jc w:val="center"/>
        <w:rPr>
          <w:sz w:val="24"/>
          <w:szCs w:val="24"/>
        </w:rPr>
      </w:pPr>
    </w:p>
    <w:p w14:paraId="60FFD93D" w14:textId="166C76FD" w:rsidR="003E7868" w:rsidRDefault="003E7868" w:rsidP="003E7868">
      <w:pPr>
        <w:spacing w:line="259" w:lineRule="auto"/>
        <w:jc w:val="center"/>
        <w:rPr>
          <w:sz w:val="24"/>
          <w:szCs w:val="24"/>
        </w:rPr>
      </w:pPr>
    </w:p>
    <w:p w14:paraId="5A1D9217" w14:textId="3B7A4F74" w:rsidR="003E7868" w:rsidRDefault="003E7868" w:rsidP="003E7868">
      <w:pPr>
        <w:spacing w:line="259" w:lineRule="auto"/>
        <w:jc w:val="center"/>
        <w:rPr>
          <w:sz w:val="24"/>
          <w:szCs w:val="24"/>
        </w:rPr>
      </w:pPr>
    </w:p>
    <w:p w14:paraId="5E46D979" w14:textId="77777777" w:rsidR="003E7868" w:rsidRDefault="003E7868" w:rsidP="003E7868">
      <w:pPr>
        <w:spacing w:line="259" w:lineRule="auto"/>
        <w:jc w:val="center"/>
        <w:rPr>
          <w:sz w:val="24"/>
          <w:szCs w:val="24"/>
        </w:rPr>
      </w:pPr>
    </w:p>
    <w:p w14:paraId="345B1D07" w14:textId="77777777" w:rsidR="003E7868" w:rsidRDefault="003E7868" w:rsidP="003E7868">
      <w:pPr>
        <w:pStyle w:val="BodyText"/>
        <w:spacing w:before="189" w:line="259" w:lineRule="auto"/>
        <w:ind w:right="1057"/>
        <w:jc w:val="both"/>
      </w:pPr>
    </w:p>
    <w:p w14:paraId="66D6F247" w14:textId="2FC682D2" w:rsidR="000B4CBD" w:rsidRDefault="00381E74">
      <w:pPr>
        <w:pStyle w:val="Heading1"/>
        <w:spacing w:before="69"/>
        <w:ind w:left="278"/>
      </w:pPr>
      <w:r>
        <w:rPr>
          <w:color w:val="44536A"/>
        </w:rPr>
        <w:t>OVERVIEW</w:t>
      </w:r>
      <w:r>
        <w:t>:</w:t>
      </w:r>
    </w:p>
    <w:p w14:paraId="5F19836E" w14:textId="77777777" w:rsidR="000B4CBD" w:rsidRDefault="00381E74">
      <w:pPr>
        <w:pStyle w:val="ListParagraph"/>
        <w:numPr>
          <w:ilvl w:val="0"/>
          <w:numId w:val="3"/>
        </w:numPr>
        <w:tabs>
          <w:tab w:val="left" w:pos="563"/>
        </w:tabs>
        <w:spacing w:before="189"/>
        <w:ind w:hanging="285"/>
        <w:rPr>
          <w:sz w:val="24"/>
        </w:rPr>
      </w:pPr>
      <w:r>
        <w:rPr>
          <w:sz w:val="24"/>
        </w:rPr>
        <w:t>Data Segmentation and Data Cleaning</w:t>
      </w:r>
    </w:p>
    <w:p w14:paraId="70D3F38A" w14:textId="71E554BD" w:rsidR="000B4CBD" w:rsidRDefault="00381E74">
      <w:pPr>
        <w:pStyle w:val="ListParagraph"/>
        <w:numPr>
          <w:ilvl w:val="0"/>
          <w:numId w:val="3"/>
        </w:numPr>
        <w:tabs>
          <w:tab w:val="left" w:pos="563"/>
        </w:tabs>
        <w:spacing w:before="41"/>
        <w:ind w:hanging="285"/>
        <w:rPr>
          <w:sz w:val="24"/>
        </w:rPr>
      </w:pPr>
      <w:r>
        <w:rPr>
          <w:sz w:val="24"/>
        </w:rPr>
        <w:t xml:space="preserve">Exploratory Data Analysis using python’s data </w:t>
      </w:r>
      <w:r w:rsidR="006F03D1">
        <w:rPr>
          <w:sz w:val="24"/>
        </w:rPr>
        <w:t>visualization</w:t>
      </w:r>
      <w:r>
        <w:rPr>
          <w:sz w:val="24"/>
        </w:rPr>
        <w:t xml:space="preserve"> libraries</w:t>
      </w:r>
      <w:r w:rsidR="00214757">
        <w:rPr>
          <w:sz w:val="24"/>
        </w:rPr>
        <w:t>.</w:t>
      </w:r>
    </w:p>
    <w:p w14:paraId="0E32FA82" w14:textId="05F0C974" w:rsidR="000B4CBD" w:rsidRDefault="00381E74">
      <w:pPr>
        <w:pStyle w:val="ListParagraph"/>
        <w:numPr>
          <w:ilvl w:val="0"/>
          <w:numId w:val="3"/>
        </w:numPr>
        <w:tabs>
          <w:tab w:val="left" w:pos="563"/>
        </w:tabs>
        <w:spacing w:before="41"/>
        <w:ind w:hanging="285"/>
        <w:rPr>
          <w:sz w:val="24"/>
        </w:rPr>
      </w:pPr>
      <w:r>
        <w:rPr>
          <w:sz w:val="24"/>
        </w:rPr>
        <w:t>Training the model based on the historical data available</w:t>
      </w:r>
      <w:r w:rsidR="00214757">
        <w:rPr>
          <w:sz w:val="24"/>
        </w:rPr>
        <w:t>.</w:t>
      </w:r>
    </w:p>
    <w:p w14:paraId="54C10CFD" w14:textId="77777777" w:rsidR="000B4CBD" w:rsidRDefault="000B4CBD">
      <w:pPr>
        <w:pStyle w:val="BodyText"/>
        <w:rPr>
          <w:sz w:val="26"/>
        </w:rPr>
      </w:pPr>
    </w:p>
    <w:p w14:paraId="0D1C35DB" w14:textId="77777777" w:rsidR="000B4CBD" w:rsidRDefault="000B4CBD">
      <w:pPr>
        <w:pStyle w:val="BodyText"/>
        <w:spacing w:before="4"/>
        <w:rPr>
          <w:sz w:val="31"/>
        </w:rPr>
      </w:pPr>
    </w:p>
    <w:p w14:paraId="0E4AD446" w14:textId="22759138" w:rsidR="000B4CBD" w:rsidRDefault="00381E74">
      <w:pPr>
        <w:pStyle w:val="Heading1"/>
        <w:rPr>
          <w:color w:val="1F3863"/>
        </w:rPr>
      </w:pPr>
      <w:r>
        <w:rPr>
          <w:color w:val="1F3863"/>
        </w:rPr>
        <w:t>DATA</w:t>
      </w:r>
      <w:r w:rsidR="005169F6">
        <w:rPr>
          <w:color w:val="1F3863"/>
        </w:rPr>
        <w:t xml:space="preserve"> UNDERSTANDING</w:t>
      </w:r>
      <w:r>
        <w:rPr>
          <w:color w:val="1F3863"/>
        </w:rPr>
        <w:t>:</w:t>
      </w:r>
      <w:r w:rsidR="00FE0043">
        <w:rPr>
          <w:color w:val="1F3863"/>
        </w:rPr>
        <w:t xml:space="preserve"> </w:t>
      </w:r>
    </w:p>
    <w:p w14:paraId="667533BC" w14:textId="203A409C" w:rsidR="00FE0043" w:rsidRDefault="00FE0043">
      <w:pPr>
        <w:pStyle w:val="Heading1"/>
        <w:rPr>
          <w:color w:val="1F3863"/>
        </w:rPr>
      </w:pPr>
      <w:r>
        <w:rPr>
          <w:noProof/>
        </w:rPr>
        <w:drawing>
          <wp:inline distT="0" distB="0" distL="0" distR="0" wp14:anchorId="6447E107" wp14:editId="683A50CA">
            <wp:extent cx="6372860" cy="1123950"/>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72860" cy="1123950"/>
                    </a:xfrm>
                    <a:prstGeom prst="rect">
                      <a:avLst/>
                    </a:prstGeom>
                  </pic:spPr>
                </pic:pic>
              </a:graphicData>
            </a:graphic>
          </wp:inline>
        </w:drawing>
      </w:r>
    </w:p>
    <w:p w14:paraId="4A82EB34" w14:textId="77777777" w:rsidR="005169F6" w:rsidRDefault="005169F6" w:rsidP="005169F6">
      <w:pPr>
        <w:pStyle w:val="Heading1"/>
        <w:rPr>
          <w:b w:val="0"/>
          <w:bCs w:val="0"/>
          <w:sz w:val="24"/>
          <w:szCs w:val="24"/>
        </w:rPr>
      </w:pPr>
    </w:p>
    <w:p w14:paraId="75CD515F" w14:textId="44B0AA14" w:rsidR="00FE0043" w:rsidRDefault="00FE0043">
      <w:pPr>
        <w:pStyle w:val="Heading1"/>
        <w:rPr>
          <w:color w:val="1F3863"/>
        </w:rPr>
      </w:pPr>
    </w:p>
    <w:p w14:paraId="39023948" w14:textId="180DF57B" w:rsidR="00A775F0" w:rsidRDefault="00FE0043" w:rsidP="00894136">
      <w:pPr>
        <w:pStyle w:val="Heading1"/>
        <w:ind w:left="567"/>
        <w:rPr>
          <w:b w:val="0"/>
          <w:bCs w:val="0"/>
          <w:sz w:val="24"/>
          <w:szCs w:val="24"/>
        </w:rPr>
      </w:pPr>
      <w:r w:rsidRPr="00FE0043">
        <w:rPr>
          <w:color w:val="1F3863"/>
        </w:rPr>
        <w:t>Columns</w:t>
      </w:r>
      <w:r>
        <w:rPr>
          <w:b w:val="0"/>
          <w:bCs w:val="0"/>
          <w:sz w:val="24"/>
          <w:szCs w:val="24"/>
        </w:rPr>
        <w:t>:</w:t>
      </w:r>
    </w:p>
    <w:p w14:paraId="6A8F2960" w14:textId="77777777" w:rsidR="00894136" w:rsidRDefault="00894136" w:rsidP="00894136">
      <w:pPr>
        <w:pStyle w:val="Heading1"/>
        <w:ind w:left="567"/>
        <w:rPr>
          <w:b w:val="0"/>
          <w:bCs w:val="0"/>
          <w:sz w:val="24"/>
          <w:szCs w:val="24"/>
        </w:rPr>
      </w:pPr>
    </w:p>
    <w:p w14:paraId="0CDE0A5C" w14:textId="24C7A775" w:rsidR="00894136" w:rsidRPr="00894136" w:rsidRDefault="00894136" w:rsidP="00894136">
      <w:pPr>
        <w:pStyle w:val="ListParagraph"/>
        <w:numPr>
          <w:ilvl w:val="0"/>
          <w:numId w:val="13"/>
        </w:numPr>
        <w:rPr>
          <w:sz w:val="24"/>
          <w:szCs w:val="24"/>
        </w:rPr>
      </w:pPr>
      <w:r w:rsidRPr="00894136">
        <w:rPr>
          <w:sz w:val="24"/>
          <w:szCs w:val="24"/>
        </w:rPr>
        <w:t>Airline: Name of the airline used for traveling</w:t>
      </w:r>
    </w:p>
    <w:p w14:paraId="3D402B09" w14:textId="77777777" w:rsidR="00894136" w:rsidRPr="00894136" w:rsidRDefault="00894136" w:rsidP="00894136">
      <w:pPr>
        <w:rPr>
          <w:sz w:val="24"/>
          <w:szCs w:val="24"/>
        </w:rPr>
      </w:pPr>
    </w:p>
    <w:p w14:paraId="61BFDA46" w14:textId="4F4372FA" w:rsidR="00894136" w:rsidRPr="00894136" w:rsidRDefault="00894136" w:rsidP="00894136">
      <w:pPr>
        <w:pStyle w:val="ListParagraph"/>
        <w:numPr>
          <w:ilvl w:val="0"/>
          <w:numId w:val="13"/>
        </w:numPr>
        <w:rPr>
          <w:sz w:val="24"/>
          <w:szCs w:val="24"/>
        </w:rPr>
      </w:pPr>
      <w:r w:rsidRPr="00894136">
        <w:rPr>
          <w:sz w:val="24"/>
          <w:szCs w:val="24"/>
        </w:rPr>
        <w:t>Date_of_Journey: Date at which a person traveled</w:t>
      </w:r>
    </w:p>
    <w:p w14:paraId="18259FC0" w14:textId="77777777" w:rsidR="00894136" w:rsidRPr="00894136" w:rsidRDefault="00894136" w:rsidP="00894136">
      <w:pPr>
        <w:rPr>
          <w:sz w:val="24"/>
          <w:szCs w:val="24"/>
        </w:rPr>
      </w:pPr>
    </w:p>
    <w:p w14:paraId="766E46F0" w14:textId="324A9403" w:rsidR="00894136" w:rsidRPr="00894136" w:rsidRDefault="00894136" w:rsidP="00894136">
      <w:pPr>
        <w:pStyle w:val="ListParagraph"/>
        <w:numPr>
          <w:ilvl w:val="0"/>
          <w:numId w:val="13"/>
        </w:numPr>
        <w:rPr>
          <w:sz w:val="24"/>
          <w:szCs w:val="24"/>
        </w:rPr>
      </w:pPr>
      <w:r w:rsidRPr="00894136">
        <w:rPr>
          <w:sz w:val="24"/>
          <w:szCs w:val="24"/>
        </w:rPr>
        <w:t>Source: Starting location of flight</w:t>
      </w:r>
    </w:p>
    <w:p w14:paraId="7FA45C3F" w14:textId="77777777" w:rsidR="00894136" w:rsidRPr="00894136" w:rsidRDefault="00894136" w:rsidP="00894136">
      <w:pPr>
        <w:rPr>
          <w:sz w:val="24"/>
          <w:szCs w:val="24"/>
        </w:rPr>
      </w:pPr>
    </w:p>
    <w:p w14:paraId="5F73CEDA" w14:textId="61266CB6" w:rsidR="00894136" w:rsidRPr="00894136" w:rsidRDefault="00894136" w:rsidP="00894136">
      <w:pPr>
        <w:pStyle w:val="ListParagraph"/>
        <w:numPr>
          <w:ilvl w:val="0"/>
          <w:numId w:val="13"/>
        </w:numPr>
        <w:rPr>
          <w:sz w:val="24"/>
          <w:szCs w:val="24"/>
        </w:rPr>
      </w:pPr>
      <w:r w:rsidRPr="00894136">
        <w:rPr>
          <w:sz w:val="24"/>
          <w:szCs w:val="24"/>
        </w:rPr>
        <w:t>Destination: Ending location of flight</w:t>
      </w:r>
    </w:p>
    <w:p w14:paraId="78D365AC" w14:textId="77777777" w:rsidR="00894136" w:rsidRPr="00894136" w:rsidRDefault="00894136" w:rsidP="00894136">
      <w:pPr>
        <w:rPr>
          <w:sz w:val="24"/>
          <w:szCs w:val="24"/>
        </w:rPr>
      </w:pPr>
    </w:p>
    <w:p w14:paraId="60F06793" w14:textId="4457E48D" w:rsidR="00894136" w:rsidRPr="00894136" w:rsidRDefault="00894136" w:rsidP="00894136">
      <w:pPr>
        <w:pStyle w:val="ListParagraph"/>
        <w:numPr>
          <w:ilvl w:val="0"/>
          <w:numId w:val="13"/>
        </w:numPr>
        <w:rPr>
          <w:sz w:val="24"/>
          <w:szCs w:val="24"/>
        </w:rPr>
      </w:pPr>
      <w:r w:rsidRPr="00894136">
        <w:rPr>
          <w:sz w:val="24"/>
          <w:szCs w:val="24"/>
        </w:rPr>
        <w:t>Route: This contains information on starting and ending location of the journey in the standard format used by airlines.</w:t>
      </w:r>
    </w:p>
    <w:p w14:paraId="01C2686B" w14:textId="77777777" w:rsidR="00894136" w:rsidRPr="00894136" w:rsidRDefault="00894136" w:rsidP="00894136">
      <w:pPr>
        <w:rPr>
          <w:sz w:val="24"/>
          <w:szCs w:val="24"/>
        </w:rPr>
      </w:pPr>
    </w:p>
    <w:p w14:paraId="1A2C8792" w14:textId="35EF1D81" w:rsidR="00894136" w:rsidRPr="00894136" w:rsidRDefault="00894136" w:rsidP="00894136">
      <w:pPr>
        <w:pStyle w:val="ListParagraph"/>
        <w:numPr>
          <w:ilvl w:val="0"/>
          <w:numId w:val="13"/>
        </w:numPr>
        <w:rPr>
          <w:sz w:val="24"/>
          <w:szCs w:val="24"/>
        </w:rPr>
      </w:pPr>
      <w:r w:rsidRPr="00894136">
        <w:rPr>
          <w:sz w:val="24"/>
          <w:szCs w:val="24"/>
        </w:rPr>
        <w:t>Dep_Time: Departure time of flight from starting location</w:t>
      </w:r>
    </w:p>
    <w:p w14:paraId="3959B672" w14:textId="77777777" w:rsidR="00894136" w:rsidRPr="00894136" w:rsidRDefault="00894136" w:rsidP="00894136">
      <w:pPr>
        <w:rPr>
          <w:sz w:val="24"/>
          <w:szCs w:val="24"/>
        </w:rPr>
      </w:pPr>
    </w:p>
    <w:p w14:paraId="41B90C0E" w14:textId="6A274281" w:rsidR="00894136" w:rsidRPr="00894136" w:rsidRDefault="00894136" w:rsidP="00894136">
      <w:pPr>
        <w:pStyle w:val="ListParagraph"/>
        <w:numPr>
          <w:ilvl w:val="0"/>
          <w:numId w:val="13"/>
        </w:numPr>
        <w:rPr>
          <w:sz w:val="24"/>
          <w:szCs w:val="24"/>
        </w:rPr>
      </w:pPr>
      <w:r w:rsidRPr="00894136">
        <w:rPr>
          <w:sz w:val="24"/>
          <w:szCs w:val="24"/>
        </w:rPr>
        <w:t>Arrival_Time: Arrival time of flight at destination</w:t>
      </w:r>
    </w:p>
    <w:p w14:paraId="73104A5A" w14:textId="77777777" w:rsidR="00894136" w:rsidRPr="00894136" w:rsidRDefault="00894136" w:rsidP="00894136">
      <w:pPr>
        <w:rPr>
          <w:sz w:val="24"/>
          <w:szCs w:val="24"/>
        </w:rPr>
      </w:pPr>
    </w:p>
    <w:p w14:paraId="530153A8" w14:textId="7D0D8D74" w:rsidR="00894136" w:rsidRPr="00894136" w:rsidRDefault="00894136" w:rsidP="00894136">
      <w:pPr>
        <w:pStyle w:val="ListParagraph"/>
        <w:numPr>
          <w:ilvl w:val="0"/>
          <w:numId w:val="13"/>
        </w:numPr>
        <w:rPr>
          <w:sz w:val="24"/>
          <w:szCs w:val="24"/>
        </w:rPr>
      </w:pPr>
      <w:r w:rsidRPr="00894136">
        <w:rPr>
          <w:sz w:val="24"/>
          <w:szCs w:val="24"/>
        </w:rPr>
        <w:t>Duration: Duration of flight in hours/minutes</w:t>
      </w:r>
    </w:p>
    <w:p w14:paraId="74F342B3" w14:textId="77777777" w:rsidR="00894136" w:rsidRPr="00894136" w:rsidRDefault="00894136" w:rsidP="00894136">
      <w:pPr>
        <w:rPr>
          <w:sz w:val="24"/>
          <w:szCs w:val="24"/>
        </w:rPr>
      </w:pPr>
    </w:p>
    <w:p w14:paraId="3352B1BB" w14:textId="4D07D9E8" w:rsidR="00894136" w:rsidRPr="00894136" w:rsidRDefault="00894136" w:rsidP="00894136">
      <w:pPr>
        <w:pStyle w:val="ListParagraph"/>
        <w:numPr>
          <w:ilvl w:val="0"/>
          <w:numId w:val="13"/>
        </w:numPr>
        <w:rPr>
          <w:sz w:val="24"/>
          <w:szCs w:val="24"/>
        </w:rPr>
      </w:pPr>
      <w:r w:rsidRPr="00894136">
        <w:rPr>
          <w:sz w:val="24"/>
          <w:szCs w:val="24"/>
        </w:rPr>
        <w:t>Total_Stops: Number of total stops flight took before landing at the destination.</w:t>
      </w:r>
    </w:p>
    <w:p w14:paraId="06793192" w14:textId="77777777" w:rsidR="00894136" w:rsidRPr="00894136" w:rsidRDefault="00894136" w:rsidP="00894136">
      <w:pPr>
        <w:rPr>
          <w:sz w:val="24"/>
          <w:szCs w:val="24"/>
        </w:rPr>
      </w:pPr>
    </w:p>
    <w:p w14:paraId="726F7152" w14:textId="7F46553F" w:rsidR="00894136" w:rsidRPr="00894136" w:rsidRDefault="00894136" w:rsidP="00894136">
      <w:pPr>
        <w:pStyle w:val="ListParagraph"/>
        <w:numPr>
          <w:ilvl w:val="0"/>
          <w:numId w:val="13"/>
        </w:numPr>
        <w:rPr>
          <w:sz w:val="24"/>
          <w:szCs w:val="24"/>
        </w:rPr>
      </w:pPr>
      <w:r w:rsidRPr="00894136">
        <w:rPr>
          <w:sz w:val="24"/>
          <w:szCs w:val="24"/>
        </w:rPr>
        <w:t>Additional_Info: Shown any additional information about a flight</w:t>
      </w:r>
    </w:p>
    <w:p w14:paraId="385B5B57" w14:textId="77777777" w:rsidR="00894136" w:rsidRPr="00894136" w:rsidRDefault="00894136" w:rsidP="00894136">
      <w:pPr>
        <w:rPr>
          <w:sz w:val="24"/>
          <w:szCs w:val="24"/>
        </w:rPr>
      </w:pPr>
    </w:p>
    <w:p w14:paraId="1D2B377F" w14:textId="13BF4795" w:rsidR="005169F6" w:rsidRPr="00894136" w:rsidRDefault="00894136" w:rsidP="00894136">
      <w:pPr>
        <w:pStyle w:val="ListParagraph"/>
        <w:numPr>
          <w:ilvl w:val="0"/>
          <w:numId w:val="13"/>
        </w:numPr>
        <w:rPr>
          <w:b/>
          <w:bCs/>
          <w:sz w:val="24"/>
          <w:szCs w:val="24"/>
        </w:rPr>
      </w:pPr>
      <w:r w:rsidRPr="00894136">
        <w:rPr>
          <w:sz w:val="24"/>
          <w:szCs w:val="24"/>
        </w:rPr>
        <w:t>Price: Price of the flight</w:t>
      </w:r>
      <w:r w:rsidR="000F4FCA">
        <w:rPr>
          <w:sz w:val="24"/>
          <w:szCs w:val="24"/>
        </w:rPr>
        <w:t xml:space="preserve"> (</w:t>
      </w:r>
      <w:r w:rsidR="000F4FCA" w:rsidRPr="009B2E97">
        <w:rPr>
          <w:b/>
          <w:bCs/>
          <w:sz w:val="24"/>
          <w:szCs w:val="24"/>
        </w:rPr>
        <w:t>Target</w:t>
      </w:r>
      <w:r w:rsidR="000F4FCA">
        <w:rPr>
          <w:sz w:val="24"/>
          <w:szCs w:val="24"/>
        </w:rPr>
        <w:t>)</w:t>
      </w:r>
    </w:p>
    <w:p w14:paraId="58B4E425" w14:textId="08068C6F" w:rsidR="00FE0043" w:rsidRDefault="00FE0043" w:rsidP="00FE0043">
      <w:pPr>
        <w:pStyle w:val="Heading1"/>
        <w:ind w:left="1992"/>
        <w:rPr>
          <w:b w:val="0"/>
          <w:bCs w:val="0"/>
          <w:sz w:val="24"/>
          <w:szCs w:val="24"/>
        </w:rPr>
      </w:pPr>
    </w:p>
    <w:p w14:paraId="063B49B5" w14:textId="77777777" w:rsidR="000B4CBD" w:rsidRDefault="000B4CBD">
      <w:pPr>
        <w:pStyle w:val="BodyText"/>
        <w:rPr>
          <w:sz w:val="26"/>
        </w:rPr>
      </w:pPr>
    </w:p>
    <w:p w14:paraId="1E062519" w14:textId="5551871F" w:rsidR="00212593" w:rsidRDefault="00381E74" w:rsidP="00212593">
      <w:pPr>
        <w:pStyle w:val="Heading1"/>
        <w:spacing w:before="153"/>
        <w:rPr>
          <w:color w:val="1F3863"/>
        </w:rPr>
      </w:pPr>
      <w:r>
        <w:rPr>
          <w:color w:val="1F3863"/>
        </w:rPr>
        <w:t>DATA SEGMENTATION AND DATA CLEANING:</w:t>
      </w:r>
    </w:p>
    <w:p w14:paraId="68490BAB" w14:textId="16B84767" w:rsidR="00212593" w:rsidRDefault="00212593" w:rsidP="0093110A">
      <w:pPr>
        <w:pStyle w:val="ListParagraph"/>
        <w:numPr>
          <w:ilvl w:val="0"/>
          <w:numId w:val="3"/>
        </w:numPr>
        <w:tabs>
          <w:tab w:val="left" w:pos="563"/>
        </w:tabs>
        <w:spacing w:before="189"/>
        <w:ind w:hanging="285"/>
        <w:rPr>
          <w:sz w:val="24"/>
        </w:rPr>
      </w:pPr>
      <w:r>
        <w:rPr>
          <w:sz w:val="24"/>
        </w:rPr>
        <w:t>At first, we preformed AutoEDA on the raw data, for initial inference about the data to get overall data information, dimension, missing counts, correlations etc.</w:t>
      </w:r>
    </w:p>
    <w:p w14:paraId="7330A42F" w14:textId="57C62A13" w:rsidR="00684C53" w:rsidRDefault="00684C53" w:rsidP="0093110A">
      <w:pPr>
        <w:pStyle w:val="ListParagraph"/>
        <w:numPr>
          <w:ilvl w:val="0"/>
          <w:numId w:val="3"/>
        </w:numPr>
        <w:tabs>
          <w:tab w:val="left" w:pos="563"/>
        </w:tabs>
        <w:spacing w:before="189"/>
        <w:ind w:hanging="285"/>
        <w:rPr>
          <w:sz w:val="24"/>
        </w:rPr>
      </w:pPr>
      <w:r w:rsidRPr="0093110A">
        <w:rPr>
          <w:sz w:val="24"/>
        </w:rPr>
        <w:t>The dataset had few missing values. We dropped those rows.</w:t>
      </w:r>
    </w:p>
    <w:p w14:paraId="11A76531" w14:textId="23C6430A" w:rsidR="005169F6" w:rsidRPr="0093110A" w:rsidRDefault="005169F6" w:rsidP="0093110A">
      <w:pPr>
        <w:pStyle w:val="ListParagraph"/>
        <w:numPr>
          <w:ilvl w:val="0"/>
          <w:numId w:val="3"/>
        </w:numPr>
        <w:tabs>
          <w:tab w:val="left" w:pos="563"/>
        </w:tabs>
        <w:spacing w:before="189"/>
        <w:ind w:hanging="285"/>
        <w:rPr>
          <w:sz w:val="24"/>
        </w:rPr>
      </w:pPr>
      <w:r>
        <w:rPr>
          <w:sz w:val="24"/>
        </w:rPr>
        <w:t>We visualized categorical variables with count plot and numerical target variable using boxplot.</w:t>
      </w:r>
    </w:p>
    <w:p w14:paraId="114464AB" w14:textId="583043C5" w:rsidR="00684C53" w:rsidRDefault="000A6065" w:rsidP="0093110A">
      <w:pPr>
        <w:pStyle w:val="ListParagraph"/>
        <w:numPr>
          <w:ilvl w:val="0"/>
          <w:numId w:val="3"/>
        </w:numPr>
        <w:tabs>
          <w:tab w:val="left" w:pos="563"/>
        </w:tabs>
        <w:spacing w:before="189"/>
        <w:ind w:hanging="285"/>
        <w:rPr>
          <w:sz w:val="24"/>
        </w:rPr>
      </w:pPr>
      <w:r>
        <w:rPr>
          <w:sz w:val="24"/>
        </w:rPr>
        <w:t>Most of the features were numerical but given as object in terms of their representation, so manual processing was done.</w:t>
      </w:r>
    </w:p>
    <w:p w14:paraId="4EA4CE75" w14:textId="1DE132AF" w:rsidR="005169F6" w:rsidRDefault="005169F6" w:rsidP="0093110A">
      <w:pPr>
        <w:pStyle w:val="ListParagraph"/>
        <w:numPr>
          <w:ilvl w:val="0"/>
          <w:numId w:val="3"/>
        </w:numPr>
        <w:tabs>
          <w:tab w:val="left" w:pos="563"/>
        </w:tabs>
        <w:spacing w:before="189"/>
        <w:ind w:hanging="285"/>
        <w:rPr>
          <w:sz w:val="24"/>
        </w:rPr>
      </w:pPr>
      <w:r>
        <w:rPr>
          <w:sz w:val="24"/>
        </w:rPr>
        <w:lastRenderedPageBreak/>
        <w:t>We manually handled date, time and datetime field using custom functions.</w:t>
      </w:r>
    </w:p>
    <w:p w14:paraId="63622955" w14:textId="2C583111" w:rsidR="005169F6" w:rsidRPr="0093110A" w:rsidRDefault="005169F6" w:rsidP="0093110A">
      <w:pPr>
        <w:pStyle w:val="ListParagraph"/>
        <w:numPr>
          <w:ilvl w:val="0"/>
          <w:numId w:val="3"/>
        </w:numPr>
        <w:tabs>
          <w:tab w:val="left" w:pos="563"/>
        </w:tabs>
        <w:spacing w:before="189"/>
        <w:ind w:hanging="285"/>
        <w:rPr>
          <w:sz w:val="24"/>
        </w:rPr>
      </w:pPr>
      <w:r>
        <w:rPr>
          <w:sz w:val="24"/>
        </w:rPr>
        <w:t>We Extracted day and month as numerical value form date column.</w:t>
      </w:r>
    </w:p>
    <w:p w14:paraId="30BFD3DB" w14:textId="77777777" w:rsidR="005169F6" w:rsidRDefault="005169F6" w:rsidP="0093110A">
      <w:pPr>
        <w:pStyle w:val="ListParagraph"/>
        <w:tabs>
          <w:tab w:val="left" w:pos="563"/>
        </w:tabs>
        <w:spacing w:before="189"/>
        <w:ind w:firstLine="0"/>
        <w:rPr>
          <w:sz w:val="24"/>
        </w:rPr>
      </w:pPr>
    </w:p>
    <w:p w14:paraId="3BE683D0" w14:textId="77777777" w:rsidR="00212593" w:rsidRDefault="00212593" w:rsidP="0093110A">
      <w:pPr>
        <w:pStyle w:val="Heading1"/>
        <w:spacing w:before="153"/>
        <w:rPr>
          <w:color w:val="1F3863"/>
        </w:rPr>
      </w:pPr>
    </w:p>
    <w:p w14:paraId="785D9823" w14:textId="77777777" w:rsidR="00212593" w:rsidRDefault="00212593" w:rsidP="0093110A">
      <w:pPr>
        <w:pStyle w:val="Heading1"/>
        <w:spacing w:before="153"/>
        <w:rPr>
          <w:color w:val="1F3863"/>
        </w:rPr>
      </w:pPr>
    </w:p>
    <w:p w14:paraId="26578289" w14:textId="77777777" w:rsidR="00212593" w:rsidRDefault="00212593" w:rsidP="0093110A">
      <w:pPr>
        <w:pStyle w:val="Heading1"/>
        <w:spacing w:before="153"/>
        <w:rPr>
          <w:color w:val="1F3863"/>
        </w:rPr>
      </w:pPr>
    </w:p>
    <w:p w14:paraId="337C7FE4" w14:textId="1E5486BA" w:rsidR="0093110A" w:rsidRDefault="0093110A" w:rsidP="0093110A">
      <w:pPr>
        <w:pStyle w:val="Heading1"/>
        <w:spacing w:before="153"/>
        <w:rPr>
          <w:color w:val="1F3863"/>
        </w:rPr>
      </w:pPr>
      <w:r w:rsidRPr="0093110A">
        <w:rPr>
          <w:color w:val="1F3863"/>
        </w:rPr>
        <w:t>EXPLORATORY DATA ANALYSIS</w:t>
      </w:r>
      <w:r w:rsidR="00212593">
        <w:rPr>
          <w:color w:val="1F3863"/>
        </w:rPr>
        <w:t xml:space="preserve"> </w:t>
      </w:r>
    </w:p>
    <w:p w14:paraId="2BC1586D" w14:textId="48799C87" w:rsidR="009A070A" w:rsidRDefault="009A070A" w:rsidP="0093110A">
      <w:pPr>
        <w:pStyle w:val="Heading1"/>
        <w:spacing w:before="153"/>
        <w:rPr>
          <w:b w:val="0"/>
          <w:bCs w:val="0"/>
          <w:color w:val="1F3863"/>
          <w:sz w:val="24"/>
          <w:szCs w:val="24"/>
        </w:rPr>
      </w:pPr>
      <w:r w:rsidRPr="009A070A">
        <w:rPr>
          <w:b w:val="0"/>
          <w:bCs w:val="0"/>
          <w:color w:val="1F3863"/>
          <w:sz w:val="24"/>
          <w:szCs w:val="24"/>
        </w:rPr>
        <w:t>Using AutoEDA we analyzed raw data and generated some descriptive statistics and plots based on its data type</w:t>
      </w:r>
      <w:r>
        <w:rPr>
          <w:b w:val="0"/>
          <w:bCs w:val="0"/>
          <w:color w:val="1F3863"/>
          <w:sz w:val="24"/>
          <w:szCs w:val="24"/>
        </w:rPr>
        <w:t>s.</w:t>
      </w:r>
    </w:p>
    <w:p w14:paraId="7C76CA05" w14:textId="2FD3C8D4" w:rsidR="00894136" w:rsidRPr="009A070A" w:rsidRDefault="00894136" w:rsidP="0093110A">
      <w:pPr>
        <w:pStyle w:val="Heading1"/>
        <w:spacing w:before="153"/>
        <w:rPr>
          <w:b w:val="0"/>
          <w:bCs w:val="0"/>
          <w:color w:val="1F3863"/>
          <w:sz w:val="24"/>
          <w:szCs w:val="24"/>
        </w:rPr>
      </w:pPr>
      <w:r>
        <w:rPr>
          <w:noProof/>
        </w:rPr>
        <w:drawing>
          <wp:inline distT="0" distB="0" distL="0" distR="0" wp14:anchorId="6ACC3817" wp14:editId="3790CAB5">
            <wp:extent cx="3533775" cy="14382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33775" cy="1438275"/>
                    </a:xfrm>
                    <a:prstGeom prst="rect">
                      <a:avLst/>
                    </a:prstGeom>
                  </pic:spPr>
                </pic:pic>
              </a:graphicData>
            </a:graphic>
          </wp:inline>
        </w:drawing>
      </w:r>
    </w:p>
    <w:p w14:paraId="7D3B4CC9" w14:textId="2BBCD6D7" w:rsidR="00212593" w:rsidRDefault="00E11B27" w:rsidP="00212593">
      <w:pPr>
        <w:pStyle w:val="Heading1"/>
        <w:numPr>
          <w:ilvl w:val="0"/>
          <w:numId w:val="12"/>
        </w:numPr>
        <w:spacing w:before="153"/>
        <w:rPr>
          <w:color w:val="1F3863"/>
          <w:sz w:val="28"/>
          <w:szCs w:val="28"/>
        </w:rPr>
      </w:pPr>
      <w:r>
        <w:rPr>
          <w:color w:val="1F3863"/>
          <w:sz w:val="28"/>
          <w:szCs w:val="28"/>
        </w:rPr>
        <w:t>Stats</w:t>
      </w:r>
    </w:p>
    <w:p w14:paraId="350A91F9" w14:textId="54B2AB57" w:rsidR="00212593" w:rsidRPr="00212593" w:rsidRDefault="0051190F" w:rsidP="00212593">
      <w:pPr>
        <w:pStyle w:val="Heading1"/>
        <w:spacing w:before="153"/>
        <w:ind w:left="1140"/>
        <w:rPr>
          <w:color w:val="1F3863"/>
          <w:sz w:val="28"/>
          <w:szCs w:val="28"/>
        </w:rPr>
      </w:pPr>
      <w:r>
        <w:rPr>
          <w:noProof/>
        </w:rPr>
        <w:drawing>
          <wp:inline distT="0" distB="0" distL="0" distR="0" wp14:anchorId="639F0E94" wp14:editId="4BEEDDF8">
            <wp:extent cx="6372860" cy="2738755"/>
            <wp:effectExtent l="0" t="0" r="889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72860" cy="2738755"/>
                    </a:xfrm>
                    <a:prstGeom prst="rect">
                      <a:avLst/>
                    </a:prstGeom>
                  </pic:spPr>
                </pic:pic>
              </a:graphicData>
            </a:graphic>
          </wp:inline>
        </w:drawing>
      </w:r>
      <w:r w:rsidRPr="0051190F">
        <w:rPr>
          <w:noProof/>
        </w:rPr>
        <w:t xml:space="preserve"> </w:t>
      </w:r>
      <w:r>
        <w:rPr>
          <w:noProof/>
        </w:rPr>
        <w:lastRenderedPageBreak/>
        <w:drawing>
          <wp:inline distT="0" distB="0" distL="0" distR="0" wp14:anchorId="4227FEDF" wp14:editId="117B6965">
            <wp:extent cx="6372860" cy="3425190"/>
            <wp:effectExtent l="0" t="0" r="889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72860" cy="3425190"/>
                    </a:xfrm>
                    <a:prstGeom prst="rect">
                      <a:avLst/>
                    </a:prstGeom>
                  </pic:spPr>
                </pic:pic>
              </a:graphicData>
            </a:graphic>
          </wp:inline>
        </w:drawing>
      </w:r>
    </w:p>
    <w:p w14:paraId="69E1AEEB" w14:textId="77777777" w:rsidR="00212593" w:rsidRDefault="00212593" w:rsidP="00212593">
      <w:pPr>
        <w:pStyle w:val="Heading1"/>
        <w:spacing w:before="153"/>
        <w:ind w:left="1140"/>
        <w:rPr>
          <w:color w:val="1F3863"/>
        </w:rPr>
      </w:pPr>
    </w:p>
    <w:p w14:paraId="4C062298" w14:textId="31965C42" w:rsidR="0093110A" w:rsidRDefault="0051190F" w:rsidP="0093110A">
      <w:pPr>
        <w:pStyle w:val="Heading1"/>
        <w:spacing w:before="153"/>
        <w:rPr>
          <w:color w:val="1F3863"/>
        </w:rPr>
      </w:pPr>
      <w:r>
        <w:rPr>
          <w:noProof/>
        </w:rPr>
        <w:drawing>
          <wp:inline distT="0" distB="0" distL="0" distR="0" wp14:anchorId="62825AEF" wp14:editId="6E042F45">
            <wp:extent cx="6372860" cy="3308985"/>
            <wp:effectExtent l="0" t="0" r="889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72860" cy="3308985"/>
                    </a:xfrm>
                    <a:prstGeom prst="rect">
                      <a:avLst/>
                    </a:prstGeom>
                  </pic:spPr>
                </pic:pic>
              </a:graphicData>
            </a:graphic>
          </wp:inline>
        </w:drawing>
      </w:r>
    </w:p>
    <w:p w14:paraId="705E22EB" w14:textId="380CCA2D" w:rsidR="0051190F" w:rsidRDefault="0051190F" w:rsidP="0093110A">
      <w:pPr>
        <w:pStyle w:val="Heading1"/>
        <w:spacing w:before="153"/>
        <w:rPr>
          <w:color w:val="1F3863"/>
        </w:rPr>
      </w:pPr>
      <w:r>
        <w:rPr>
          <w:noProof/>
        </w:rPr>
        <w:lastRenderedPageBreak/>
        <w:drawing>
          <wp:inline distT="0" distB="0" distL="0" distR="0" wp14:anchorId="2A51A397" wp14:editId="432D3310">
            <wp:extent cx="6372860" cy="3112135"/>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72860" cy="3112135"/>
                    </a:xfrm>
                    <a:prstGeom prst="rect">
                      <a:avLst/>
                    </a:prstGeom>
                  </pic:spPr>
                </pic:pic>
              </a:graphicData>
            </a:graphic>
          </wp:inline>
        </w:drawing>
      </w:r>
    </w:p>
    <w:p w14:paraId="5DB4E043" w14:textId="2C54AB77" w:rsidR="0051190F" w:rsidRDefault="0051190F" w:rsidP="0093110A">
      <w:pPr>
        <w:pStyle w:val="Heading1"/>
        <w:spacing w:before="153"/>
        <w:rPr>
          <w:color w:val="1F3863"/>
        </w:rPr>
      </w:pPr>
      <w:r>
        <w:rPr>
          <w:noProof/>
        </w:rPr>
        <w:drawing>
          <wp:inline distT="0" distB="0" distL="0" distR="0" wp14:anchorId="6AFE3E7A" wp14:editId="44B3446C">
            <wp:extent cx="6372860" cy="3284855"/>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72860" cy="3284855"/>
                    </a:xfrm>
                    <a:prstGeom prst="rect">
                      <a:avLst/>
                    </a:prstGeom>
                  </pic:spPr>
                </pic:pic>
              </a:graphicData>
            </a:graphic>
          </wp:inline>
        </w:drawing>
      </w:r>
    </w:p>
    <w:p w14:paraId="4742D1F7" w14:textId="13208E19" w:rsidR="0051190F" w:rsidRDefault="0051190F" w:rsidP="0093110A">
      <w:pPr>
        <w:pStyle w:val="Heading1"/>
        <w:spacing w:before="153"/>
        <w:rPr>
          <w:color w:val="1F3863"/>
        </w:rPr>
      </w:pPr>
      <w:r>
        <w:rPr>
          <w:noProof/>
        </w:rPr>
        <w:drawing>
          <wp:inline distT="0" distB="0" distL="0" distR="0" wp14:anchorId="6CA7B3AC" wp14:editId="2E231670">
            <wp:extent cx="6372860" cy="3368675"/>
            <wp:effectExtent l="0" t="0" r="889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72860" cy="3368675"/>
                    </a:xfrm>
                    <a:prstGeom prst="rect">
                      <a:avLst/>
                    </a:prstGeom>
                  </pic:spPr>
                </pic:pic>
              </a:graphicData>
            </a:graphic>
          </wp:inline>
        </w:drawing>
      </w:r>
    </w:p>
    <w:p w14:paraId="62F82388" w14:textId="237E3324" w:rsidR="0051190F" w:rsidRDefault="0051190F" w:rsidP="0093110A">
      <w:pPr>
        <w:pStyle w:val="Heading1"/>
        <w:spacing w:before="153"/>
        <w:rPr>
          <w:color w:val="1F3863"/>
        </w:rPr>
      </w:pPr>
      <w:r>
        <w:rPr>
          <w:noProof/>
        </w:rPr>
        <w:lastRenderedPageBreak/>
        <w:drawing>
          <wp:inline distT="0" distB="0" distL="0" distR="0" wp14:anchorId="15A5BFB0" wp14:editId="17C2B3F3">
            <wp:extent cx="6372860" cy="3303270"/>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72860" cy="3303270"/>
                    </a:xfrm>
                    <a:prstGeom prst="rect">
                      <a:avLst/>
                    </a:prstGeom>
                  </pic:spPr>
                </pic:pic>
              </a:graphicData>
            </a:graphic>
          </wp:inline>
        </w:drawing>
      </w:r>
    </w:p>
    <w:p w14:paraId="09BBD3EA" w14:textId="43C72419" w:rsidR="009A070A" w:rsidRDefault="009A070A" w:rsidP="009A070A">
      <w:pPr>
        <w:pStyle w:val="Heading1"/>
        <w:spacing w:before="153"/>
        <w:ind w:left="1140"/>
        <w:rPr>
          <w:color w:val="1F3863"/>
        </w:rPr>
      </w:pPr>
    </w:p>
    <w:p w14:paraId="49C0BB4F" w14:textId="01DE9294" w:rsidR="009A070A" w:rsidRDefault="009A070A" w:rsidP="009A070A">
      <w:pPr>
        <w:pStyle w:val="Heading1"/>
        <w:spacing w:before="153"/>
        <w:ind w:left="1140"/>
        <w:rPr>
          <w:color w:val="1F3863"/>
        </w:rPr>
      </w:pPr>
    </w:p>
    <w:p w14:paraId="52A9F92D" w14:textId="5DC92324" w:rsidR="009A070A" w:rsidRDefault="009A070A" w:rsidP="009A070A">
      <w:pPr>
        <w:pStyle w:val="Heading1"/>
        <w:spacing w:before="153"/>
        <w:ind w:left="1140"/>
        <w:rPr>
          <w:color w:val="1F3863"/>
        </w:rPr>
      </w:pPr>
    </w:p>
    <w:p w14:paraId="08560D39" w14:textId="684601D2" w:rsidR="009A070A" w:rsidRDefault="009A070A" w:rsidP="009A070A">
      <w:pPr>
        <w:pStyle w:val="Heading1"/>
        <w:spacing w:before="153"/>
        <w:ind w:left="1140"/>
        <w:rPr>
          <w:color w:val="1F3863"/>
        </w:rPr>
      </w:pPr>
    </w:p>
    <w:p w14:paraId="60C0C561" w14:textId="5E611040" w:rsidR="009A070A" w:rsidRDefault="009A070A" w:rsidP="009A070A">
      <w:pPr>
        <w:pStyle w:val="Heading1"/>
        <w:spacing w:before="153"/>
        <w:ind w:left="1140"/>
        <w:rPr>
          <w:color w:val="1F3863"/>
        </w:rPr>
      </w:pPr>
    </w:p>
    <w:p w14:paraId="4CB9444F" w14:textId="7A7E7B77" w:rsidR="009A070A" w:rsidRDefault="009A070A" w:rsidP="009A070A">
      <w:pPr>
        <w:pStyle w:val="Heading1"/>
        <w:spacing w:before="153"/>
        <w:ind w:left="1140"/>
        <w:rPr>
          <w:color w:val="1F3863"/>
        </w:rPr>
      </w:pPr>
    </w:p>
    <w:p w14:paraId="61536C3B" w14:textId="586BF1C4" w:rsidR="009A070A" w:rsidRDefault="009A070A" w:rsidP="009A070A">
      <w:pPr>
        <w:pStyle w:val="Heading1"/>
        <w:spacing w:before="153"/>
        <w:ind w:left="1140"/>
        <w:rPr>
          <w:color w:val="1F3863"/>
        </w:rPr>
      </w:pPr>
    </w:p>
    <w:p w14:paraId="4026E058" w14:textId="2E795847" w:rsidR="009A070A" w:rsidRDefault="009A070A" w:rsidP="009A070A">
      <w:pPr>
        <w:pStyle w:val="Heading1"/>
        <w:spacing w:before="153"/>
        <w:ind w:left="1140"/>
        <w:rPr>
          <w:color w:val="1F3863"/>
        </w:rPr>
      </w:pPr>
    </w:p>
    <w:p w14:paraId="003C5A23" w14:textId="265AA8FD" w:rsidR="009A070A" w:rsidRDefault="009A070A" w:rsidP="009A070A">
      <w:pPr>
        <w:pStyle w:val="Heading1"/>
        <w:spacing w:before="153"/>
        <w:ind w:left="1140"/>
        <w:rPr>
          <w:color w:val="1F3863"/>
        </w:rPr>
      </w:pPr>
    </w:p>
    <w:p w14:paraId="7F11B532" w14:textId="77777777" w:rsidR="009A070A" w:rsidRPr="009A070A" w:rsidRDefault="009A070A" w:rsidP="009A070A">
      <w:pPr>
        <w:pStyle w:val="Heading1"/>
        <w:spacing w:before="153"/>
        <w:ind w:left="1140"/>
        <w:rPr>
          <w:color w:val="1F3863"/>
        </w:rPr>
      </w:pPr>
    </w:p>
    <w:p w14:paraId="3B7CB8F5" w14:textId="5D3D0A2A" w:rsidR="0051190F" w:rsidRDefault="00E11B27" w:rsidP="009A070A">
      <w:pPr>
        <w:pStyle w:val="Heading1"/>
        <w:numPr>
          <w:ilvl w:val="0"/>
          <w:numId w:val="12"/>
        </w:numPr>
        <w:spacing w:before="153"/>
        <w:rPr>
          <w:color w:val="1F3863"/>
        </w:rPr>
      </w:pPr>
      <w:r>
        <w:rPr>
          <w:color w:val="1F3863"/>
        </w:rPr>
        <w:t>Plots</w:t>
      </w:r>
      <w:r w:rsidR="009A070A">
        <w:rPr>
          <w:color w:val="1F3863"/>
        </w:rPr>
        <w:t>:</w:t>
      </w:r>
    </w:p>
    <w:p w14:paraId="3558A1EC" w14:textId="48E7C632" w:rsidR="009A070A" w:rsidRDefault="009A070A" w:rsidP="009A070A">
      <w:pPr>
        <w:pStyle w:val="Heading1"/>
        <w:spacing w:before="153"/>
        <w:ind w:left="1140"/>
        <w:rPr>
          <w:color w:val="1F3863"/>
        </w:rPr>
      </w:pPr>
      <w:r>
        <w:rPr>
          <w:noProof/>
        </w:rPr>
        <w:drawing>
          <wp:inline distT="0" distB="0" distL="0" distR="0" wp14:anchorId="7EAB483F" wp14:editId="492F5C09">
            <wp:extent cx="5623560" cy="18440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23560" cy="1844040"/>
                    </a:xfrm>
                    <a:prstGeom prst="rect">
                      <a:avLst/>
                    </a:prstGeom>
                  </pic:spPr>
                </pic:pic>
              </a:graphicData>
            </a:graphic>
          </wp:inline>
        </w:drawing>
      </w:r>
    </w:p>
    <w:p w14:paraId="506274BD" w14:textId="6C2551B2" w:rsidR="0093110A" w:rsidRDefault="0093110A" w:rsidP="0093110A">
      <w:pPr>
        <w:pStyle w:val="Heading1"/>
        <w:spacing w:before="153"/>
        <w:rPr>
          <w:color w:val="1F3863"/>
        </w:rPr>
      </w:pPr>
    </w:p>
    <w:p w14:paraId="6EBC0E1A" w14:textId="38EAA04F" w:rsidR="0093110A" w:rsidRDefault="009A070A" w:rsidP="009A070A">
      <w:pPr>
        <w:pStyle w:val="Heading1"/>
        <w:spacing w:before="153"/>
        <w:jc w:val="right"/>
        <w:rPr>
          <w:color w:val="1F3863"/>
        </w:rPr>
      </w:pPr>
      <w:r>
        <w:rPr>
          <w:noProof/>
        </w:rPr>
        <w:lastRenderedPageBreak/>
        <w:drawing>
          <wp:inline distT="0" distB="0" distL="0" distR="0" wp14:anchorId="74A623A7" wp14:editId="6AAC98F9">
            <wp:extent cx="5892800" cy="198056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92800" cy="1980565"/>
                    </a:xfrm>
                    <a:prstGeom prst="rect">
                      <a:avLst/>
                    </a:prstGeom>
                  </pic:spPr>
                </pic:pic>
              </a:graphicData>
            </a:graphic>
          </wp:inline>
        </w:drawing>
      </w:r>
    </w:p>
    <w:p w14:paraId="1C14C4C7" w14:textId="30F3C5CE" w:rsidR="009A070A" w:rsidRDefault="009A070A" w:rsidP="009A070A">
      <w:pPr>
        <w:pStyle w:val="Heading1"/>
        <w:spacing w:before="153"/>
        <w:jc w:val="right"/>
        <w:rPr>
          <w:color w:val="1F3863"/>
        </w:rPr>
      </w:pPr>
      <w:r>
        <w:rPr>
          <w:noProof/>
        </w:rPr>
        <w:drawing>
          <wp:inline distT="0" distB="0" distL="0" distR="0" wp14:anchorId="215EC15D" wp14:editId="399C0189">
            <wp:extent cx="6372860" cy="1913890"/>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72860" cy="1913890"/>
                    </a:xfrm>
                    <a:prstGeom prst="rect">
                      <a:avLst/>
                    </a:prstGeom>
                  </pic:spPr>
                </pic:pic>
              </a:graphicData>
            </a:graphic>
          </wp:inline>
        </w:drawing>
      </w:r>
    </w:p>
    <w:p w14:paraId="12F82BEE" w14:textId="24EF002D" w:rsidR="009A070A" w:rsidRDefault="009A070A" w:rsidP="009A070A">
      <w:pPr>
        <w:pStyle w:val="Heading1"/>
        <w:spacing w:before="153"/>
        <w:jc w:val="right"/>
        <w:rPr>
          <w:color w:val="1F3863"/>
        </w:rPr>
      </w:pPr>
      <w:r>
        <w:rPr>
          <w:noProof/>
        </w:rPr>
        <w:drawing>
          <wp:inline distT="0" distB="0" distL="0" distR="0" wp14:anchorId="32A5EC99" wp14:editId="68A1DED8">
            <wp:extent cx="6372860" cy="1827530"/>
            <wp:effectExtent l="0" t="0" r="889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72860" cy="1827530"/>
                    </a:xfrm>
                    <a:prstGeom prst="rect">
                      <a:avLst/>
                    </a:prstGeom>
                  </pic:spPr>
                </pic:pic>
              </a:graphicData>
            </a:graphic>
          </wp:inline>
        </w:drawing>
      </w:r>
    </w:p>
    <w:p w14:paraId="7FE693EA" w14:textId="558495C8" w:rsidR="009A070A" w:rsidRDefault="009A070A" w:rsidP="009A070A">
      <w:pPr>
        <w:pStyle w:val="Heading1"/>
        <w:spacing w:before="153"/>
        <w:jc w:val="right"/>
        <w:rPr>
          <w:color w:val="1F3863"/>
        </w:rPr>
      </w:pPr>
      <w:r>
        <w:rPr>
          <w:noProof/>
        </w:rPr>
        <w:drawing>
          <wp:inline distT="0" distB="0" distL="0" distR="0" wp14:anchorId="6325F790" wp14:editId="47FD2516">
            <wp:extent cx="6372860" cy="1747520"/>
            <wp:effectExtent l="0" t="0" r="889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72860" cy="1747520"/>
                    </a:xfrm>
                    <a:prstGeom prst="rect">
                      <a:avLst/>
                    </a:prstGeom>
                  </pic:spPr>
                </pic:pic>
              </a:graphicData>
            </a:graphic>
          </wp:inline>
        </w:drawing>
      </w:r>
    </w:p>
    <w:p w14:paraId="5A72FCDC" w14:textId="22249D4B" w:rsidR="009A070A" w:rsidRDefault="009A070A" w:rsidP="009A070A">
      <w:pPr>
        <w:pStyle w:val="Heading1"/>
        <w:spacing w:before="153"/>
        <w:jc w:val="right"/>
        <w:rPr>
          <w:color w:val="1F3863"/>
        </w:rPr>
      </w:pPr>
      <w:r>
        <w:rPr>
          <w:noProof/>
        </w:rPr>
        <w:drawing>
          <wp:inline distT="0" distB="0" distL="0" distR="0" wp14:anchorId="78C112A6" wp14:editId="7FE57E20">
            <wp:extent cx="6372860" cy="1963420"/>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72860" cy="1963420"/>
                    </a:xfrm>
                    <a:prstGeom prst="rect">
                      <a:avLst/>
                    </a:prstGeom>
                  </pic:spPr>
                </pic:pic>
              </a:graphicData>
            </a:graphic>
          </wp:inline>
        </w:drawing>
      </w:r>
    </w:p>
    <w:p w14:paraId="71B30FE6" w14:textId="6A398839" w:rsidR="009A070A" w:rsidRDefault="009A070A" w:rsidP="009A070A">
      <w:pPr>
        <w:pStyle w:val="Heading1"/>
        <w:spacing w:before="153"/>
        <w:jc w:val="right"/>
        <w:rPr>
          <w:color w:val="1F3863"/>
        </w:rPr>
      </w:pPr>
      <w:r>
        <w:rPr>
          <w:noProof/>
        </w:rPr>
        <w:lastRenderedPageBreak/>
        <w:drawing>
          <wp:inline distT="0" distB="0" distL="0" distR="0" wp14:anchorId="3C2BCFB2" wp14:editId="6D48D65C">
            <wp:extent cx="6372860" cy="1579245"/>
            <wp:effectExtent l="0" t="0" r="889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372860" cy="1579245"/>
                    </a:xfrm>
                    <a:prstGeom prst="rect">
                      <a:avLst/>
                    </a:prstGeom>
                  </pic:spPr>
                </pic:pic>
              </a:graphicData>
            </a:graphic>
          </wp:inline>
        </w:drawing>
      </w:r>
    </w:p>
    <w:p w14:paraId="56ED5847" w14:textId="2C0491F1" w:rsidR="0093110A" w:rsidRDefault="0093110A" w:rsidP="0093110A">
      <w:pPr>
        <w:pStyle w:val="Heading1"/>
        <w:spacing w:before="153"/>
        <w:rPr>
          <w:color w:val="1F3863"/>
        </w:rPr>
      </w:pPr>
    </w:p>
    <w:p w14:paraId="495574CF" w14:textId="5EED8D73" w:rsidR="0093110A" w:rsidRDefault="00894136" w:rsidP="0093110A">
      <w:pPr>
        <w:pStyle w:val="Heading1"/>
        <w:spacing w:before="153"/>
        <w:rPr>
          <w:color w:val="1F3863"/>
        </w:rPr>
      </w:pPr>
      <w:r>
        <w:rPr>
          <w:noProof/>
        </w:rPr>
        <w:drawing>
          <wp:inline distT="0" distB="0" distL="0" distR="0" wp14:anchorId="07769AFB" wp14:editId="244750A5">
            <wp:extent cx="6372860" cy="3163570"/>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72860" cy="3163570"/>
                    </a:xfrm>
                    <a:prstGeom prst="rect">
                      <a:avLst/>
                    </a:prstGeom>
                  </pic:spPr>
                </pic:pic>
              </a:graphicData>
            </a:graphic>
          </wp:inline>
        </w:drawing>
      </w:r>
    </w:p>
    <w:p w14:paraId="5A5867DE" w14:textId="77777777" w:rsidR="00894136" w:rsidRDefault="00894136" w:rsidP="0093110A">
      <w:pPr>
        <w:pStyle w:val="Heading1"/>
        <w:spacing w:before="153"/>
        <w:rPr>
          <w:color w:val="1F3863"/>
        </w:rPr>
      </w:pPr>
    </w:p>
    <w:p w14:paraId="2BA1F834" w14:textId="48C7329B" w:rsidR="0093110A" w:rsidRDefault="00DE132A" w:rsidP="0093110A">
      <w:pPr>
        <w:pStyle w:val="Heading1"/>
        <w:spacing w:before="153"/>
        <w:rPr>
          <w:color w:val="1F3863"/>
        </w:rPr>
      </w:pPr>
      <w:r>
        <w:rPr>
          <w:color w:val="1F3863"/>
        </w:rPr>
        <w:t>DATASET AFTER NECESSARY DATA CONVERSIONS</w:t>
      </w:r>
    </w:p>
    <w:p w14:paraId="1CED3D8D" w14:textId="44B7B701" w:rsidR="00DE132A" w:rsidRPr="00DE132A" w:rsidRDefault="00DE132A" w:rsidP="0093110A">
      <w:pPr>
        <w:pStyle w:val="Heading1"/>
        <w:spacing w:before="153"/>
        <w:rPr>
          <w:b w:val="0"/>
          <w:bCs w:val="0"/>
          <w:sz w:val="24"/>
          <w:szCs w:val="24"/>
        </w:rPr>
      </w:pPr>
      <w:r w:rsidRPr="00DE132A">
        <w:rPr>
          <w:b w:val="0"/>
          <w:bCs w:val="0"/>
          <w:sz w:val="24"/>
          <w:szCs w:val="24"/>
        </w:rPr>
        <w:t>After AutoEDA we</w:t>
      </w:r>
      <w:r>
        <w:rPr>
          <w:b w:val="0"/>
          <w:bCs w:val="0"/>
          <w:sz w:val="24"/>
          <w:szCs w:val="24"/>
        </w:rPr>
        <w:t xml:space="preserve"> performed necessary data conversions and plotted the data manually.</w:t>
      </w:r>
    </w:p>
    <w:p w14:paraId="768C3EFE" w14:textId="77777777" w:rsidR="00DE132A" w:rsidRPr="00DE132A" w:rsidRDefault="00DE132A" w:rsidP="0093110A">
      <w:pPr>
        <w:pStyle w:val="Heading1"/>
        <w:spacing w:before="153"/>
        <w:rPr>
          <w:color w:val="1F3863"/>
        </w:rPr>
      </w:pPr>
    </w:p>
    <w:p w14:paraId="26D060A2" w14:textId="7F823E7C" w:rsidR="00DE132A" w:rsidRDefault="00DE132A" w:rsidP="0093110A">
      <w:pPr>
        <w:pStyle w:val="Heading1"/>
        <w:spacing w:before="153"/>
        <w:rPr>
          <w:color w:val="1F3863"/>
        </w:rPr>
      </w:pPr>
      <w:r>
        <w:rPr>
          <w:noProof/>
        </w:rPr>
        <w:drawing>
          <wp:inline distT="0" distB="0" distL="0" distR="0" wp14:anchorId="191F57D9" wp14:editId="0A5F27B0">
            <wp:extent cx="6372860" cy="3057525"/>
            <wp:effectExtent l="0" t="0" r="889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72860" cy="3057525"/>
                    </a:xfrm>
                    <a:prstGeom prst="rect">
                      <a:avLst/>
                    </a:prstGeom>
                  </pic:spPr>
                </pic:pic>
              </a:graphicData>
            </a:graphic>
          </wp:inline>
        </w:drawing>
      </w:r>
    </w:p>
    <w:p w14:paraId="42A41A0D" w14:textId="77777777" w:rsidR="00DE132A" w:rsidRDefault="00DE132A" w:rsidP="0093110A">
      <w:pPr>
        <w:pStyle w:val="Heading1"/>
        <w:spacing w:before="153"/>
        <w:rPr>
          <w:color w:val="1F3863"/>
        </w:rPr>
      </w:pPr>
    </w:p>
    <w:p w14:paraId="5BDD564D" w14:textId="5544A5B5" w:rsidR="0093110A" w:rsidRDefault="0093110A" w:rsidP="0093110A">
      <w:pPr>
        <w:pStyle w:val="Heading1"/>
        <w:spacing w:before="153"/>
        <w:rPr>
          <w:color w:val="1F3863"/>
        </w:rPr>
      </w:pPr>
    </w:p>
    <w:p w14:paraId="4595F382" w14:textId="24ABAB81" w:rsidR="0093110A" w:rsidRDefault="0093110A" w:rsidP="0093110A">
      <w:pPr>
        <w:pStyle w:val="Heading1"/>
        <w:spacing w:before="153"/>
        <w:rPr>
          <w:color w:val="1F3863"/>
        </w:rPr>
      </w:pPr>
    </w:p>
    <w:p w14:paraId="68DF2F34" w14:textId="11CFD100" w:rsidR="0093110A" w:rsidRDefault="00DE132A" w:rsidP="0093110A">
      <w:pPr>
        <w:pStyle w:val="Heading1"/>
        <w:spacing w:before="153"/>
        <w:rPr>
          <w:color w:val="1F3863"/>
        </w:rPr>
      </w:pPr>
      <w:r>
        <w:rPr>
          <w:color w:val="1F3863"/>
        </w:rPr>
        <w:t>HANDLING CATEGORICAL DATA</w:t>
      </w:r>
    </w:p>
    <w:p w14:paraId="6C91A8F1" w14:textId="50A02DC3" w:rsidR="00DE132A" w:rsidRDefault="00DE132A" w:rsidP="0093110A">
      <w:pPr>
        <w:pStyle w:val="Heading1"/>
        <w:spacing w:before="153"/>
        <w:rPr>
          <w:color w:val="1F3863"/>
        </w:rPr>
      </w:pPr>
      <w:r>
        <w:rPr>
          <w:noProof/>
        </w:rPr>
        <w:drawing>
          <wp:inline distT="0" distB="0" distL="0" distR="0" wp14:anchorId="04291A5F" wp14:editId="27FA83D4">
            <wp:extent cx="6372860" cy="3224530"/>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72860" cy="3224530"/>
                    </a:xfrm>
                    <a:prstGeom prst="rect">
                      <a:avLst/>
                    </a:prstGeom>
                  </pic:spPr>
                </pic:pic>
              </a:graphicData>
            </a:graphic>
          </wp:inline>
        </w:drawing>
      </w:r>
    </w:p>
    <w:p w14:paraId="2C087233" w14:textId="37DE60C2" w:rsidR="00DE132A" w:rsidRDefault="00DE132A" w:rsidP="0093110A">
      <w:pPr>
        <w:pStyle w:val="Heading1"/>
        <w:spacing w:before="153"/>
        <w:rPr>
          <w:color w:val="1F3863"/>
        </w:rPr>
      </w:pPr>
      <w:r>
        <w:rPr>
          <w:noProof/>
        </w:rPr>
        <w:drawing>
          <wp:inline distT="0" distB="0" distL="0" distR="0" wp14:anchorId="14317D33" wp14:editId="73C3C15F">
            <wp:extent cx="6372860" cy="3294380"/>
            <wp:effectExtent l="0" t="0" r="889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72860" cy="3294380"/>
                    </a:xfrm>
                    <a:prstGeom prst="rect">
                      <a:avLst/>
                    </a:prstGeom>
                  </pic:spPr>
                </pic:pic>
              </a:graphicData>
            </a:graphic>
          </wp:inline>
        </w:drawing>
      </w:r>
    </w:p>
    <w:p w14:paraId="6932C712" w14:textId="4431F7FB" w:rsidR="00DE132A" w:rsidRDefault="00DE132A" w:rsidP="0093110A">
      <w:pPr>
        <w:pStyle w:val="Heading1"/>
        <w:spacing w:before="153"/>
        <w:rPr>
          <w:color w:val="1F3863"/>
        </w:rPr>
      </w:pPr>
      <w:r>
        <w:rPr>
          <w:noProof/>
        </w:rPr>
        <w:lastRenderedPageBreak/>
        <w:drawing>
          <wp:inline distT="0" distB="0" distL="0" distR="0" wp14:anchorId="4C032B94" wp14:editId="11C835DE">
            <wp:extent cx="6372860" cy="3462655"/>
            <wp:effectExtent l="0" t="0" r="889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72860" cy="3462655"/>
                    </a:xfrm>
                    <a:prstGeom prst="rect">
                      <a:avLst/>
                    </a:prstGeom>
                  </pic:spPr>
                </pic:pic>
              </a:graphicData>
            </a:graphic>
          </wp:inline>
        </w:drawing>
      </w:r>
    </w:p>
    <w:p w14:paraId="14EE242A" w14:textId="5B6F58D1" w:rsidR="0093110A" w:rsidRDefault="0093110A" w:rsidP="0093110A">
      <w:pPr>
        <w:pStyle w:val="Heading1"/>
        <w:spacing w:before="153"/>
        <w:rPr>
          <w:color w:val="1F3863"/>
        </w:rPr>
      </w:pPr>
    </w:p>
    <w:p w14:paraId="1A35EAE2" w14:textId="474F33F3" w:rsidR="00B4748E" w:rsidRDefault="00160BA8" w:rsidP="0093110A">
      <w:pPr>
        <w:pStyle w:val="Heading1"/>
        <w:spacing w:before="153"/>
        <w:rPr>
          <w:color w:val="1F3863"/>
        </w:rPr>
      </w:pPr>
      <w:r>
        <w:rPr>
          <w:noProof/>
        </w:rPr>
        <w:drawing>
          <wp:inline distT="0" distB="0" distL="0" distR="0" wp14:anchorId="1F22AD13" wp14:editId="48462D93">
            <wp:extent cx="6372860" cy="3135630"/>
            <wp:effectExtent l="0" t="0" r="889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72860" cy="3135630"/>
                    </a:xfrm>
                    <a:prstGeom prst="rect">
                      <a:avLst/>
                    </a:prstGeom>
                  </pic:spPr>
                </pic:pic>
              </a:graphicData>
            </a:graphic>
          </wp:inline>
        </w:drawing>
      </w:r>
    </w:p>
    <w:p w14:paraId="4488B90F" w14:textId="77777777" w:rsidR="00160BA8" w:rsidRDefault="00160BA8" w:rsidP="0093110A">
      <w:pPr>
        <w:pStyle w:val="Heading1"/>
        <w:spacing w:before="153"/>
        <w:rPr>
          <w:color w:val="1F3863"/>
        </w:rPr>
      </w:pPr>
    </w:p>
    <w:p w14:paraId="5BC190E9" w14:textId="409814F5" w:rsidR="00B4748E" w:rsidRDefault="00160BA8" w:rsidP="0093110A">
      <w:pPr>
        <w:pStyle w:val="Heading1"/>
        <w:spacing w:before="153"/>
        <w:rPr>
          <w:color w:val="1F3863"/>
        </w:rPr>
      </w:pPr>
      <w:r>
        <w:rPr>
          <w:noProof/>
        </w:rPr>
        <w:drawing>
          <wp:inline distT="0" distB="0" distL="0" distR="0" wp14:anchorId="72D1D607" wp14:editId="4B380EAE">
            <wp:extent cx="5547360" cy="2831719"/>
            <wp:effectExtent l="0" t="0" r="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47360" cy="2831719"/>
                    </a:xfrm>
                    <a:prstGeom prst="rect">
                      <a:avLst/>
                    </a:prstGeom>
                  </pic:spPr>
                </pic:pic>
              </a:graphicData>
            </a:graphic>
          </wp:inline>
        </w:drawing>
      </w:r>
    </w:p>
    <w:p w14:paraId="2568DC7D" w14:textId="37056BAF" w:rsidR="00160BA8" w:rsidRDefault="00160BA8" w:rsidP="0093110A">
      <w:pPr>
        <w:pStyle w:val="Heading1"/>
        <w:spacing w:before="153"/>
        <w:rPr>
          <w:color w:val="1F3863"/>
        </w:rPr>
      </w:pPr>
      <w:r>
        <w:rPr>
          <w:noProof/>
        </w:rPr>
        <w:lastRenderedPageBreak/>
        <w:drawing>
          <wp:inline distT="0" distB="0" distL="0" distR="0" wp14:anchorId="1D61160F" wp14:editId="1D4CBE5F">
            <wp:extent cx="6372860" cy="3232150"/>
            <wp:effectExtent l="0" t="0" r="889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372860" cy="3232150"/>
                    </a:xfrm>
                    <a:prstGeom prst="rect">
                      <a:avLst/>
                    </a:prstGeom>
                  </pic:spPr>
                </pic:pic>
              </a:graphicData>
            </a:graphic>
          </wp:inline>
        </w:drawing>
      </w:r>
    </w:p>
    <w:p w14:paraId="6600DBDC" w14:textId="224BC683" w:rsidR="00160BA8" w:rsidRDefault="00160BA8" w:rsidP="0093110A">
      <w:pPr>
        <w:pStyle w:val="Heading1"/>
        <w:spacing w:before="153"/>
        <w:rPr>
          <w:color w:val="1F3863"/>
        </w:rPr>
      </w:pPr>
      <w:r>
        <w:rPr>
          <w:color w:val="1F3863"/>
        </w:rPr>
        <w:t>HANDLING NUMERICAL DATA</w:t>
      </w:r>
    </w:p>
    <w:p w14:paraId="5FB1D46F" w14:textId="322E587C" w:rsidR="00160BA8" w:rsidRDefault="00160BA8" w:rsidP="00160BA8">
      <w:pPr>
        <w:pStyle w:val="Heading1"/>
        <w:spacing w:before="153"/>
        <w:ind w:left="-142"/>
        <w:jc w:val="center"/>
        <w:rPr>
          <w:color w:val="1F3863"/>
        </w:rPr>
      </w:pPr>
      <w:r>
        <w:rPr>
          <w:noProof/>
        </w:rPr>
        <w:drawing>
          <wp:inline distT="0" distB="0" distL="0" distR="0" wp14:anchorId="7093C7DE" wp14:editId="2AF45C37">
            <wp:extent cx="2964180" cy="1701753"/>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72594" cy="1706584"/>
                    </a:xfrm>
                    <a:prstGeom prst="rect">
                      <a:avLst/>
                    </a:prstGeom>
                  </pic:spPr>
                </pic:pic>
              </a:graphicData>
            </a:graphic>
          </wp:inline>
        </w:drawing>
      </w:r>
      <w:r>
        <w:rPr>
          <w:noProof/>
        </w:rPr>
        <w:drawing>
          <wp:inline distT="0" distB="0" distL="0" distR="0" wp14:anchorId="3C3D2095" wp14:editId="784882CC">
            <wp:extent cx="2788760" cy="1676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99686" cy="1743081"/>
                    </a:xfrm>
                    <a:prstGeom prst="rect">
                      <a:avLst/>
                    </a:prstGeom>
                  </pic:spPr>
                </pic:pic>
              </a:graphicData>
            </a:graphic>
          </wp:inline>
        </w:drawing>
      </w:r>
    </w:p>
    <w:p w14:paraId="78D25D10" w14:textId="3CF077CC" w:rsidR="00B4748E" w:rsidRDefault="003738E5" w:rsidP="0093110A">
      <w:pPr>
        <w:pStyle w:val="Heading1"/>
        <w:spacing w:before="153"/>
        <w:rPr>
          <w:color w:val="1F3863"/>
        </w:rPr>
      </w:pPr>
      <w:r>
        <w:rPr>
          <w:color w:val="1F3863"/>
        </w:rPr>
        <w:t>MODELLING USING RANDOM FOREST REGRESSOR</w:t>
      </w:r>
    </w:p>
    <w:p w14:paraId="7030A898" w14:textId="77777777" w:rsidR="003738E5" w:rsidRPr="00657CE9" w:rsidRDefault="003738E5" w:rsidP="0093110A">
      <w:pPr>
        <w:pStyle w:val="Heading1"/>
        <w:spacing w:before="153"/>
        <w:rPr>
          <w:color w:val="1F3863"/>
          <w:sz w:val="24"/>
          <w:szCs w:val="24"/>
        </w:rPr>
      </w:pPr>
    </w:p>
    <w:p w14:paraId="480219C0" w14:textId="3EB65401" w:rsidR="00B4748E" w:rsidRDefault="00657CE9" w:rsidP="0093110A">
      <w:pPr>
        <w:pStyle w:val="Heading1"/>
        <w:spacing w:before="153"/>
        <w:rPr>
          <w:b w:val="0"/>
          <w:bCs w:val="0"/>
          <w:color w:val="1F3863"/>
          <w:sz w:val="24"/>
          <w:szCs w:val="24"/>
        </w:rPr>
      </w:pPr>
      <w:r>
        <w:rPr>
          <w:b w:val="0"/>
          <w:bCs w:val="0"/>
          <w:color w:val="1F3863"/>
          <w:sz w:val="24"/>
          <w:szCs w:val="24"/>
        </w:rPr>
        <w:t>Prior to modeling we performed train-test split in 4:1 ratio, and also cross checked if the train and test target distribution is similar to overall target distribution or not. After confirmation we went ahead with performing base modeling, feature selection using Sequential Feature Selector technique and again re-modelling using significant features .</w:t>
      </w:r>
    </w:p>
    <w:p w14:paraId="568623D4" w14:textId="7BAA3F02" w:rsidR="00657CE9" w:rsidRDefault="00657CE9" w:rsidP="0093110A">
      <w:pPr>
        <w:pStyle w:val="Heading1"/>
        <w:spacing w:before="153"/>
        <w:rPr>
          <w:b w:val="0"/>
          <w:bCs w:val="0"/>
          <w:color w:val="1F3863"/>
          <w:sz w:val="24"/>
          <w:szCs w:val="24"/>
        </w:rPr>
      </w:pPr>
      <w:r>
        <w:rPr>
          <w:noProof/>
        </w:rPr>
        <w:drawing>
          <wp:inline distT="0" distB="0" distL="0" distR="0" wp14:anchorId="1E71662A" wp14:editId="7F6909CF">
            <wp:extent cx="5286375" cy="30384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86375" cy="3038475"/>
                    </a:xfrm>
                    <a:prstGeom prst="rect">
                      <a:avLst/>
                    </a:prstGeom>
                  </pic:spPr>
                </pic:pic>
              </a:graphicData>
            </a:graphic>
          </wp:inline>
        </w:drawing>
      </w:r>
    </w:p>
    <w:p w14:paraId="4D4036D2" w14:textId="77777777" w:rsidR="00657CE9" w:rsidRPr="00657CE9" w:rsidRDefault="00657CE9" w:rsidP="0093110A">
      <w:pPr>
        <w:pStyle w:val="Heading1"/>
        <w:spacing w:before="153"/>
        <w:rPr>
          <w:b w:val="0"/>
          <w:bCs w:val="0"/>
          <w:color w:val="1F3863"/>
          <w:sz w:val="24"/>
          <w:szCs w:val="24"/>
        </w:rPr>
      </w:pPr>
    </w:p>
    <w:p w14:paraId="619E118E" w14:textId="77777777" w:rsidR="00B4748E" w:rsidRDefault="00B4748E" w:rsidP="0093110A">
      <w:pPr>
        <w:pStyle w:val="Heading1"/>
        <w:spacing w:before="153"/>
        <w:rPr>
          <w:color w:val="1F3863"/>
        </w:rPr>
      </w:pPr>
    </w:p>
    <w:p w14:paraId="1098402D" w14:textId="08B048DF" w:rsidR="00B4748E" w:rsidRDefault="00227B21" w:rsidP="0093110A">
      <w:pPr>
        <w:pStyle w:val="Heading1"/>
        <w:spacing w:before="153"/>
        <w:rPr>
          <w:color w:val="1F3863"/>
        </w:rPr>
      </w:pPr>
      <w:r>
        <w:rPr>
          <w:color w:val="1F3863"/>
        </w:rPr>
        <w:t>SELECTED FAETURES BASED ON FEATURE SELECTION</w:t>
      </w:r>
    </w:p>
    <w:p w14:paraId="35A4A73B" w14:textId="2AAF9986" w:rsidR="00227B21" w:rsidRDefault="00227B21" w:rsidP="0093110A">
      <w:pPr>
        <w:pStyle w:val="Heading1"/>
        <w:spacing w:before="153"/>
        <w:rPr>
          <w:color w:val="1F3863"/>
        </w:rPr>
      </w:pPr>
      <w:r>
        <w:rPr>
          <w:noProof/>
        </w:rPr>
        <w:drawing>
          <wp:inline distT="0" distB="0" distL="0" distR="0" wp14:anchorId="09714B7E" wp14:editId="5A69DF7D">
            <wp:extent cx="4505325" cy="586740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05325" cy="5867400"/>
                    </a:xfrm>
                    <a:prstGeom prst="rect">
                      <a:avLst/>
                    </a:prstGeom>
                  </pic:spPr>
                </pic:pic>
              </a:graphicData>
            </a:graphic>
          </wp:inline>
        </w:drawing>
      </w:r>
    </w:p>
    <w:p w14:paraId="2DA17EBA" w14:textId="600559AA" w:rsidR="00227B21" w:rsidRDefault="00227B21" w:rsidP="0093110A">
      <w:pPr>
        <w:pStyle w:val="Heading1"/>
        <w:spacing w:before="153"/>
        <w:rPr>
          <w:color w:val="1F3863"/>
        </w:rPr>
      </w:pPr>
    </w:p>
    <w:p w14:paraId="484DA91F" w14:textId="5FE2B706" w:rsidR="00227B21" w:rsidRDefault="00227B21" w:rsidP="0093110A">
      <w:pPr>
        <w:pStyle w:val="Heading1"/>
        <w:spacing w:before="153"/>
        <w:rPr>
          <w:color w:val="1F3863"/>
        </w:rPr>
      </w:pPr>
      <w:r>
        <w:rPr>
          <w:color w:val="1F3863"/>
        </w:rPr>
        <w:t>TRAIN AND TEST SCORES OF BEST-FIT MODEL</w:t>
      </w:r>
    </w:p>
    <w:p w14:paraId="179457F2" w14:textId="09C91A7A" w:rsidR="00227B21" w:rsidRDefault="00227B21" w:rsidP="0093110A">
      <w:pPr>
        <w:pStyle w:val="Heading1"/>
        <w:spacing w:before="153"/>
        <w:rPr>
          <w:color w:val="1F3863"/>
        </w:rPr>
      </w:pPr>
      <w:r>
        <w:rPr>
          <w:noProof/>
        </w:rPr>
        <w:drawing>
          <wp:inline distT="0" distB="0" distL="0" distR="0" wp14:anchorId="368C4525" wp14:editId="3E4575E8">
            <wp:extent cx="3067050" cy="6953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67050" cy="695325"/>
                    </a:xfrm>
                    <a:prstGeom prst="rect">
                      <a:avLst/>
                    </a:prstGeom>
                  </pic:spPr>
                </pic:pic>
              </a:graphicData>
            </a:graphic>
          </wp:inline>
        </w:drawing>
      </w:r>
    </w:p>
    <w:p w14:paraId="030981F5" w14:textId="703880DE" w:rsidR="00227B21" w:rsidRDefault="00227B21" w:rsidP="0093110A">
      <w:pPr>
        <w:pStyle w:val="Heading1"/>
        <w:spacing w:before="153"/>
        <w:rPr>
          <w:color w:val="1F3863"/>
        </w:rPr>
      </w:pPr>
      <w:r>
        <w:rPr>
          <w:noProof/>
        </w:rPr>
        <w:drawing>
          <wp:inline distT="0" distB="0" distL="0" distR="0" wp14:anchorId="3F04A1F9" wp14:editId="2FC6946A">
            <wp:extent cx="3095625" cy="809625"/>
            <wp:effectExtent l="0" t="0" r="952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95625" cy="809625"/>
                    </a:xfrm>
                    <a:prstGeom prst="rect">
                      <a:avLst/>
                    </a:prstGeom>
                  </pic:spPr>
                </pic:pic>
              </a:graphicData>
            </a:graphic>
          </wp:inline>
        </w:drawing>
      </w:r>
    </w:p>
    <w:p w14:paraId="01D0AC9D" w14:textId="77777777" w:rsidR="00227B21" w:rsidRDefault="00227B21" w:rsidP="0093110A">
      <w:pPr>
        <w:pStyle w:val="Heading1"/>
        <w:spacing w:before="153"/>
        <w:rPr>
          <w:color w:val="1F3863"/>
        </w:rPr>
      </w:pPr>
    </w:p>
    <w:p w14:paraId="64CBCE84" w14:textId="77777777" w:rsidR="00227B21" w:rsidRDefault="00227B21" w:rsidP="0093110A">
      <w:pPr>
        <w:pStyle w:val="Heading1"/>
        <w:spacing w:before="153"/>
        <w:rPr>
          <w:color w:val="1F3863"/>
        </w:rPr>
      </w:pPr>
    </w:p>
    <w:p w14:paraId="201C9DD6" w14:textId="77777777" w:rsidR="00227B21" w:rsidRDefault="00227B21" w:rsidP="0093110A">
      <w:pPr>
        <w:pStyle w:val="Heading1"/>
        <w:spacing w:before="153"/>
        <w:rPr>
          <w:color w:val="1F3863"/>
        </w:rPr>
      </w:pPr>
    </w:p>
    <w:p w14:paraId="1AD9F64B" w14:textId="77777777" w:rsidR="00227B21" w:rsidRDefault="00227B21" w:rsidP="0093110A">
      <w:pPr>
        <w:pStyle w:val="Heading1"/>
        <w:spacing w:before="153"/>
        <w:rPr>
          <w:color w:val="1F3863"/>
        </w:rPr>
      </w:pPr>
    </w:p>
    <w:p w14:paraId="42B4C719" w14:textId="36CA4C7A" w:rsidR="00227B21" w:rsidRDefault="00227B21" w:rsidP="0093110A">
      <w:pPr>
        <w:pStyle w:val="Heading1"/>
        <w:spacing w:before="153"/>
        <w:rPr>
          <w:color w:val="1F3863"/>
        </w:rPr>
      </w:pPr>
      <w:r>
        <w:rPr>
          <w:color w:val="1F3863"/>
        </w:rPr>
        <w:lastRenderedPageBreak/>
        <w:t>EXPORT OF MODEL FILE USING PICKLE</w:t>
      </w:r>
    </w:p>
    <w:p w14:paraId="09E4A4C3" w14:textId="7795A6D1" w:rsidR="00227B21" w:rsidRDefault="00227B21" w:rsidP="0093110A">
      <w:pPr>
        <w:pStyle w:val="Heading1"/>
        <w:spacing w:before="153"/>
        <w:rPr>
          <w:color w:val="1F3863"/>
        </w:rPr>
      </w:pPr>
      <w:r>
        <w:rPr>
          <w:noProof/>
        </w:rPr>
        <w:drawing>
          <wp:inline distT="0" distB="0" distL="0" distR="0" wp14:anchorId="432DA167" wp14:editId="4895CFD9">
            <wp:extent cx="2705100" cy="113347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05100" cy="1133475"/>
                    </a:xfrm>
                    <a:prstGeom prst="rect">
                      <a:avLst/>
                    </a:prstGeom>
                  </pic:spPr>
                </pic:pic>
              </a:graphicData>
            </a:graphic>
          </wp:inline>
        </w:drawing>
      </w:r>
    </w:p>
    <w:p w14:paraId="25DA0070" w14:textId="77777777" w:rsidR="00227B21" w:rsidRDefault="00227B21" w:rsidP="0093110A">
      <w:pPr>
        <w:pStyle w:val="Heading1"/>
        <w:spacing w:before="153"/>
        <w:rPr>
          <w:color w:val="1F3863"/>
        </w:rPr>
      </w:pPr>
    </w:p>
    <w:p w14:paraId="0FCD08FC" w14:textId="6E699938" w:rsidR="00227B21" w:rsidRDefault="008A0F0B" w:rsidP="0093110A">
      <w:pPr>
        <w:pStyle w:val="Heading1"/>
        <w:spacing w:before="153"/>
        <w:rPr>
          <w:color w:val="1F3863"/>
        </w:rPr>
      </w:pPr>
      <w:r>
        <w:rPr>
          <w:color w:val="1F3863"/>
        </w:rPr>
        <w:t>WEB APPLICATION FOLDER STRUCTURE</w:t>
      </w:r>
    </w:p>
    <w:p w14:paraId="6427F26D" w14:textId="421713F7" w:rsidR="008A0F0B" w:rsidRDefault="008A0F0B" w:rsidP="0093110A">
      <w:pPr>
        <w:pStyle w:val="Heading1"/>
        <w:spacing w:before="153"/>
        <w:rPr>
          <w:color w:val="1F3863"/>
        </w:rPr>
      </w:pPr>
      <w:r>
        <w:rPr>
          <w:noProof/>
        </w:rPr>
        <w:drawing>
          <wp:inline distT="0" distB="0" distL="0" distR="0" wp14:anchorId="4FD13016" wp14:editId="272E9BAD">
            <wp:extent cx="3705225" cy="360997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05225" cy="3609975"/>
                    </a:xfrm>
                    <a:prstGeom prst="rect">
                      <a:avLst/>
                    </a:prstGeom>
                  </pic:spPr>
                </pic:pic>
              </a:graphicData>
            </a:graphic>
          </wp:inline>
        </w:drawing>
      </w:r>
    </w:p>
    <w:p w14:paraId="659E6DC0" w14:textId="77777777" w:rsidR="008A0F0B" w:rsidRDefault="008A0F0B" w:rsidP="008A0F0B">
      <w:pPr>
        <w:pStyle w:val="Heading1"/>
        <w:spacing w:before="153"/>
        <w:ind w:left="1140"/>
        <w:rPr>
          <w:color w:val="1F3863"/>
          <w:sz w:val="24"/>
          <w:szCs w:val="24"/>
        </w:rPr>
      </w:pPr>
    </w:p>
    <w:p w14:paraId="0A65B596" w14:textId="5995DF25" w:rsidR="008A0F0B" w:rsidRPr="008A0F0B" w:rsidRDefault="008A0F0B" w:rsidP="008A0F0B">
      <w:pPr>
        <w:pStyle w:val="Heading1"/>
        <w:spacing w:before="153"/>
        <w:ind w:left="1140"/>
        <w:rPr>
          <w:color w:val="1F3863"/>
          <w:sz w:val="24"/>
          <w:szCs w:val="24"/>
        </w:rPr>
      </w:pPr>
      <w:r w:rsidRPr="008A0F0B">
        <w:rPr>
          <w:color w:val="1F3863"/>
          <w:sz w:val="24"/>
          <w:szCs w:val="24"/>
        </w:rPr>
        <w:t>app.py</w:t>
      </w:r>
    </w:p>
    <w:p w14:paraId="47CA4E99" w14:textId="138D015E" w:rsidR="008A0F0B" w:rsidRDefault="008A0F0B" w:rsidP="008A0F0B">
      <w:pPr>
        <w:pStyle w:val="Heading1"/>
        <w:spacing w:before="153"/>
        <w:ind w:left="1140"/>
        <w:jc w:val="center"/>
        <w:rPr>
          <w:color w:val="1F3863"/>
        </w:rPr>
      </w:pPr>
      <w:r>
        <w:rPr>
          <w:noProof/>
        </w:rPr>
        <w:drawing>
          <wp:inline distT="0" distB="0" distL="0" distR="0" wp14:anchorId="0F3E508D" wp14:editId="079584DD">
            <wp:extent cx="6189980" cy="3200400"/>
            <wp:effectExtent l="0" t="0" r="127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89980" cy="3200400"/>
                    </a:xfrm>
                    <a:prstGeom prst="rect">
                      <a:avLst/>
                    </a:prstGeom>
                  </pic:spPr>
                </pic:pic>
              </a:graphicData>
            </a:graphic>
          </wp:inline>
        </w:drawing>
      </w:r>
    </w:p>
    <w:p w14:paraId="237A22F4" w14:textId="2414AE6C" w:rsidR="008A0F0B" w:rsidRDefault="008A0F0B" w:rsidP="008A0F0B">
      <w:pPr>
        <w:pStyle w:val="Heading1"/>
        <w:spacing w:before="153"/>
        <w:ind w:left="1140"/>
        <w:rPr>
          <w:color w:val="1F3863"/>
        </w:rPr>
      </w:pPr>
    </w:p>
    <w:p w14:paraId="487428E5" w14:textId="77777777" w:rsidR="008A0F0B" w:rsidRDefault="008A0F0B" w:rsidP="008A0F0B">
      <w:pPr>
        <w:pStyle w:val="Heading1"/>
        <w:spacing w:before="153"/>
        <w:ind w:left="1140"/>
        <w:rPr>
          <w:color w:val="1F3863"/>
        </w:rPr>
      </w:pPr>
    </w:p>
    <w:p w14:paraId="6EFC68B6" w14:textId="2B51B3DB" w:rsidR="008A0F0B" w:rsidRDefault="008A0F0B" w:rsidP="008A0F0B">
      <w:pPr>
        <w:pStyle w:val="Heading1"/>
        <w:spacing w:before="153"/>
        <w:ind w:left="1140"/>
        <w:rPr>
          <w:color w:val="1F3863"/>
          <w:sz w:val="24"/>
          <w:szCs w:val="24"/>
        </w:rPr>
      </w:pPr>
      <w:r w:rsidRPr="008A0F0B">
        <w:rPr>
          <w:color w:val="1F3863"/>
          <w:sz w:val="24"/>
          <w:szCs w:val="24"/>
        </w:rPr>
        <w:t>requiremnts.txt</w:t>
      </w:r>
    </w:p>
    <w:p w14:paraId="786DAA27" w14:textId="195852E1" w:rsidR="008A0F0B" w:rsidRDefault="008A0F0B" w:rsidP="008A0F0B">
      <w:pPr>
        <w:pStyle w:val="Heading1"/>
        <w:spacing w:before="153"/>
        <w:ind w:left="1140"/>
        <w:rPr>
          <w:color w:val="1F3863"/>
          <w:sz w:val="24"/>
          <w:szCs w:val="24"/>
        </w:rPr>
      </w:pPr>
      <w:r w:rsidRPr="0063119C">
        <w:rPr>
          <w:noProof/>
        </w:rPr>
        <w:drawing>
          <wp:inline distT="0" distB="0" distL="0" distR="0" wp14:anchorId="50518E13" wp14:editId="63C45A33">
            <wp:extent cx="1933575" cy="23336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933575" cy="2333625"/>
                    </a:xfrm>
                    <a:prstGeom prst="rect">
                      <a:avLst/>
                    </a:prstGeom>
                  </pic:spPr>
                </pic:pic>
              </a:graphicData>
            </a:graphic>
          </wp:inline>
        </w:drawing>
      </w:r>
    </w:p>
    <w:p w14:paraId="6C70519C" w14:textId="7043DA64" w:rsidR="0063119C" w:rsidRDefault="0063119C" w:rsidP="008A0F0B">
      <w:pPr>
        <w:pStyle w:val="Heading1"/>
        <w:spacing w:before="153"/>
        <w:ind w:left="1140"/>
        <w:rPr>
          <w:color w:val="1F3863"/>
          <w:sz w:val="24"/>
          <w:szCs w:val="24"/>
        </w:rPr>
      </w:pPr>
    </w:p>
    <w:p w14:paraId="761E2456" w14:textId="3AF4DECE" w:rsidR="0063119C" w:rsidRDefault="0063119C" w:rsidP="008A0F0B">
      <w:pPr>
        <w:pStyle w:val="Heading1"/>
        <w:spacing w:before="153"/>
        <w:ind w:left="1140"/>
        <w:rPr>
          <w:color w:val="1F3863"/>
          <w:sz w:val="24"/>
          <w:szCs w:val="24"/>
        </w:rPr>
      </w:pPr>
      <w:r>
        <w:rPr>
          <w:color w:val="1F3863"/>
          <w:sz w:val="24"/>
          <w:szCs w:val="24"/>
        </w:rPr>
        <w:t>WEB APPLICATION HOSTED USING STREAMLIT-SHARE</w:t>
      </w:r>
    </w:p>
    <w:p w14:paraId="5F144CD7" w14:textId="5B923BC2" w:rsidR="00091482" w:rsidRDefault="00091482" w:rsidP="008A0F0B">
      <w:pPr>
        <w:pStyle w:val="Heading1"/>
        <w:spacing w:before="153"/>
        <w:ind w:left="1140"/>
        <w:rPr>
          <w:b w:val="0"/>
          <w:bCs w:val="0"/>
          <w:color w:val="1F3863"/>
          <w:sz w:val="24"/>
          <w:szCs w:val="24"/>
          <w:u w:val="single"/>
        </w:rPr>
      </w:pPr>
      <w:r>
        <w:rPr>
          <w:color w:val="1F3863"/>
          <w:sz w:val="24"/>
          <w:szCs w:val="24"/>
        </w:rPr>
        <w:t xml:space="preserve">Link:  </w:t>
      </w:r>
      <w:hyperlink r:id="rId44" w:history="1">
        <w:r w:rsidRPr="001B49D8">
          <w:rPr>
            <w:rStyle w:val="Hyperlink"/>
            <w:b w:val="0"/>
            <w:bCs w:val="0"/>
            <w:sz w:val="24"/>
            <w:szCs w:val="24"/>
          </w:rPr>
          <w:t>https://share.streamlit.io/hassananjum913/flight-price-prediction-app/app.py</w:t>
        </w:r>
      </w:hyperlink>
    </w:p>
    <w:p w14:paraId="53D42EFC" w14:textId="77777777" w:rsidR="00091482" w:rsidRDefault="00091482" w:rsidP="008A0F0B">
      <w:pPr>
        <w:pStyle w:val="Heading1"/>
        <w:spacing w:before="153"/>
        <w:ind w:left="1140"/>
        <w:rPr>
          <w:color w:val="1F3863"/>
          <w:sz w:val="24"/>
          <w:szCs w:val="24"/>
        </w:rPr>
      </w:pPr>
    </w:p>
    <w:p w14:paraId="751E2DFF" w14:textId="72121358" w:rsidR="00091482" w:rsidRDefault="00091482" w:rsidP="008A0F0B">
      <w:pPr>
        <w:pStyle w:val="Heading1"/>
        <w:spacing w:before="153"/>
        <w:ind w:left="1140"/>
        <w:rPr>
          <w:color w:val="1F3863"/>
          <w:sz w:val="24"/>
          <w:szCs w:val="24"/>
        </w:rPr>
      </w:pPr>
      <w:r>
        <w:rPr>
          <w:noProof/>
        </w:rPr>
        <w:drawing>
          <wp:inline distT="0" distB="0" distL="0" distR="0" wp14:anchorId="3A7CFDFF" wp14:editId="207891D8">
            <wp:extent cx="7020560" cy="3550920"/>
            <wp:effectExtent l="0" t="0" r="889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020560" cy="3550920"/>
                    </a:xfrm>
                    <a:prstGeom prst="rect">
                      <a:avLst/>
                    </a:prstGeom>
                  </pic:spPr>
                </pic:pic>
              </a:graphicData>
            </a:graphic>
          </wp:inline>
        </w:drawing>
      </w:r>
    </w:p>
    <w:p w14:paraId="0F4A92F8" w14:textId="77777777" w:rsidR="00091482" w:rsidRDefault="00091482" w:rsidP="008A0F0B">
      <w:pPr>
        <w:pStyle w:val="Heading1"/>
        <w:spacing w:before="153"/>
        <w:ind w:left="1140"/>
        <w:rPr>
          <w:color w:val="1F3863"/>
          <w:sz w:val="24"/>
          <w:szCs w:val="24"/>
        </w:rPr>
      </w:pPr>
    </w:p>
    <w:p w14:paraId="70A0C190" w14:textId="77777777" w:rsidR="0063119C" w:rsidRPr="008A0F0B" w:rsidRDefault="0063119C" w:rsidP="008A0F0B">
      <w:pPr>
        <w:pStyle w:val="Heading1"/>
        <w:spacing w:before="153"/>
        <w:ind w:left="1140"/>
        <w:rPr>
          <w:color w:val="1F3863"/>
          <w:sz w:val="24"/>
          <w:szCs w:val="24"/>
        </w:rPr>
      </w:pPr>
    </w:p>
    <w:p w14:paraId="4D19F44B" w14:textId="77777777" w:rsidR="008A0F0B" w:rsidRDefault="008A0F0B" w:rsidP="0093110A">
      <w:pPr>
        <w:pStyle w:val="Heading1"/>
        <w:spacing w:before="153"/>
        <w:rPr>
          <w:color w:val="1F3863"/>
        </w:rPr>
      </w:pPr>
    </w:p>
    <w:p w14:paraId="01C1695B" w14:textId="77777777" w:rsidR="00B4748E" w:rsidRDefault="00B4748E" w:rsidP="0093110A">
      <w:pPr>
        <w:pStyle w:val="Heading1"/>
        <w:spacing w:before="153"/>
        <w:rPr>
          <w:color w:val="1F3863"/>
        </w:rPr>
      </w:pPr>
    </w:p>
    <w:p w14:paraId="5EB769DD" w14:textId="77777777" w:rsidR="00B4748E" w:rsidRDefault="00B4748E" w:rsidP="0093110A">
      <w:pPr>
        <w:pStyle w:val="Heading1"/>
        <w:spacing w:before="153"/>
        <w:rPr>
          <w:color w:val="1F3863"/>
        </w:rPr>
      </w:pPr>
    </w:p>
    <w:p w14:paraId="6F87B357" w14:textId="77777777" w:rsidR="00B4748E" w:rsidRDefault="00B4748E" w:rsidP="0093110A">
      <w:pPr>
        <w:pStyle w:val="Heading1"/>
        <w:spacing w:before="153"/>
        <w:rPr>
          <w:color w:val="1F3863"/>
        </w:rPr>
      </w:pPr>
    </w:p>
    <w:p w14:paraId="53F96C1A" w14:textId="77777777" w:rsidR="00263CC4" w:rsidRDefault="00263CC4" w:rsidP="0093110A">
      <w:pPr>
        <w:pStyle w:val="Heading1"/>
        <w:spacing w:before="153"/>
        <w:rPr>
          <w:color w:val="1F3863"/>
        </w:rPr>
      </w:pPr>
    </w:p>
    <w:p w14:paraId="1B109907" w14:textId="413690E1" w:rsidR="00A02EA9" w:rsidRDefault="00A02EA9" w:rsidP="0093110A">
      <w:pPr>
        <w:pStyle w:val="Heading1"/>
        <w:spacing w:before="153"/>
        <w:rPr>
          <w:color w:val="1F3863"/>
        </w:rPr>
      </w:pPr>
    </w:p>
    <w:p w14:paraId="7E7A20DC" w14:textId="2A617A02" w:rsidR="00A02EA9" w:rsidRDefault="00A02EA9" w:rsidP="0093110A">
      <w:pPr>
        <w:pStyle w:val="Heading1"/>
        <w:spacing w:before="153"/>
        <w:rPr>
          <w:color w:val="1F3863"/>
        </w:rPr>
      </w:pPr>
    </w:p>
    <w:p w14:paraId="78926B00" w14:textId="241FDBC2" w:rsidR="00A02EA9" w:rsidRDefault="00A02EA9" w:rsidP="0093110A">
      <w:pPr>
        <w:pStyle w:val="Heading1"/>
        <w:spacing w:before="153"/>
        <w:rPr>
          <w:color w:val="1F3863"/>
        </w:rPr>
      </w:pPr>
    </w:p>
    <w:p w14:paraId="753E6595" w14:textId="75CC0999" w:rsidR="00A02EA9" w:rsidRDefault="00A02EA9" w:rsidP="0093110A">
      <w:pPr>
        <w:pStyle w:val="Heading1"/>
        <w:spacing w:before="153"/>
        <w:rPr>
          <w:color w:val="1F3863"/>
        </w:rPr>
      </w:pPr>
    </w:p>
    <w:p w14:paraId="2F99382E" w14:textId="240D1175" w:rsidR="00A02EA9" w:rsidRDefault="00A02EA9" w:rsidP="0093110A">
      <w:pPr>
        <w:pStyle w:val="Heading1"/>
        <w:spacing w:before="153"/>
        <w:rPr>
          <w:color w:val="1F3863"/>
        </w:rPr>
      </w:pPr>
    </w:p>
    <w:p w14:paraId="246379B1" w14:textId="17403A05" w:rsidR="00A02EA9" w:rsidRDefault="00A02EA9" w:rsidP="0093110A">
      <w:pPr>
        <w:pStyle w:val="Heading1"/>
        <w:spacing w:before="153"/>
        <w:rPr>
          <w:color w:val="1F3863"/>
        </w:rPr>
      </w:pPr>
    </w:p>
    <w:p w14:paraId="15FE8692" w14:textId="607D3DB8" w:rsidR="00A02EA9" w:rsidRDefault="00A02EA9" w:rsidP="0093110A">
      <w:pPr>
        <w:pStyle w:val="Heading1"/>
        <w:spacing w:before="153"/>
        <w:rPr>
          <w:color w:val="1F3863"/>
        </w:rPr>
      </w:pPr>
    </w:p>
    <w:p w14:paraId="3FB59BE7" w14:textId="352AC183" w:rsidR="00A02EA9" w:rsidRDefault="00A02EA9" w:rsidP="0093110A">
      <w:pPr>
        <w:pStyle w:val="Heading1"/>
        <w:spacing w:before="153"/>
        <w:rPr>
          <w:color w:val="1F3863"/>
        </w:rPr>
      </w:pPr>
    </w:p>
    <w:p w14:paraId="444E9B34" w14:textId="16A4E0DA" w:rsidR="00A02EA9" w:rsidRDefault="00A02EA9" w:rsidP="0093110A">
      <w:pPr>
        <w:pStyle w:val="Heading1"/>
        <w:spacing w:before="153"/>
        <w:rPr>
          <w:color w:val="1F3863"/>
        </w:rPr>
      </w:pPr>
    </w:p>
    <w:p w14:paraId="4E52BF32" w14:textId="577DBD40" w:rsidR="00A02EA9" w:rsidRDefault="00A02EA9" w:rsidP="0093110A">
      <w:pPr>
        <w:pStyle w:val="Heading1"/>
        <w:spacing w:before="153"/>
        <w:rPr>
          <w:color w:val="1F3863"/>
        </w:rPr>
      </w:pPr>
    </w:p>
    <w:p w14:paraId="567F10B4" w14:textId="77777777" w:rsidR="00A02EA9" w:rsidRDefault="00A02EA9" w:rsidP="00D7140D">
      <w:pPr>
        <w:pStyle w:val="Heading1"/>
        <w:spacing w:before="153"/>
        <w:ind w:left="0"/>
        <w:rPr>
          <w:color w:val="1F3863"/>
        </w:rPr>
      </w:pPr>
    </w:p>
    <w:p w14:paraId="22E18895" w14:textId="44CA2D6D" w:rsidR="00A02EA9" w:rsidRDefault="00A02EA9" w:rsidP="0093110A">
      <w:pPr>
        <w:pStyle w:val="Heading1"/>
        <w:spacing w:before="153"/>
        <w:rPr>
          <w:color w:val="1F3863"/>
        </w:rPr>
      </w:pPr>
    </w:p>
    <w:p w14:paraId="1B3D80F2" w14:textId="40311471" w:rsidR="00A02EA9" w:rsidRDefault="00A02EA9" w:rsidP="0093110A">
      <w:pPr>
        <w:pStyle w:val="Heading1"/>
        <w:spacing w:before="153"/>
        <w:rPr>
          <w:color w:val="1F3863"/>
        </w:rPr>
      </w:pPr>
    </w:p>
    <w:p w14:paraId="6EB2107E" w14:textId="356CDAA4" w:rsidR="0093110A" w:rsidRDefault="0093110A" w:rsidP="0093110A">
      <w:pPr>
        <w:pStyle w:val="Heading1"/>
        <w:spacing w:before="153"/>
        <w:jc w:val="center"/>
        <w:rPr>
          <w:color w:val="1F3863"/>
        </w:rPr>
      </w:pPr>
    </w:p>
    <w:p w14:paraId="221DD5D8" w14:textId="1904F6CA" w:rsidR="0093110A" w:rsidRDefault="0093110A" w:rsidP="0093110A">
      <w:pPr>
        <w:pStyle w:val="Heading1"/>
        <w:spacing w:before="153"/>
        <w:rPr>
          <w:b w:val="0"/>
          <w:bCs w:val="0"/>
          <w:color w:val="1F3863"/>
          <w:sz w:val="22"/>
          <w:szCs w:val="22"/>
        </w:rPr>
      </w:pPr>
    </w:p>
    <w:p w14:paraId="0C9F3334" w14:textId="7C43D26B" w:rsidR="00A02EA9" w:rsidRDefault="00A02EA9" w:rsidP="0093110A">
      <w:pPr>
        <w:pStyle w:val="Heading1"/>
        <w:spacing w:before="153"/>
        <w:rPr>
          <w:color w:val="1F3863"/>
        </w:rPr>
      </w:pPr>
    </w:p>
    <w:p w14:paraId="697010D3" w14:textId="77777777" w:rsidR="00A02EA9" w:rsidRDefault="00A02EA9" w:rsidP="0093110A">
      <w:pPr>
        <w:pStyle w:val="Heading1"/>
        <w:spacing w:before="153"/>
        <w:rPr>
          <w:noProof/>
        </w:rPr>
      </w:pPr>
    </w:p>
    <w:p w14:paraId="0C703295" w14:textId="77777777" w:rsidR="00A02EA9" w:rsidRDefault="00A02EA9" w:rsidP="0093110A">
      <w:pPr>
        <w:pStyle w:val="Heading1"/>
        <w:spacing w:before="153"/>
        <w:rPr>
          <w:noProof/>
        </w:rPr>
      </w:pPr>
    </w:p>
    <w:p w14:paraId="27AB8260" w14:textId="13CBE235" w:rsidR="00A02EA9" w:rsidRPr="00A02EA9" w:rsidRDefault="00A02EA9" w:rsidP="00A02EA9">
      <w:pPr>
        <w:pStyle w:val="Heading1"/>
        <w:spacing w:before="153"/>
        <w:rPr>
          <w:color w:val="1F3863"/>
        </w:rPr>
      </w:pPr>
    </w:p>
    <w:p w14:paraId="6050F5F3" w14:textId="77777777" w:rsidR="0093110A" w:rsidRDefault="0093110A" w:rsidP="0093110A">
      <w:pPr>
        <w:pStyle w:val="Heading1"/>
        <w:spacing w:before="153"/>
        <w:ind w:left="1140"/>
      </w:pPr>
    </w:p>
    <w:p w14:paraId="01DF5043" w14:textId="61C83303" w:rsidR="00A02EA9" w:rsidRDefault="00A02EA9" w:rsidP="0093110A">
      <w:pPr>
        <w:spacing w:line="259" w:lineRule="auto"/>
        <w:rPr>
          <w:sz w:val="24"/>
        </w:rPr>
      </w:pPr>
    </w:p>
    <w:p w14:paraId="5859E802" w14:textId="0C26807A" w:rsidR="005E59B6" w:rsidRDefault="005E59B6" w:rsidP="0093110A">
      <w:pPr>
        <w:spacing w:line="259" w:lineRule="auto"/>
        <w:rPr>
          <w:sz w:val="24"/>
        </w:rPr>
      </w:pPr>
    </w:p>
    <w:p w14:paraId="3C1B8370" w14:textId="068E4598" w:rsidR="005E59B6" w:rsidRDefault="005E59B6" w:rsidP="0093110A">
      <w:pPr>
        <w:spacing w:line="259" w:lineRule="auto"/>
        <w:rPr>
          <w:sz w:val="24"/>
        </w:rPr>
      </w:pPr>
    </w:p>
    <w:p w14:paraId="1B108CE5" w14:textId="64F9FB44" w:rsidR="005E59B6" w:rsidRDefault="005E59B6" w:rsidP="0093110A">
      <w:pPr>
        <w:spacing w:line="259" w:lineRule="auto"/>
        <w:rPr>
          <w:sz w:val="24"/>
        </w:rPr>
      </w:pPr>
    </w:p>
    <w:p w14:paraId="652943E1" w14:textId="7B1E0951" w:rsidR="005E59B6" w:rsidRDefault="005E59B6" w:rsidP="0093110A">
      <w:pPr>
        <w:spacing w:line="259" w:lineRule="auto"/>
        <w:rPr>
          <w:sz w:val="24"/>
        </w:rPr>
      </w:pPr>
    </w:p>
    <w:p w14:paraId="4A586EEC" w14:textId="3DA42F5F" w:rsidR="005E59B6" w:rsidRDefault="005E59B6" w:rsidP="0093110A">
      <w:pPr>
        <w:spacing w:line="259" w:lineRule="auto"/>
        <w:rPr>
          <w:sz w:val="24"/>
        </w:rPr>
      </w:pPr>
    </w:p>
    <w:p w14:paraId="5EBA2EF8" w14:textId="16525FDA" w:rsidR="005E59B6" w:rsidRDefault="005E59B6" w:rsidP="0093110A">
      <w:pPr>
        <w:spacing w:line="259" w:lineRule="auto"/>
        <w:rPr>
          <w:sz w:val="24"/>
        </w:rPr>
      </w:pPr>
    </w:p>
    <w:p w14:paraId="562A5EC1" w14:textId="0FB1BBA9" w:rsidR="00C300B4" w:rsidRDefault="00C300B4" w:rsidP="005E59B6">
      <w:pPr>
        <w:pStyle w:val="Heading1"/>
        <w:spacing w:before="153"/>
        <w:ind w:left="0"/>
        <w:rPr>
          <w:color w:val="1F3863"/>
        </w:rPr>
      </w:pPr>
    </w:p>
    <w:p w14:paraId="7FF99D49" w14:textId="3C1575C0" w:rsidR="00A02EA9" w:rsidRDefault="00A02EA9" w:rsidP="0093110A">
      <w:pPr>
        <w:spacing w:line="259" w:lineRule="auto"/>
        <w:rPr>
          <w:sz w:val="24"/>
        </w:rPr>
      </w:pPr>
    </w:p>
    <w:p w14:paraId="1E5308B0" w14:textId="2D71672F" w:rsidR="00C300B4" w:rsidRDefault="00C300B4" w:rsidP="0093110A">
      <w:pPr>
        <w:spacing w:line="259" w:lineRule="auto"/>
        <w:rPr>
          <w:sz w:val="24"/>
        </w:rPr>
      </w:pPr>
    </w:p>
    <w:p w14:paraId="4D707147" w14:textId="77777777" w:rsidR="0092042B" w:rsidRDefault="0092042B" w:rsidP="00A02EA9">
      <w:pPr>
        <w:pStyle w:val="Heading1"/>
        <w:spacing w:before="153"/>
        <w:rPr>
          <w:color w:val="1F3863"/>
        </w:rPr>
      </w:pPr>
    </w:p>
    <w:p w14:paraId="01F95D53" w14:textId="729034F0" w:rsidR="00684C53" w:rsidRDefault="00684C53" w:rsidP="001A6475">
      <w:pPr>
        <w:pStyle w:val="Heading1"/>
        <w:spacing w:before="153"/>
        <w:ind w:left="0"/>
        <w:rPr>
          <w:color w:val="1F3863"/>
        </w:rPr>
      </w:pPr>
    </w:p>
    <w:p w14:paraId="0F03A49F" w14:textId="77777777" w:rsidR="00A02EA9" w:rsidRPr="00A02EA9" w:rsidRDefault="00A02EA9" w:rsidP="00A02EA9">
      <w:pPr>
        <w:pStyle w:val="Heading1"/>
        <w:spacing w:before="153"/>
        <w:rPr>
          <w:color w:val="1F3863"/>
        </w:rPr>
      </w:pPr>
    </w:p>
    <w:p w14:paraId="7375F861" w14:textId="307902E9" w:rsidR="00A02EA9" w:rsidRDefault="00A02EA9" w:rsidP="0093110A">
      <w:pPr>
        <w:spacing w:line="259" w:lineRule="auto"/>
        <w:rPr>
          <w:sz w:val="24"/>
        </w:rPr>
      </w:pPr>
    </w:p>
    <w:p w14:paraId="35118F03" w14:textId="77777777" w:rsidR="0093110A" w:rsidRDefault="0093110A" w:rsidP="0093110A">
      <w:pPr>
        <w:spacing w:line="259" w:lineRule="auto"/>
        <w:rPr>
          <w:sz w:val="24"/>
        </w:rPr>
      </w:pPr>
    </w:p>
    <w:p w14:paraId="5642E69A" w14:textId="77777777" w:rsidR="00C300B4" w:rsidRDefault="00C300B4" w:rsidP="006759E4">
      <w:pPr>
        <w:pStyle w:val="Heading1"/>
        <w:spacing w:before="153"/>
        <w:ind w:left="0"/>
        <w:rPr>
          <w:color w:val="1F3863"/>
        </w:rPr>
      </w:pPr>
    </w:p>
    <w:p w14:paraId="04EE5D5E" w14:textId="77777777" w:rsidR="00C300B4" w:rsidRDefault="00C300B4" w:rsidP="006759E4">
      <w:pPr>
        <w:pStyle w:val="Heading1"/>
        <w:spacing w:before="153"/>
        <w:ind w:left="0"/>
        <w:rPr>
          <w:color w:val="1F3863"/>
        </w:rPr>
      </w:pPr>
    </w:p>
    <w:p w14:paraId="67ADF380" w14:textId="77777777" w:rsidR="00BF2BED" w:rsidRDefault="00BF2BED" w:rsidP="006759E4">
      <w:pPr>
        <w:pStyle w:val="Heading1"/>
        <w:spacing w:before="153"/>
        <w:ind w:left="0"/>
        <w:rPr>
          <w:color w:val="1F3863"/>
        </w:rPr>
      </w:pPr>
    </w:p>
    <w:p w14:paraId="3F8162CA" w14:textId="037CD96E" w:rsidR="006759E4" w:rsidRDefault="006759E4" w:rsidP="006759E4">
      <w:pPr>
        <w:pStyle w:val="Heading1"/>
        <w:spacing w:before="153"/>
        <w:ind w:left="0"/>
        <w:rPr>
          <w:color w:val="1F3863"/>
        </w:rPr>
      </w:pPr>
      <w:r>
        <w:rPr>
          <w:color w:val="1F3863"/>
        </w:rPr>
        <w:t>MOD</w:t>
      </w:r>
      <w:r w:rsidRPr="0093110A">
        <w:rPr>
          <w:color w:val="1F3863"/>
        </w:rPr>
        <w:t>E</w:t>
      </w:r>
      <w:r>
        <w:rPr>
          <w:color w:val="1F3863"/>
        </w:rPr>
        <w:t>L BUILDING:</w:t>
      </w:r>
    </w:p>
    <w:p w14:paraId="5C233D85" w14:textId="77777777" w:rsidR="00BF2BED" w:rsidRDefault="00BF2BED" w:rsidP="006759E4">
      <w:pPr>
        <w:pStyle w:val="Heading1"/>
        <w:spacing w:before="153"/>
        <w:ind w:left="0"/>
        <w:rPr>
          <w:color w:val="1F3863"/>
        </w:rPr>
      </w:pPr>
    </w:p>
    <w:p w14:paraId="5C877724" w14:textId="17636B97" w:rsidR="006759E4" w:rsidRDefault="003B29C4" w:rsidP="006759E4">
      <w:pPr>
        <w:pStyle w:val="Heading1"/>
        <w:spacing w:before="153"/>
        <w:ind w:left="0"/>
        <w:rPr>
          <w:color w:val="1F3863"/>
        </w:rPr>
      </w:pPr>
      <w:r>
        <w:rPr>
          <w:color w:val="1F3863"/>
        </w:rPr>
        <w:t>Random Forest:</w:t>
      </w:r>
    </w:p>
    <w:p w14:paraId="3530DCBE" w14:textId="77777777" w:rsidR="00BF2BED" w:rsidRDefault="00BF2BED" w:rsidP="006759E4">
      <w:pPr>
        <w:pStyle w:val="Heading1"/>
        <w:spacing w:before="153"/>
        <w:ind w:left="0"/>
        <w:rPr>
          <w:b w:val="0"/>
          <w:bCs w:val="0"/>
          <w:color w:val="1F3863"/>
          <w:sz w:val="28"/>
          <w:szCs w:val="28"/>
        </w:rPr>
      </w:pPr>
    </w:p>
    <w:p w14:paraId="14501115" w14:textId="59821277" w:rsidR="00B32DB3" w:rsidRDefault="00B32DB3" w:rsidP="006759E4">
      <w:pPr>
        <w:pStyle w:val="Heading1"/>
        <w:spacing w:before="153"/>
        <w:ind w:left="0"/>
        <w:rPr>
          <w:b w:val="0"/>
          <w:bCs w:val="0"/>
          <w:color w:val="1F3863"/>
          <w:sz w:val="28"/>
          <w:szCs w:val="28"/>
        </w:rPr>
      </w:pPr>
    </w:p>
    <w:p w14:paraId="154AD447" w14:textId="77777777" w:rsidR="00BF2BED" w:rsidRDefault="00BF2BED" w:rsidP="006759E4">
      <w:pPr>
        <w:pStyle w:val="Heading1"/>
        <w:spacing w:before="153"/>
        <w:ind w:left="0"/>
        <w:rPr>
          <w:b w:val="0"/>
          <w:bCs w:val="0"/>
          <w:color w:val="1F3863"/>
          <w:sz w:val="28"/>
          <w:szCs w:val="28"/>
        </w:rPr>
      </w:pPr>
    </w:p>
    <w:p w14:paraId="1A4AE167" w14:textId="40C9EB81" w:rsidR="003B33CB" w:rsidRDefault="003B33CB" w:rsidP="006759E4">
      <w:pPr>
        <w:pStyle w:val="Heading1"/>
        <w:spacing w:before="153"/>
        <w:ind w:left="0"/>
        <w:rPr>
          <w:b w:val="0"/>
          <w:bCs w:val="0"/>
          <w:color w:val="1F3863"/>
          <w:sz w:val="28"/>
          <w:szCs w:val="28"/>
        </w:rPr>
      </w:pPr>
    </w:p>
    <w:p w14:paraId="4E7F7103" w14:textId="0A1F531D" w:rsidR="003B33CB" w:rsidRDefault="003B33CB" w:rsidP="006759E4">
      <w:pPr>
        <w:pStyle w:val="Heading1"/>
        <w:spacing w:before="153"/>
        <w:ind w:left="0"/>
        <w:rPr>
          <w:b w:val="0"/>
          <w:bCs w:val="0"/>
          <w:color w:val="1F3863"/>
          <w:sz w:val="28"/>
          <w:szCs w:val="28"/>
        </w:rPr>
      </w:pPr>
    </w:p>
    <w:p w14:paraId="6EC43CE6" w14:textId="79613AB0" w:rsidR="003B33CB" w:rsidRDefault="003B33CB" w:rsidP="006759E4">
      <w:pPr>
        <w:pStyle w:val="Heading1"/>
        <w:spacing w:before="153"/>
        <w:ind w:left="0"/>
        <w:rPr>
          <w:b w:val="0"/>
          <w:bCs w:val="0"/>
          <w:color w:val="1F3863"/>
          <w:sz w:val="28"/>
          <w:szCs w:val="28"/>
        </w:rPr>
      </w:pPr>
    </w:p>
    <w:p w14:paraId="22156AF3" w14:textId="2AB4AD3E" w:rsidR="003B33CB" w:rsidRDefault="003B33CB" w:rsidP="006759E4">
      <w:pPr>
        <w:pStyle w:val="Heading1"/>
        <w:spacing w:before="153"/>
        <w:ind w:left="0"/>
        <w:rPr>
          <w:b w:val="0"/>
          <w:bCs w:val="0"/>
          <w:color w:val="1F3863"/>
          <w:sz w:val="28"/>
          <w:szCs w:val="28"/>
        </w:rPr>
      </w:pPr>
    </w:p>
    <w:p w14:paraId="7066E981" w14:textId="3718ECBB" w:rsidR="003B33CB" w:rsidRDefault="003B33CB" w:rsidP="006759E4">
      <w:pPr>
        <w:pStyle w:val="Heading1"/>
        <w:spacing w:before="153"/>
        <w:ind w:left="0"/>
        <w:rPr>
          <w:b w:val="0"/>
          <w:bCs w:val="0"/>
          <w:color w:val="1F3863"/>
          <w:sz w:val="28"/>
          <w:szCs w:val="28"/>
        </w:rPr>
      </w:pPr>
    </w:p>
    <w:p w14:paraId="78410BBA" w14:textId="77777777" w:rsidR="003B33CB" w:rsidRDefault="003B33CB" w:rsidP="006759E4">
      <w:pPr>
        <w:pStyle w:val="Heading1"/>
        <w:spacing w:before="153"/>
        <w:ind w:left="0"/>
        <w:rPr>
          <w:b w:val="0"/>
          <w:bCs w:val="0"/>
          <w:color w:val="1F3863"/>
          <w:sz w:val="28"/>
          <w:szCs w:val="28"/>
        </w:rPr>
      </w:pPr>
    </w:p>
    <w:p w14:paraId="557EFB55" w14:textId="259B4828" w:rsidR="00BF2BED" w:rsidRDefault="00BF2BED" w:rsidP="003B33CB">
      <w:pPr>
        <w:pStyle w:val="Heading1"/>
        <w:spacing w:before="153"/>
        <w:ind w:left="0"/>
        <w:rPr>
          <w:color w:val="1F3863"/>
        </w:rPr>
      </w:pPr>
    </w:p>
    <w:p w14:paraId="512BE3AC" w14:textId="77777777" w:rsidR="003A24D8" w:rsidRDefault="003A24D8" w:rsidP="003B33CB">
      <w:pPr>
        <w:pStyle w:val="Heading1"/>
        <w:spacing w:before="153"/>
        <w:ind w:left="0"/>
        <w:rPr>
          <w:color w:val="1F3863"/>
        </w:rPr>
      </w:pPr>
    </w:p>
    <w:p w14:paraId="6F2B8EB1" w14:textId="0D06BCE1" w:rsidR="006F5698" w:rsidRDefault="006F5698" w:rsidP="003B33CB">
      <w:pPr>
        <w:pStyle w:val="Heading1"/>
        <w:spacing w:before="153"/>
        <w:ind w:left="0"/>
        <w:rPr>
          <w:b w:val="0"/>
          <w:bCs w:val="0"/>
          <w:color w:val="1F3863"/>
          <w:sz w:val="24"/>
          <w:szCs w:val="24"/>
        </w:rPr>
      </w:pPr>
    </w:p>
    <w:p w14:paraId="663C6612" w14:textId="3624BF05" w:rsidR="00367D18" w:rsidRDefault="00367D18" w:rsidP="003B33CB">
      <w:pPr>
        <w:pStyle w:val="Heading1"/>
        <w:spacing w:before="153"/>
        <w:ind w:left="0"/>
        <w:rPr>
          <w:b w:val="0"/>
          <w:bCs w:val="0"/>
          <w:color w:val="1F3863"/>
          <w:sz w:val="24"/>
          <w:szCs w:val="24"/>
        </w:rPr>
      </w:pPr>
    </w:p>
    <w:p w14:paraId="074CE473" w14:textId="3A48919B" w:rsidR="00774472" w:rsidRDefault="00774472" w:rsidP="006759E4">
      <w:pPr>
        <w:pStyle w:val="Heading1"/>
        <w:spacing w:before="153"/>
        <w:ind w:left="0"/>
        <w:rPr>
          <w:b w:val="0"/>
          <w:bCs w:val="0"/>
          <w:color w:val="1F3863"/>
          <w:sz w:val="24"/>
          <w:szCs w:val="24"/>
        </w:rPr>
      </w:pPr>
    </w:p>
    <w:p w14:paraId="26F929B1" w14:textId="3FC1200D" w:rsidR="00DC222C" w:rsidRDefault="00DC222C" w:rsidP="006759E4">
      <w:pPr>
        <w:pStyle w:val="Heading1"/>
        <w:spacing w:before="153"/>
        <w:ind w:left="0"/>
        <w:rPr>
          <w:b w:val="0"/>
          <w:bCs w:val="0"/>
          <w:color w:val="1F3863"/>
          <w:sz w:val="24"/>
          <w:szCs w:val="24"/>
        </w:rPr>
      </w:pPr>
    </w:p>
    <w:p w14:paraId="6EF767C4" w14:textId="77777777" w:rsidR="00DC222C" w:rsidRPr="00DC222C" w:rsidRDefault="00DC222C" w:rsidP="006759E4">
      <w:pPr>
        <w:pStyle w:val="Heading1"/>
        <w:spacing w:before="153"/>
        <w:ind w:left="0"/>
        <w:rPr>
          <w:b w:val="0"/>
          <w:bCs w:val="0"/>
          <w:color w:val="1F3863"/>
          <w:sz w:val="24"/>
          <w:szCs w:val="24"/>
        </w:rPr>
      </w:pPr>
    </w:p>
    <w:p w14:paraId="16ECC3C2" w14:textId="77777777" w:rsidR="00382D0B" w:rsidRDefault="00382D0B" w:rsidP="009267D3">
      <w:pPr>
        <w:pStyle w:val="Heading1"/>
        <w:spacing w:before="153"/>
        <w:ind w:left="0"/>
        <w:rPr>
          <w:color w:val="1F3863"/>
        </w:rPr>
      </w:pPr>
    </w:p>
    <w:p w14:paraId="656E015D" w14:textId="77777777" w:rsidR="002403AB" w:rsidRDefault="002403AB" w:rsidP="009267D3">
      <w:pPr>
        <w:pStyle w:val="Heading1"/>
        <w:spacing w:before="153"/>
        <w:ind w:left="0"/>
        <w:rPr>
          <w:color w:val="1F3863"/>
        </w:rPr>
      </w:pPr>
    </w:p>
    <w:p w14:paraId="2CEA0F1B" w14:textId="111ECB68" w:rsidR="009267D3" w:rsidRDefault="009267D3" w:rsidP="009267D3">
      <w:pPr>
        <w:pStyle w:val="Heading1"/>
        <w:spacing w:before="153"/>
        <w:ind w:left="0"/>
        <w:rPr>
          <w:color w:val="1F3863"/>
        </w:rPr>
      </w:pPr>
      <w:r>
        <w:rPr>
          <w:color w:val="1F3863"/>
        </w:rPr>
        <w:t>DEPLOYMENT:</w:t>
      </w:r>
    </w:p>
    <w:p w14:paraId="71A1CF6B" w14:textId="77777777" w:rsidR="00243340" w:rsidRDefault="00243340" w:rsidP="0093110A">
      <w:pPr>
        <w:spacing w:line="259" w:lineRule="auto"/>
        <w:rPr>
          <w:sz w:val="24"/>
        </w:rPr>
      </w:pPr>
    </w:p>
    <w:p w14:paraId="2606492C" w14:textId="006A9E73" w:rsidR="00243340" w:rsidRDefault="00243340" w:rsidP="0093110A">
      <w:pPr>
        <w:spacing w:line="259" w:lineRule="auto"/>
        <w:rPr>
          <w:sz w:val="24"/>
        </w:rPr>
      </w:pPr>
      <w:r>
        <w:rPr>
          <w:sz w:val="24"/>
        </w:rPr>
        <w:br w:type="textWrapping" w:clear="all"/>
      </w:r>
    </w:p>
    <w:p w14:paraId="44B2498E" w14:textId="77777777" w:rsidR="00B1381E" w:rsidRDefault="00B1381E" w:rsidP="0093110A">
      <w:pPr>
        <w:spacing w:line="259" w:lineRule="auto"/>
        <w:rPr>
          <w:sz w:val="24"/>
        </w:rPr>
      </w:pPr>
    </w:p>
    <w:p w14:paraId="0F5D68DC" w14:textId="77777777" w:rsidR="00B1381E" w:rsidRDefault="00B1381E" w:rsidP="0093110A">
      <w:pPr>
        <w:spacing w:line="259" w:lineRule="auto"/>
        <w:rPr>
          <w:sz w:val="24"/>
        </w:rPr>
      </w:pPr>
    </w:p>
    <w:p w14:paraId="5E56B731" w14:textId="77777777" w:rsidR="00B1381E" w:rsidRDefault="00B1381E" w:rsidP="0093110A">
      <w:pPr>
        <w:spacing w:line="259" w:lineRule="auto"/>
        <w:rPr>
          <w:sz w:val="24"/>
        </w:rPr>
      </w:pPr>
    </w:p>
    <w:p w14:paraId="15A92AF0" w14:textId="77777777" w:rsidR="00B1381E" w:rsidRDefault="00B1381E" w:rsidP="0093110A">
      <w:pPr>
        <w:spacing w:line="259" w:lineRule="auto"/>
        <w:rPr>
          <w:sz w:val="24"/>
        </w:rPr>
      </w:pPr>
    </w:p>
    <w:p w14:paraId="70264FF6" w14:textId="77777777" w:rsidR="00B1381E" w:rsidRDefault="00B1381E" w:rsidP="0093110A">
      <w:pPr>
        <w:spacing w:line="259" w:lineRule="auto"/>
        <w:rPr>
          <w:sz w:val="24"/>
        </w:rPr>
      </w:pPr>
    </w:p>
    <w:p w14:paraId="2AE7FD9D" w14:textId="77777777" w:rsidR="00B1381E" w:rsidRDefault="00B1381E" w:rsidP="0093110A">
      <w:pPr>
        <w:spacing w:line="259" w:lineRule="auto"/>
        <w:rPr>
          <w:sz w:val="24"/>
        </w:rPr>
      </w:pPr>
    </w:p>
    <w:p w14:paraId="15D91075" w14:textId="77777777" w:rsidR="00B1381E" w:rsidRDefault="00B1381E" w:rsidP="0093110A">
      <w:pPr>
        <w:spacing w:line="259" w:lineRule="auto"/>
        <w:rPr>
          <w:sz w:val="24"/>
        </w:rPr>
      </w:pPr>
    </w:p>
    <w:p w14:paraId="4A024FCC" w14:textId="77777777" w:rsidR="00B1381E" w:rsidRDefault="00B1381E" w:rsidP="0093110A">
      <w:pPr>
        <w:spacing w:line="259" w:lineRule="auto"/>
        <w:rPr>
          <w:sz w:val="24"/>
        </w:rPr>
      </w:pPr>
    </w:p>
    <w:p w14:paraId="3D3474C8" w14:textId="77777777" w:rsidR="00B1381E" w:rsidRDefault="00B1381E" w:rsidP="0093110A">
      <w:pPr>
        <w:spacing w:line="259" w:lineRule="auto"/>
        <w:rPr>
          <w:sz w:val="24"/>
        </w:rPr>
      </w:pPr>
    </w:p>
    <w:p w14:paraId="77296D95" w14:textId="77777777" w:rsidR="002403AB" w:rsidRDefault="002403AB" w:rsidP="0093110A">
      <w:pPr>
        <w:spacing w:line="259" w:lineRule="auto"/>
        <w:rPr>
          <w:sz w:val="24"/>
        </w:rPr>
      </w:pPr>
    </w:p>
    <w:p w14:paraId="56DC03BC" w14:textId="71569AE4" w:rsidR="00B1381E" w:rsidRDefault="00B1381E" w:rsidP="0093110A">
      <w:pPr>
        <w:spacing w:line="259" w:lineRule="auto"/>
        <w:rPr>
          <w:b/>
          <w:bCs/>
          <w:color w:val="1F3863"/>
          <w:sz w:val="32"/>
          <w:szCs w:val="32"/>
        </w:rPr>
      </w:pPr>
      <w:r>
        <w:rPr>
          <w:b/>
          <w:bCs/>
          <w:color w:val="1F3863"/>
          <w:sz w:val="32"/>
          <w:szCs w:val="32"/>
        </w:rPr>
        <w:t>STREAMLIT DEPLOYEMENT:</w:t>
      </w:r>
    </w:p>
    <w:p w14:paraId="75BF49B7" w14:textId="56ECF873" w:rsidR="00B1381E" w:rsidRDefault="00B1381E" w:rsidP="00B1381E">
      <w:pPr>
        <w:pStyle w:val="Heading1"/>
        <w:spacing w:before="153"/>
        <w:ind w:left="0"/>
        <w:rPr>
          <w:b w:val="0"/>
          <w:bCs w:val="0"/>
          <w:color w:val="1F3863"/>
          <w:sz w:val="24"/>
          <w:szCs w:val="24"/>
        </w:rPr>
      </w:pPr>
      <w:r>
        <w:rPr>
          <w:b w:val="0"/>
          <w:bCs w:val="0"/>
          <w:color w:val="1F3863"/>
          <w:sz w:val="24"/>
          <w:szCs w:val="24"/>
        </w:rPr>
        <w:t xml:space="preserve">The random forest model is deployed using </w:t>
      </w:r>
      <w:r w:rsidR="003B4096">
        <w:rPr>
          <w:b w:val="0"/>
          <w:bCs w:val="0"/>
          <w:color w:val="1F3863"/>
          <w:sz w:val="24"/>
          <w:szCs w:val="24"/>
        </w:rPr>
        <w:t>streamlit</w:t>
      </w:r>
      <w:r>
        <w:rPr>
          <w:b w:val="0"/>
          <w:bCs w:val="0"/>
          <w:color w:val="1F3863"/>
          <w:sz w:val="24"/>
          <w:szCs w:val="24"/>
        </w:rPr>
        <w:t xml:space="preserve"> and </w:t>
      </w:r>
      <w:r w:rsidR="000024EA">
        <w:rPr>
          <w:b w:val="0"/>
          <w:bCs w:val="0"/>
          <w:color w:val="1F3863"/>
          <w:sz w:val="24"/>
          <w:szCs w:val="24"/>
        </w:rPr>
        <w:t>streamlit-share</w:t>
      </w:r>
      <w:r>
        <w:rPr>
          <w:b w:val="0"/>
          <w:bCs w:val="0"/>
          <w:color w:val="1F3863"/>
          <w:sz w:val="24"/>
          <w:szCs w:val="24"/>
        </w:rPr>
        <w:t xml:space="preserve"> into a real time website.</w:t>
      </w:r>
    </w:p>
    <w:p w14:paraId="5C7CCDC6" w14:textId="7E3BD6E0" w:rsidR="00B1381E" w:rsidRDefault="00B1381E" w:rsidP="00341AE5">
      <w:pPr>
        <w:pStyle w:val="Heading1"/>
        <w:spacing w:before="153"/>
        <w:ind w:left="0"/>
        <w:rPr>
          <w:b w:val="0"/>
          <w:bCs w:val="0"/>
          <w:color w:val="1F3863"/>
          <w:sz w:val="24"/>
          <w:szCs w:val="24"/>
        </w:rPr>
      </w:pPr>
      <w:r>
        <w:rPr>
          <w:b w:val="0"/>
          <w:bCs w:val="0"/>
          <w:color w:val="1F3863"/>
          <w:sz w:val="24"/>
          <w:szCs w:val="24"/>
        </w:rPr>
        <w:t xml:space="preserve">The link to the website is: </w:t>
      </w:r>
    </w:p>
    <w:p w14:paraId="3B631012" w14:textId="5C044285" w:rsidR="007B2FA9" w:rsidRDefault="007B2FA9" w:rsidP="00341AE5">
      <w:pPr>
        <w:pStyle w:val="Heading1"/>
        <w:spacing w:before="153"/>
        <w:ind w:left="0"/>
        <w:rPr>
          <w:b w:val="0"/>
          <w:bCs w:val="0"/>
          <w:color w:val="1F3863"/>
          <w:sz w:val="24"/>
          <w:szCs w:val="24"/>
        </w:rPr>
      </w:pPr>
    </w:p>
    <w:p w14:paraId="6648B519" w14:textId="2A78D3FD" w:rsidR="0099694E" w:rsidRDefault="0099694E" w:rsidP="00341AE5">
      <w:pPr>
        <w:pStyle w:val="Heading1"/>
        <w:spacing w:before="153"/>
        <w:ind w:left="0"/>
        <w:rPr>
          <w:b w:val="0"/>
          <w:bCs w:val="0"/>
          <w:color w:val="1F3863"/>
          <w:sz w:val="24"/>
          <w:szCs w:val="24"/>
        </w:rPr>
      </w:pPr>
    </w:p>
    <w:p w14:paraId="0E8CCBBA" w14:textId="6BBA5480" w:rsidR="0099694E" w:rsidRPr="00341AE5" w:rsidRDefault="0099694E" w:rsidP="000024EA">
      <w:pPr>
        <w:tabs>
          <w:tab w:val="left" w:pos="1309"/>
        </w:tabs>
        <w:rPr>
          <w:b/>
          <w:bCs/>
          <w:color w:val="1F3863"/>
          <w:sz w:val="24"/>
          <w:szCs w:val="24"/>
        </w:rPr>
        <w:sectPr w:rsidR="0099694E" w:rsidRPr="00341AE5" w:rsidSect="00160BA8">
          <w:pgSz w:w="11910" w:h="16840"/>
          <w:pgMar w:top="482" w:right="428" w:bottom="56" w:left="426" w:header="720" w:footer="720" w:gutter="0"/>
          <w:cols w:space="720"/>
        </w:sectPr>
      </w:pPr>
    </w:p>
    <w:p w14:paraId="5E95C7CA" w14:textId="77777777" w:rsidR="00243340" w:rsidRDefault="00243340" w:rsidP="00243340">
      <w:pPr>
        <w:tabs>
          <w:tab w:val="left" w:pos="868"/>
        </w:tabs>
        <w:rPr>
          <w:sz w:val="21"/>
        </w:rPr>
      </w:pPr>
    </w:p>
    <w:p w14:paraId="34AC528A" w14:textId="77777777" w:rsidR="00F8684F" w:rsidRPr="00F8684F" w:rsidRDefault="00F8684F" w:rsidP="00F8684F">
      <w:pPr>
        <w:rPr>
          <w:sz w:val="21"/>
        </w:rPr>
      </w:pPr>
    </w:p>
    <w:p w14:paraId="11AEC110" w14:textId="1B4FAF8C" w:rsidR="00F8684F" w:rsidRDefault="00F8684F" w:rsidP="00F8684F">
      <w:pPr>
        <w:tabs>
          <w:tab w:val="left" w:pos="1309"/>
        </w:tabs>
        <w:rPr>
          <w:sz w:val="21"/>
        </w:rPr>
      </w:pPr>
    </w:p>
    <w:p w14:paraId="185C0F3C" w14:textId="2886D443" w:rsidR="008A7384" w:rsidRPr="000024EA" w:rsidRDefault="00DC029D" w:rsidP="000024EA">
      <w:pPr>
        <w:spacing w:line="259" w:lineRule="auto"/>
        <w:rPr>
          <w:b/>
          <w:bCs/>
          <w:color w:val="1F3863"/>
          <w:sz w:val="32"/>
          <w:szCs w:val="32"/>
        </w:rPr>
      </w:pPr>
      <w:r w:rsidRPr="000024EA">
        <w:rPr>
          <w:b/>
          <w:bCs/>
          <w:color w:val="1F3863"/>
          <w:sz w:val="32"/>
          <w:szCs w:val="32"/>
        </w:rPr>
        <w:t>TEAM MEMBERS:</w:t>
      </w:r>
    </w:p>
    <w:p w14:paraId="13F9322E" w14:textId="77777777" w:rsidR="00185A34" w:rsidRDefault="00185A34" w:rsidP="00F8684F">
      <w:pPr>
        <w:tabs>
          <w:tab w:val="left" w:pos="1309"/>
        </w:tabs>
        <w:rPr>
          <w:sz w:val="32"/>
          <w:szCs w:val="36"/>
        </w:rPr>
      </w:pPr>
    </w:p>
    <w:p w14:paraId="483E9180" w14:textId="77777777" w:rsidR="00D57CD8" w:rsidRPr="00F8684F" w:rsidRDefault="00D57CD8" w:rsidP="00F8684F">
      <w:pPr>
        <w:tabs>
          <w:tab w:val="left" w:pos="1309"/>
        </w:tabs>
        <w:rPr>
          <w:sz w:val="32"/>
          <w:szCs w:val="36"/>
        </w:rPr>
      </w:pPr>
    </w:p>
    <w:p w14:paraId="6FF43093" w14:textId="78312C2B" w:rsidR="00F8684F" w:rsidRPr="00F8684F" w:rsidRDefault="00F8684F" w:rsidP="00F8684F">
      <w:pPr>
        <w:tabs>
          <w:tab w:val="left" w:pos="1309"/>
        </w:tabs>
        <w:rPr>
          <w:sz w:val="21"/>
        </w:rPr>
        <w:sectPr w:rsidR="00F8684F" w:rsidRPr="00F8684F">
          <w:pgSz w:w="11910" w:h="16840"/>
          <w:pgMar w:top="480" w:right="380" w:bottom="280" w:left="1020" w:header="720" w:footer="720" w:gutter="0"/>
          <w:cols w:space="720"/>
        </w:sectPr>
      </w:pPr>
      <w:r>
        <w:rPr>
          <w:sz w:val="21"/>
        </w:rPr>
        <w:tab/>
      </w:r>
    </w:p>
    <w:p w14:paraId="34A56EAE" w14:textId="2E43ED1E" w:rsidR="000B4CBD" w:rsidRDefault="000B4CBD" w:rsidP="00341AE5">
      <w:pPr>
        <w:pStyle w:val="BodyText"/>
        <w:spacing w:before="69" w:line="259" w:lineRule="auto"/>
        <w:ind w:right="1054"/>
        <w:jc w:val="both"/>
        <w:rPr>
          <w:b/>
        </w:rPr>
      </w:pPr>
    </w:p>
    <w:sectPr w:rsidR="000B4CBD">
      <w:pgSz w:w="11910" w:h="16840"/>
      <w:pgMar w:top="480" w:right="380" w:bottom="280" w:left="10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65A61"/>
    <w:multiLevelType w:val="hybridMultilevel"/>
    <w:tmpl w:val="29F4E2F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967F80"/>
    <w:multiLevelType w:val="hybridMultilevel"/>
    <w:tmpl w:val="388A7274"/>
    <w:lvl w:ilvl="0" w:tplc="4009000B">
      <w:start w:val="1"/>
      <w:numFmt w:val="bullet"/>
      <w:lvlText w:val=""/>
      <w:lvlJc w:val="left"/>
      <w:pPr>
        <w:ind w:left="1140" w:hanging="360"/>
      </w:pPr>
      <w:rPr>
        <w:rFonts w:ascii="Wingdings" w:hAnsi="Wingdings"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2" w15:restartNumberingAfterBreak="0">
    <w:nsid w:val="166D78E1"/>
    <w:multiLevelType w:val="hybridMultilevel"/>
    <w:tmpl w:val="41C205FE"/>
    <w:lvl w:ilvl="0" w:tplc="52F84666">
      <w:start w:val="1"/>
      <w:numFmt w:val="decimal"/>
      <w:lvlText w:val="%1."/>
      <w:lvlJc w:val="left"/>
      <w:pPr>
        <w:ind w:left="497" w:hanging="361"/>
      </w:pPr>
      <w:rPr>
        <w:rFonts w:ascii="Times New Roman" w:eastAsia="Times New Roman" w:hAnsi="Times New Roman" w:cs="Times New Roman" w:hint="default"/>
        <w:spacing w:val="-2"/>
        <w:w w:val="99"/>
        <w:sz w:val="24"/>
        <w:szCs w:val="24"/>
        <w:lang w:val="en-US" w:eastAsia="en-US" w:bidi="ar-SA"/>
      </w:rPr>
    </w:lvl>
    <w:lvl w:ilvl="1" w:tplc="36E20E58">
      <w:numFmt w:val="bullet"/>
      <w:lvlText w:val=""/>
      <w:lvlJc w:val="left"/>
      <w:pPr>
        <w:ind w:left="562" w:hanging="284"/>
      </w:pPr>
      <w:rPr>
        <w:rFonts w:ascii="Wingdings" w:eastAsia="Wingdings" w:hAnsi="Wingdings" w:cs="Wingdings" w:hint="default"/>
        <w:w w:val="100"/>
        <w:sz w:val="24"/>
        <w:szCs w:val="24"/>
        <w:lang w:val="en-US" w:eastAsia="en-US" w:bidi="ar-SA"/>
      </w:rPr>
    </w:lvl>
    <w:lvl w:ilvl="2" w:tplc="A7F86076">
      <w:numFmt w:val="bullet"/>
      <w:lvlText w:val="•"/>
      <w:lvlJc w:val="left"/>
      <w:pPr>
        <w:ind w:left="1665" w:hanging="284"/>
      </w:pPr>
      <w:rPr>
        <w:rFonts w:hint="default"/>
        <w:lang w:val="en-US" w:eastAsia="en-US" w:bidi="ar-SA"/>
      </w:rPr>
    </w:lvl>
    <w:lvl w:ilvl="3" w:tplc="2AC64562">
      <w:numFmt w:val="bullet"/>
      <w:lvlText w:val="•"/>
      <w:lvlJc w:val="left"/>
      <w:pPr>
        <w:ind w:left="2770" w:hanging="284"/>
      </w:pPr>
      <w:rPr>
        <w:rFonts w:hint="default"/>
        <w:lang w:val="en-US" w:eastAsia="en-US" w:bidi="ar-SA"/>
      </w:rPr>
    </w:lvl>
    <w:lvl w:ilvl="4" w:tplc="5046F924">
      <w:numFmt w:val="bullet"/>
      <w:lvlText w:val="•"/>
      <w:lvlJc w:val="left"/>
      <w:pPr>
        <w:ind w:left="3875" w:hanging="284"/>
      </w:pPr>
      <w:rPr>
        <w:rFonts w:hint="default"/>
        <w:lang w:val="en-US" w:eastAsia="en-US" w:bidi="ar-SA"/>
      </w:rPr>
    </w:lvl>
    <w:lvl w:ilvl="5" w:tplc="7952A25C">
      <w:numFmt w:val="bullet"/>
      <w:lvlText w:val="•"/>
      <w:lvlJc w:val="left"/>
      <w:pPr>
        <w:ind w:left="4980" w:hanging="284"/>
      </w:pPr>
      <w:rPr>
        <w:rFonts w:hint="default"/>
        <w:lang w:val="en-US" w:eastAsia="en-US" w:bidi="ar-SA"/>
      </w:rPr>
    </w:lvl>
    <w:lvl w:ilvl="6" w:tplc="4490B136">
      <w:numFmt w:val="bullet"/>
      <w:lvlText w:val="•"/>
      <w:lvlJc w:val="left"/>
      <w:pPr>
        <w:ind w:left="6085" w:hanging="284"/>
      </w:pPr>
      <w:rPr>
        <w:rFonts w:hint="default"/>
        <w:lang w:val="en-US" w:eastAsia="en-US" w:bidi="ar-SA"/>
      </w:rPr>
    </w:lvl>
    <w:lvl w:ilvl="7" w:tplc="E626C230">
      <w:numFmt w:val="bullet"/>
      <w:lvlText w:val="•"/>
      <w:lvlJc w:val="left"/>
      <w:pPr>
        <w:ind w:left="7190" w:hanging="284"/>
      </w:pPr>
      <w:rPr>
        <w:rFonts w:hint="default"/>
        <w:lang w:val="en-US" w:eastAsia="en-US" w:bidi="ar-SA"/>
      </w:rPr>
    </w:lvl>
    <w:lvl w:ilvl="8" w:tplc="577460AE">
      <w:numFmt w:val="bullet"/>
      <w:lvlText w:val="•"/>
      <w:lvlJc w:val="left"/>
      <w:pPr>
        <w:ind w:left="8296" w:hanging="284"/>
      </w:pPr>
      <w:rPr>
        <w:rFonts w:hint="default"/>
        <w:lang w:val="en-US" w:eastAsia="en-US" w:bidi="ar-SA"/>
      </w:rPr>
    </w:lvl>
  </w:abstractNum>
  <w:abstractNum w:abstractNumId="3" w15:restartNumberingAfterBreak="0">
    <w:nsid w:val="171946AE"/>
    <w:multiLevelType w:val="hybridMultilevel"/>
    <w:tmpl w:val="65D61942"/>
    <w:lvl w:ilvl="0" w:tplc="4009000B">
      <w:start w:val="1"/>
      <w:numFmt w:val="bullet"/>
      <w:lvlText w:val=""/>
      <w:lvlJc w:val="left"/>
      <w:pPr>
        <w:ind w:left="1140" w:hanging="360"/>
      </w:pPr>
      <w:rPr>
        <w:rFonts w:ascii="Wingdings" w:hAnsi="Wingdings"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4" w15:restartNumberingAfterBreak="0">
    <w:nsid w:val="29195B40"/>
    <w:multiLevelType w:val="hybridMultilevel"/>
    <w:tmpl w:val="0428F420"/>
    <w:lvl w:ilvl="0" w:tplc="0E0083AC">
      <w:numFmt w:val="bullet"/>
      <w:lvlText w:val=""/>
      <w:lvlJc w:val="left"/>
      <w:pPr>
        <w:ind w:left="562" w:hanging="284"/>
      </w:pPr>
      <w:rPr>
        <w:rFonts w:ascii="Wingdings" w:eastAsia="Wingdings" w:hAnsi="Wingdings" w:cs="Wingdings" w:hint="default"/>
        <w:w w:val="100"/>
        <w:sz w:val="24"/>
        <w:szCs w:val="24"/>
        <w:lang w:val="en-US" w:eastAsia="en-US" w:bidi="ar-SA"/>
      </w:rPr>
    </w:lvl>
    <w:lvl w:ilvl="1" w:tplc="DDE0585A">
      <w:numFmt w:val="bullet"/>
      <w:lvlText w:val=""/>
      <w:lvlJc w:val="left"/>
      <w:pPr>
        <w:ind w:left="847" w:hanging="428"/>
      </w:pPr>
      <w:rPr>
        <w:rFonts w:ascii="Wingdings" w:eastAsia="Wingdings" w:hAnsi="Wingdings" w:cs="Wingdings" w:hint="default"/>
        <w:w w:val="100"/>
        <w:sz w:val="24"/>
        <w:szCs w:val="24"/>
        <w:lang w:val="en-US" w:eastAsia="en-US" w:bidi="ar-SA"/>
      </w:rPr>
    </w:lvl>
    <w:lvl w:ilvl="2" w:tplc="019ABA7E">
      <w:numFmt w:val="bullet"/>
      <w:lvlText w:val="•"/>
      <w:lvlJc w:val="left"/>
      <w:pPr>
        <w:ind w:left="1914" w:hanging="428"/>
      </w:pPr>
      <w:rPr>
        <w:rFonts w:hint="default"/>
        <w:lang w:val="en-US" w:eastAsia="en-US" w:bidi="ar-SA"/>
      </w:rPr>
    </w:lvl>
    <w:lvl w:ilvl="3" w:tplc="EE42D8BC">
      <w:numFmt w:val="bullet"/>
      <w:lvlText w:val="•"/>
      <w:lvlJc w:val="left"/>
      <w:pPr>
        <w:ind w:left="2988" w:hanging="428"/>
      </w:pPr>
      <w:rPr>
        <w:rFonts w:hint="default"/>
        <w:lang w:val="en-US" w:eastAsia="en-US" w:bidi="ar-SA"/>
      </w:rPr>
    </w:lvl>
    <w:lvl w:ilvl="4" w:tplc="44BC6066">
      <w:numFmt w:val="bullet"/>
      <w:lvlText w:val="•"/>
      <w:lvlJc w:val="left"/>
      <w:pPr>
        <w:ind w:left="4062" w:hanging="428"/>
      </w:pPr>
      <w:rPr>
        <w:rFonts w:hint="default"/>
        <w:lang w:val="en-US" w:eastAsia="en-US" w:bidi="ar-SA"/>
      </w:rPr>
    </w:lvl>
    <w:lvl w:ilvl="5" w:tplc="7FDA3DCE">
      <w:numFmt w:val="bullet"/>
      <w:lvlText w:val="•"/>
      <w:lvlJc w:val="left"/>
      <w:pPr>
        <w:ind w:left="5136" w:hanging="428"/>
      </w:pPr>
      <w:rPr>
        <w:rFonts w:hint="default"/>
        <w:lang w:val="en-US" w:eastAsia="en-US" w:bidi="ar-SA"/>
      </w:rPr>
    </w:lvl>
    <w:lvl w:ilvl="6" w:tplc="96720872">
      <w:numFmt w:val="bullet"/>
      <w:lvlText w:val="•"/>
      <w:lvlJc w:val="left"/>
      <w:pPr>
        <w:ind w:left="6210" w:hanging="428"/>
      </w:pPr>
      <w:rPr>
        <w:rFonts w:hint="default"/>
        <w:lang w:val="en-US" w:eastAsia="en-US" w:bidi="ar-SA"/>
      </w:rPr>
    </w:lvl>
    <w:lvl w:ilvl="7" w:tplc="485207FA">
      <w:numFmt w:val="bullet"/>
      <w:lvlText w:val="•"/>
      <w:lvlJc w:val="left"/>
      <w:pPr>
        <w:ind w:left="7284" w:hanging="428"/>
      </w:pPr>
      <w:rPr>
        <w:rFonts w:hint="default"/>
        <w:lang w:val="en-US" w:eastAsia="en-US" w:bidi="ar-SA"/>
      </w:rPr>
    </w:lvl>
    <w:lvl w:ilvl="8" w:tplc="71845BAA">
      <w:numFmt w:val="bullet"/>
      <w:lvlText w:val="•"/>
      <w:lvlJc w:val="left"/>
      <w:pPr>
        <w:ind w:left="8358" w:hanging="428"/>
      </w:pPr>
      <w:rPr>
        <w:rFonts w:hint="default"/>
        <w:lang w:val="en-US" w:eastAsia="en-US" w:bidi="ar-SA"/>
      </w:rPr>
    </w:lvl>
  </w:abstractNum>
  <w:abstractNum w:abstractNumId="5" w15:restartNumberingAfterBreak="0">
    <w:nsid w:val="33B56BAC"/>
    <w:multiLevelType w:val="hybridMultilevel"/>
    <w:tmpl w:val="448C0DCE"/>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6" w15:restartNumberingAfterBreak="0">
    <w:nsid w:val="36EC3F58"/>
    <w:multiLevelType w:val="hybridMultilevel"/>
    <w:tmpl w:val="9DCAE452"/>
    <w:lvl w:ilvl="0" w:tplc="D8A02BF8">
      <w:numFmt w:val="bullet"/>
      <w:lvlText w:val=""/>
      <w:lvlJc w:val="left"/>
      <w:pPr>
        <w:ind w:left="420" w:hanging="284"/>
      </w:pPr>
      <w:rPr>
        <w:rFonts w:ascii="Wingdings" w:eastAsia="Wingdings" w:hAnsi="Wingdings" w:cs="Wingdings" w:hint="default"/>
        <w:w w:val="100"/>
        <w:sz w:val="24"/>
        <w:szCs w:val="24"/>
        <w:lang w:val="en-US" w:eastAsia="en-US" w:bidi="ar-SA"/>
      </w:rPr>
    </w:lvl>
    <w:lvl w:ilvl="1" w:tplc="4B12704E">
      <w:numFmt w:val="bullet"/>
      <w:lvlText w:val="•"/>
      <w:lvlJc w:val="left"/>
      <w:pPr>
        <w:ind w:left="1428" w:hanging="284"/>
      </w:pPr>
      <w:rPr>
        <w:rFonts w:hint="default"/>
        <w:lang w:val="en-US" w:eastAsia="en-US" w:bidi="ar-SA"/>
      </w:rPr>
    </w:lvl>
    <w:lvl w:ilvl="2" w:tplc="EBB66826">
      <w:numFmt w:val="bullet"/>
      <w:lvlText w:val="•"/>
      <w:lvlJc w:val="left"/>
      <w:pPr>
        <w:ind w:left="2437" w:hanging="284"/>
      </w:pPr>
      <w:rPr>
        <w:rFonts w:hint="default"/>
        <w:lang w:val="en-US" w:eastAsia="en-US" w:bidi="ar-SA"/>
      </w:rPr>
    </w:lvl>
    <w:lvl w:ilvl="3" w:tplc="F9106644">
      <w:numFmt w:val="bullet"/>
      <w:lvlText w:val="•"/>
      <w:lvlJc w:val="left"/>
      <w:pPr>
        <w:ind w:left="3445" w:hanging="284"/>
      </w:pPr>
      <w:rPr>
        <w:rFonts w:hint="default"/>
        <w:lang w:val="en-US" w:eastAsia="en-US" w:bidi="ar-SA"/>
      </w:rPr>
    </w:lvl>
    <w:lvl w:ilvl="4" w:tplc="BF6AF35E">
      <w:numFmt w:val="bullet"/>
      <w:lvlText w:val="•"/>
      <w:lvlJc w:val="left"/>
      <w:pPr>
        <w:ind w:left="4454" w:hanging="284"/>
      </w:pPr>
      <w:rPr>
        <w:rFonts w:hint="default"/>
        <w:lang w:val="en-US" w:eastAsia="en-US" w:bidi="ar-SA"/>
      </w:rPr>
    </w:lvl>
    <w:lvl w:ilvl="5" w:tplc="12DE319E">
      <w:numFmt w:val="bullet"/>
      <w:lvlText w:val="•"/>
      <w:lvlJc w:val="left"/>
      <w:pPr>
        <w:ind w:left="5463" w:hanging="284"/>
      </w:pPr>
      <w:rPr>
        <w:rFonts w:hint="default"/>
        <w:lang w:val="en-US" w:eastAsia="en-US" w:bidi="ar-SA"/>
      </w:rPr>
    </w:lvl>
    <w:lvl w:ilvl="6" w:tplc="C166EFE4">
      <w:numFmt w:val="bullet"/>
      <w:lvlText w:val="•"/>
      <w:lvlJc w:val="left"/>
      <w:pPr>
        <w:ind w:left="6471" w:hanging="284"/>
      </w:pPr>
      <w:rPr>
        <w:rFonts w:hint="default"/>
        <w:lang w:val="en-US" w:eastAsia="en-US" w:bidi="ar-SA"/>
      </w:rPr>
    </w:lvl>
    <w:lvl w:ilvl="7" w:tplc="95D6C454">
      <w:numFmt w:val="bullet"/>
      <w:lvlText w:val="•"/>
      <w:lvlJc w:val="left"/>
      <w:pPr>
        <w:ind w:left="7480" w:hanging="284"/>
      </w:pPr>
      <w:rPr>
        <w:rFonts w:hint="default"/>
        <w:lang w:val="en-US" w:eastAsia="en-US" w:bidi="ar-SA"/>
      </w:rPr>
    </w:lvl>
    <w:lvl w:ilvl="8" w:tplc="4DE00ADE">
      <w:numFmt w:val="bullet"/>
      <w:lvlText w:val="•"/>
      <w:lvlJc w:val="left"/>
      <w:pPr>
        <w:ind w:left="8489" w:hanging="284"/>
      </w:pPr>
      <w:rPr>
        <w:rFonts w:hint="default"/>
        <w:lang w:val="en-US" w:eastAsia="en-US" w:bidi="ar-SA"/>
      </w:rPr>
    </w:lvl>
  </w:abstractNum>
  <w:abstractNum w:abstractNumId="7" w15:restartNumberingAfterBreak="0">
    <w:nsid w:val="377C4BA2"/>
    <w:multiLevelType w:val="hybridMultilevel"/>
    <w:tmpl w:val="94DAEC9C"/>
    <w:lvl w:ilvl="0" w:tplc="4009000B">
      <w:start w:val="1"/>
      <w:numFmt w:val="bullet"/>
      <w:lvlText w:val=""/>
      <w:lvlJc w:val="left"/>
      <w:pPr>
        <w:ind w:left="1992" w:hanging="360"/>
      </w:pPr>
      <w:rPr>
        <w:rFonts w:ascii="Wingdings" w:hAnsi="Wingdings" w:hint="default"/>
      </w:rPr>
    </w:lvl>
    <w:lvl w:ilvl="1" w:tplc="40090003" w:tentative="1">
      <w:start w:val="1"/>
      <w:numFmt w:val="bullet"/>
      <w:lvlText w:val="o"/>
      <w:lvlJc w:val="left"/>
      <w:pPr>
        <w:ind w:left="2712" w:hanging="360"/>
      </w:pPr>
      <w:rPr>
        <w:rFonts w:ascii="Courier New" w:hAnsi="Courier New" w:cs="Courier New" w:hint="default"/>
      </w:rPr>
    </w:lvl>
    <w:lvl w:ilvl="2" w:tplc="40090005" w:tentative="1">
      <w:start w:val="1"/>
      <w:numFmt w:val="bullet"/>
      <w:lvlText w:val=""/>
      <w:lvlJc w:val="left"/>
      <w:pPr>
        <w:ind w:left="3432" w:hanging="360"/>
      </w:pPr>
      <w:rPr>
        <w:rFonts w:ascii="Wingdings" w:hAnsi="Wingdings" w:hint="default"/>
      </w:rPr>
    </w:lvl>
    <w:lvl w:ilvl="3" w:tplc="40090001" w:tentative="1">
      <w:start w:val="1"/>
      <w:numFmt w:val="bullet"/>
      <w:lvlText w:val=""/>
      <w:lvlJc w:val="left"/>
      <w:pPr>
        <w:ind w:left="4152" w:hanging="360"/>
      </w:pPr>
      <w:rPr>
        <w:rFonts w:ascii="Symbol" w:hAnsi="Symbol" w:hint="default"/>
      </w:rPr>
    </w:lvl>
    <w:lvl w:ilvl="4" w:tplc="40090003" w:tentative="1">
      <w:start w:val="1"/>
      <w:numFmt w:val="bullet"/>
      <w:lvlText w:val="o"/>
      <w:lvlJc w:val="left"/>
      <w:pPr>
        <w:ind w:left="4872" w:hanging="360"/>
      </w:pPr>
      <w:rPr>
        <w:rFonts w:ascii="Courier New" w:hAnsi="Courier New" w:cs="Courier New" w:hint="default"/>
      </w:rPr>
    </w:lvl>
    <w:lvl w:ilvl="5" w:tplc="40090005" w:tentative="1">
      <w:start w:val="1"/>
      <w:numFmt w:val="bullet"/>
      <w:lvlText w:val=""/>
      <w:lvlJc w:val="left"/>
      <w:pPr>
        <w:ind w:left="5592" w:hanging="360"/>
      </w:pPr>
      <w:rPr>
        <w:rFonts w:ascii="Wingdings" w:hAnsi="Wingdings" w:hint="default"/>
      </w:rPr>
    </w:lvl>
    <w:lvl w:ilvl="6" w:tplc="40090001" w:tentative="1">
      <w:start w:val="1"/>
      <w:numFmt w:val="bullet"/>
      <w:lvlText w:val=""/>
      <w:lvlJc w:val="left"/>
      <w:pPr>
        <w:ind w:left="6312" w:hanging="360"/>
      </w:pPr>
      <w:rPr>
        <w:rFonts w:ascii="Symbol" w:hAnsi="Symbol" w:hint="default"/>
      </w:rPr>
    </w:lvl>
    <w:lvl w:ilvl="7" w:tplc="40090003" w:tentative="1">
      <w:start w:val="1"/>
      <w:numFmt w:val="bullet"/>
      <w:lvlText w:val="o"/>
      <w:lvlJc w:val="left"/>
      <w:pPr>
        <w:ind w:left="7032" w:hanging="360"/>
      </w:pPr>
      <w:rPr>
        <w:rFonts w:ascii="Courier New" w:hAnsi="Courier New" w:cs="Courier New" w:hint="default"/>
      </w:rPr>
    </w:lvl>
    <w:lvl w:ilvl="8" w:tplc="40090005" w:tentative="1">
      <w:start w:val="1"/>
      <w:numFmt w:val="bullet"/>
      <w:lvlText w:val=""/>
      <w:lvlJc w:val="left"/>
      <w:pPr>
        <w:ind w:left="7752" w:hanging="360"/>
      </w:pPr>
      <w:rPr>
        <w:rFonts w:ascii="Wingdings" w:hAnsi="Wingdings" w:hint="default"/>
      </w:rPr>
    </w:lvl>
  </w:abstractNum>
  <w:abstractNum w:abstractNumId="8" w15:restartNumberingAfterBreak="0">
    <w:nsid w:val="460F67D6"/>
    <w:multiLevelType w:val="hybridMultilevel"/>
    <w:tmpl w:val="8140D7B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5F114D49"/>
    <w:multiLevelType w:val="hybridMultilevel"/>
    <w:tmpl w:val="CC90422E"/>
    <w:lvl w:ilvl="0" w:tplc="40090001">
      <w:start w:val="1"/>
      <w:numFmt w:val="bullet"/>
      <w:lvlText w:val=""/>
      <w:lvlJc w:val="left"/>
      <w:pPr>
        <w:ind w:left="1272" w:hanging="360"/>
      </w:pPr>
      <w:rPr>
        <w:rFonts w:ascii="Symbol" w:hAnsi="Symbol" w:hint="default"/>
      </w:rPr>
    </w:lvl>
    <w:lvl w:ilvl="1" w:tplc="40090003" w:tentative="1">
      <w:start w:val="1"/>
      <w:numFmt w:val="bullet"/>
      <w:lvlText w:val="o"/>
      <w:lvlJc w:val="left"/>
      <w:pPr>
        <w:ind w:left="1992" w:hanging="360"/>
      </w:pPr>
      <w:rPr>
        <w:rFonts w:ascii="Courier New" w:hAnsi="Courier New" w:cs="Courier New" w:hint="default"/>
      </w:rPr>
    </w:lvl>
    <w:lvl w:ilvl="2" w:tplc="40090005" w:tentative="1">
      <w:start w:val="1"/>
      <w:numFmt w:val="bullet"/>
      <w:lvlText w:val=""/>
      <w:lvlJc w:val="left"/>
      <w:pPr>
        <w:ind w:left="2712" w:hanging="360"/>
      </w:pPr>
      <w:rPr>
        <w:rFonts w:ascii="Wingdings" w:hAnsi="Wingdings" w:hint="default"/>
      </w:rPr>
    </w:lvl>
    <w:lvl w:ilvl="3" w:tplc="40090001" w:tentative="1">
      <w:start w:val="1"/>
      <w:numFmt w:val="bullet"/>
      <w:lvlText w:val=""/>
      <w:lvlJc w:val="left"/>
      <w:pPr>
        <w:ind w:left="3432" w:hanging="360"/>
      </w:pPr>
      <w:rPr>
        <w:rFonts w:ascii="Symbol" w:hAnsi="Symbol" w:hint="default"/>
      </w:rPr>
    </w:lvl>
    <w:lvl w:ilvl="4" w:tplc="40090003" w:tentative="1">
      <w:start w:val="1"/>
      <w:numFmt w:val="bullet"/>
      <w:lvlText w:val="o"/>
      <w:lvlJc w:val="left"/>
      <w:pPr>
        <w:ind w:left="4152" w:hanging="360"/>
      </w:pPr>
      <w:rPr>
        <w:rFonts w:ascii="Courier New" w:hAnsi="Courier New" w:cs="Courier New" w:hint="default"/>
      </w:rPr>
    </w:lvl>
    <w:lvl w:ilvl="5" w:tplc="40090005" w:tentative="1">
      <w:start w:val="1"/>
      <w:numFmt w:val="bullet"/>
      <w:lvlText w:val=""/>
      <w:lvlJc w:val="left"/>
      <w:pPr>
        <w:ind w:left="4872" w:hanging="360"/>
      </w:pPr>
      <w:rPr>
        <w:rFonts w:ascii="Wingdings" w:hAnsi="Wingdings" w:hint="default"/>
      </w:rPr>
    </w:lvl>
    <w:lvl w:ilvl="6" w:tplc="40090001" w:tentative="1">
      <w:start w:val="1"/>
      <w:numFmt w:val="bullet"/>
      <w:lvlText w:val=""/>
      <w:lvlJc w:val="left"/>
      <w:pPr>
        <w:ind w:left="5592" w:hanging="360"/>
      </w:pPr>
      <w:rPr>
        <w:rFonts w:ascii="Symbol" w:hAnsi="Symbol" w:hint="default"/>
      </w:rPr>
    </w:lvl>
    <w:lvl w:ilvl="7" w:tplc="40090003" w:tentative="1">
      <w:start w:val="1"/>
      <w:numFmt w:val="bullet"/>
      <w:lvlText w:val="o"/>
      <w:lvlJc w:val="left"/>
      <w:pPr>
        <w:ind w:left="6312" w:hanging="360"/>
      </w:pPr>
      <w:rPr>
        <w:rFonts w:ascii="Courier New" w:hAnsi="Courier New" w:cs="Courier New" w:hint="default"/>
      </w:rPr>
    </w:lvl>
    <w:lvl w:ilvl="8" w:tplc="40090005" w:tentative="1">
      <w:start w:val="1"/>
      <w:numFmt w:val="bullet"/>
      <w:lvlText w:val=""/>
      <w:lvlJc w:val="left"/>
      <w:pPr>
        <w:ind w:left="7032" w:hanging="360"/>
      </w:pPr>
      <w:rPr>
        <w:rFonts w:ascii="Wingdings" w:hAnsi="Wingdings" w:hint="default"/>
      </w:rPr>
    </w:lvl>
  </w:abstractNum>
  <w:abstractNum w:abstractNumId="10" w15:restartNumberingAfterBreak="0">
    <w:nsid w:val="66FC2D66"/>
    <w:multiLevelType w:val="hybridMultilevel"/>
    <w:tmpl w:val="291EDF3C"/>
    <w:lvl w:ilvl="0" w:tplc="4009000B">
      <w:start w:val="1"/>
      <w:numFmt w:val="bullet"/>
      <w:lvlText w:val=""/>
      <w:lvlJc w:val="left"/>
      <w:pPr>
        <w:ind w:left="1140" w:hanging="360"/>
      </w:pPr>
      <w:rPr>
        <w:rFonts w:ascii="Wingdings" w:hAnsi="Wingdings"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11" w15:restartNumberingAfterBreak="0">
    <w:nsid w:val="69FA5DDA"/>
    <w:multiLevelType w:val="hybridMultilevel"/>
    <w:tmpl w:val="8698D690"/>
    <w:lvl w:ilvl="0" w:tplc="4009000B">
      <w:start w:val="1"/>
      <w:numFmt w:val="bullet"/>
      <w:lvlText w:val=""/>
      <w:lvlJc w:val="left"/>
      <w:pPr>
        <w:ind w:left="1992" w:hanging="360"/>
      </w:pPr>
      <w:rPr>
        <w:rFonts w:ascii="Wingdings" w:hAnsi="Wingdings" w:hint="default"/>
      </w:rPr>
    </w:lvl>
    <w:lvl w:ilvl="1" w:tplc="40090003" w:tentative="1">
      <w:start w:val="1"/>
      <w:numFmt w:val="bullet"/>
      <w:lvlText w:val="o"/>
      <w:lvlJc w:val="left"/>
      <w:pPr>
        <w:ind w:left="2712" w:hanging="360"/>
      </w:pPr>
      <w:rPr>
        <w:rFonts w:ascii="Courier New" w:hAnsi="Courier New" w:cs="Courier New" w:hint="default"/>
      </w:rPr>
    </w:lvl>
    <w:lvl w:ilvl="2" w:tplc="40090005" w:tentative="1">
      <w:start w:val="1"/>
      <w:numFmt w:val="bullet"/>
      <w:lvlText w:val=""/>
      <w:lvlJc w:val="left"/>
      <w:pPr>
        <w:ind w:left="3432" w:hanging="360"/>
      </w:pPr>
      <w:rPr>
        <w:rFonts w:ascii="Wingdings" w:hAnsi="Wingdings" w:hint="default"/>
      </w:rPr>
    </w:lvl>
    <w:lvl w:ilvl="3" w:tplc="40090001" w:tentative="1">
      <w:start w:val="1"/>
      <w:numFmt w:val="bullet"/>
      <w:lvlText w:val=""/>
      <w:lvlJc w:val="left"/>
      <w:pPr>
        <w:ind w:left="4152" w:hanging="360"/>
      </w:pPr>
      <w:rPr>
        <w:rFonts w:ascii="Symbol" w:hAnsi="Symbol" w:hint="default"/>
      </w:rPr>
    </w:lvl>
    <w:lvl w:ilvl="4" w:tplc="40090003" w:tentative="1">
      <w:start w:val="1"/>
      <w:numFmt w:val="bullet"/>
      <w:lvlText w:val="o"/>
      <w:lvlJc w:val="left"/>
      <w:pPr>
        <w:ind w:left="4872" w:hanging="360"/>
      </w:pPr>
      <w:rPr>
        <w:rFonts w:ascii="Courier New" w:hAnsi="Courier New" w:cs="Courier New" w:hint="default"/>
      </w:rPr>
    </w:lvl>
    <w:lvl w:ilvl="5" w:tplc="40090005" w:tentative="1">
      <w:start w:val="1"/>
      <w:numFmt w:val="bullet"/>
      <w:lvlText w:val=""/>
      <w:lvlJc w:val="left"/>
      <w:pPr>
        <w:ind w:left="5592" w:hanging="360"/>
      </w:pPr>
      <w:rPr>
        <w:rFonts w:ascii="Wingdings" w:hAnsi="Wingdings" w:hint="default"/>
      </w:rPr>
    </w:lvl>
    <w:lvl w:ilvl="6" w:tplc="40090001" w:tentative="1">
      <w:start w:val="1"/>
      <w:numFmt w:val="bullet"/>
      <w:lvlText w:val=""/>
      <w:lvlJc w:val="left"/>
      <w:pPr>
        <w:ind w:left="6312" w:hanging="360"/>
      </w:pPr>
      <w:rPr>
        <w:rFonts w:ascii="Symbol" w:hAnsi="Symbol" w:hint="default"/>
      </w:rPr>
    </w:lvl>
    <w:lvl w:ilvl="7" w:tplc="40090003" w:tentative="1">
      <w:start w:val="1"/>
      <w:numFmt w:val="bullet"/>
      <w:lvlText w:val="o"/>
      <w:lvlJc w:val="left"/>
      <w:pPr>
        <w:ind w:left="7032" w:hanging="360"/>
      </w:pPr>
      <w:rPr>
        <w:rFonts w:ascii="Courier New" w:hAnsi="Courier New" w:cs="Courier New" w:hint="default"/>
      </w:rPr>
    </w:lvl>
    <w:lvl w:ilvl="8" w:tplc="40090005" w:tentative="1">
      <w:start w:val="1"/>
      <w:numFmt w:val="bullet"/>
      <w:lvlText w:val=""/>
      <w:lvlJc w:val="left"/>
      <w:pPr>
        <w:ind w:left="7752" w:hanging="360"/>
      </w:pPr>
      <w:rPr>
        <w:rFonts w:ascii="Wingdings" w:hAnsi="Wingdings" w:hint="default"/>
      </w:rPr>
    </w:lvl>
  </w:abstractNum>
  <w:abstractNum w:abstractNumId="12" w15:restartNumberingAfterBreak="0">
    <w:nsid w:val="6CC918C3"/>
    <w:multiLevelType w:val="hybridMultilevel"/>
    <w:tmpl w:val="693A4324"/>
    <w:lvl w:ilvl="0" w:tplc="4009000B">
      <w:start w:val="1"/>
      <w:numFmt w:val="bullet"/>
      <w:lvlText w:val=""/>
      <w:lvlJc w:val="left"/>
      <w:pPr>
        <w:ind w:left="1140" w:hanging="360"/>
      </w:pPr>
      <w:rPr>
        <w:rFonts w:ascii="Wingdings" w:hAnsi="Wingdings"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13" w15:restartNumberingAfterBreak="0">
    <w:nsid w:val="6E0F13E3"/>
    <w:multiLevelType w:val="hybridMultilevel"/>
    <w:tmpl w:val="5EDC975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9"/>
  </w:num>
  <w:num w:numId="5">
    <w:abstractNumId w:val="0"/>
  </w:num>
  <w:num w:numId="6">
    <w:abstractNumId w:val="3"/>
  </w:num>
  <w:num w:numId="7">
    <w:abstractNumId w:val="8"/>
  </w:num>
  <w:num w:numId="8">
    <w:abstractNumId w:val="5"/>
  </w:num>
  <w:num w:numId="9">
    <w:abstractNumId w:val="7"/>
  </w:num>
  <w:num w:numId="10">
    <w:abstractNumId w:val="12"/>
  </w:num>
  <w:num w:numId="11">
    <w:abstractNumId w:val="1"/>
  </w:num>
  <w:num w:numId="12">
    <w:abstractNumId w:val="10"/>
  </w:num>
  <w:num w:numId="13">
    <w:abstractNumId w:val="1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sTS1MDSwsDA1MzdU0lEKTi0uzszPAykwrAUA10Ui0ywAAAA="/>
  </w:docVars>
  <w:rsids>
    <w:rsidRoot w:val="000B4CBD"/>
    <w:rsid w:val="000024EA"/>
    <w:rsid w:val="000201F0"/>
    <w:rsid w:val="00091482"/>
    <w:rsid w:val="000A6065"/>
    <w:rsid w:val="000B0DEC"/>
    <w:rsid w:val="000B4CBD"/>
    <w:rsid w:val="000D78F7"/>
    <w:rsid w:val="000F3835"/>
    <w:rsid w:val="000F4FCA"/>
    <w:rsid w:val="00160BA8"/>
    <w:rsid w:val="00174468"/>
    <w:rsid w:val="00185A34"/>
    <w:rsid w:val="001A6475"/>
    <w:rsid w:val="001E43AD"/>
    <w:rsid w:val="001E6FA7"/>
    <w:rsid w:val="00212593"/>
    <w:rsid w:val="00214757"/>
    <w:rsid w:val="00227B21"/>
    <w:rsid w:val="002403AB"/>
    <w:rsid w:val="00243340"/>
    <w:rsid w:val="00263CC4"/>
    <w:rsid w:val="0029669F"/>
    <w:rsid w:val="00341AE5"/>
    <w:rsid w:val="0035190F"/>
    <w:rsid w:val="00367D18"/>
    <w:rsid w:val="003738E5"/>
    <w:rsid w:val="00381E74"/>
    <w:rsid w:val="00382D0B"/>
    <w:rsid w:val="00383C60"/>
    <w:rsid w:val="003A24D8"/>
    <w:rsid w:val="003A56CF"/>
    <w:rsid w:val="003B29C4"/>
    <w:rsid w:val="003B33CB"/>
    <w:rsid w:val="003B4096"/>
    <w:rsid w:val="003E7868"/>
    <w:rsid w:val="00417903"/>
    <w:rsid w:val="004727EA"/>
    <w:rsid w:val="00490798"/>
    <w:rsid w:val="004E4750"/>
    <w:rsid w:val="0051190F"/>
    <w:rsid w:val="005169F6"/>
    <w:rsid w:val="0052258A"/>
    <w:rsid w:val="005508BB"/>
    <w:rsid w:val="005E59B6"/>
    <w:rsid w:val="005E6BFC"/>
    <w:rsid w:val="005E74C0"/>
    <w:rsid w:val="0063119C"/>
    <w:rsid w:val="00657CE9"/>
    <w:rsid w:val="006759E4"/>
    <w:rsid w:val="00684C53"/>
    <w:rsid w:val="006F03D1"/>
    <w:rsid w:val="006F5698"/>
    <w:rsid w:val="00712906"/>
    <w:rsid w:val="007350B5"/>
    <w:rsid w:val="00737CC3"/>
    <w:rsid w:val="00745223"/>
    <w:rsid w:val="00745358"/>
    <w:rsid w:val="007557C5"/>
    <w:rsid w:val="00774472"/>
    <w:rsid w:val="00792B49"/>
    <w:rsid w:val="007B2FA9"/>
    <w:rsid w:val="007D6B36"/>
    <w:rsid w:val="008648B0"/>
    <w:rsid w:val="0088400F"/>
    <w:rsid w:val="008935F9"/>
    <w:rsid w:val="00894136"/>
    <w:rsid w:val="008A0F0B"/>
    <w:rsid w:val="008A7384"/>
    <w:rsid w:val="008F461C"/>
    <w:rsid w:val="0092042B"/>
    <w:rsid w:val="009267D3"/>
    <w:rsid w:val="0093110A"/>
    <w:rsid w:val="00934416"/>
    <w:rsid w:val="009943F8"/>
    <w:rsid w:val="0099694E"/>
    <w:rsid w:val="009A070A"/>
    <w:rsid w:val="009B2E97"/>
    <w:rsid w:val="009F1A07"/>
    <w:rsid w:val="00A02EA9"/>
    <w:rsid w:val="00A0381A"/>
    <w:rsid w:val="00A775F0"/>
    <w:rsid w:val="00B1381E"/>
    <w:rsid w:val="00B32DB3"/>
    <w:rsid w:val="00B4748E"/>
    <w:rsid w:val="00B54A11"/>
    <w:rsid w:val="00B60448"/>
    <w:rsid w:val="00B879C4"/>
    <w:rsid w:val="00BA6ECE"/>
    <w:rsid w:val="00BD27D8"/>
    <w:rsid w:val="00BF2BED"/>
    <w:rsid w:val="00C300B4"/>
    <w:rsid w:val="00CF5A70"/>
    <w:rsid w:val="00D068C3"/>
    <w:rsid w:val="00D57CD8"/>
    <w:rsid w:val="00D7140D"/>
    <w:rsid w:val="00D76C3B"/>
    <w:rsid w:val="00DC029D"/>
    <w:rsid w:val="00DC222C"/>
    <w:rsid w:val="00DC3B3A"/>
    <w:rsid w:val="00DE132A"/>
    <w:rsid w:val="00E11B27"/>
    <w:rsid w:val="00E43091"/>
    <w:rsid w:val="00E66D39"/>
    <w:rsid w:val="00EB4448"/>
    <w:rsid w:val="00F10313"/>
    <w:rsid w:val="00F169BA"/>
    <w:rsid w:val="00F445F7"/>
    <w:rsid w:val="00F81546"/>
    <w:rsid w:val="00F8684F"/>
    <w:rsid w:val="00FA5D94"/>
    <w:rsid w:val="00FE0043"/>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31DE0"/>
  <w15:docId w15:val="{1D4A9638-AE4E-42B7-8185-27EF7D437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420"/>
      <w:outlineLvl w:val="0"/>
    </w:pPr>
    <w:rPr>
      <w:b/>
      <w:bCs/>
      <w:sz w:val="32"/>
      <w:szCs w:val="32"/>
    </w:rPr>
  </w:style>
  <w:style w:type="paragraph" w:styleId="Heading2">
    <w:name w:val="heading 2"/>
    <w:basedOn w:val="Normal"/>
    <w:uiPriority w:val="9"/>
    <w:unhideWhenUsed/>
    <w:qFormat/>
    <w:pPr>
      <w:ind w:left="420" w:hanging="285"/>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link w:val="TitleChar"/>
    <w:uiPriority w:val="10"/>
    <w:qFormat/>
    <w:pPr>
      <w:spacing w:before="72"/>
      <w:ind w:left="718" w:right="1360"/>
      <w:jc w:val="center"/>
    </w:pPr>
    <w:rPr>
      <w:b/>
      <w:bCs/>
      <w:sz w:val="36"/>
      <w:szCs w:val="36"/>
    </w:rPr>
  </w:style>
  <w:style w:type="paragraph" w:styleId="ListParagraph">
    <w:name w:val="List Paragraph"/>
    <w:basedOn w:val="Normal"/>
    <w:uiPriority w:val="1"/>
    <w:qFormat/>
    <w:pPr>
      <w:ind w:left="562" w:hanging="284"/>
    </w:pPr>
  </w:style>
  <w:style w:type="paragraph" w:customStyle="1" w:styleId="TableParagraph">
    <w:name w:val="Table Paragraph"/>
    <w:basedOn w:val="Normal"/>
    <w:uiPriority w:val="1"/>
    <w:qFormat/>
  </w:style>
  <w:style w:type="character" w:customStyle="1" w:styleId="Heading1Char">
    <w:name w:val="Heading 1 Char"/>
    <w:basedOn w:val="DefaultParagraphFont"/>
    <w:link w:val="Heading1"/>
    <w:uiPriority w:val="9"/>
    <w:rsid w:val="00A02EA9"/>
    <w:rPr>
      <w:rFonts w:ascii="Times New Roman" w:eastAsia="Times New Roman" w:hAnsi="Times New Roman" w:cs="Times New Roman"/>
      <w:b/>
      <w:bCs/>
      <w:sz w:val="32"/>
      <w:szCs w:val="32"/>
    </w:rPr>
  </w:style>
  <w:style w:type="character" w:styleId="Hyperlink">
    <w:name w:val="Hyperlink"/>
    <w:basedOn w:val="DefaultParagraphFont"/>
    <w:uiPriority w:val="99"/>
    <w:unhideWhenUsed/>
    <w:rsid w:val="00243340"/>
    <w:rPr>
      <w:color w:val="0000FF" w:themeColor="hyperlink"/>
      <w:u w:val="single"/>
    </w:rPr>
  </w:style>
  <w:style w:type="character" w:styleId="UnresolvedMention">
    <w:name w:val="Unresolved Mention"/>
    <w:basedOn w:val="DefaultParagraphFont"/>
    <w:uiPriority w:val="99"/>
    <w:semiHidden/>
    <w:unhideWhenUsed/>
    <w:rsid w:val="00243340"/>
    <w:rPr>
      <w:color w:val="605E5C"/>
      <w:shd w:val="clear" w:color="auto" w:fill="E1DFDD"/>
    </w:rPr>
  </w:style>
  <w:style w:type="character" w:styleId="FollowedHyperlink">
    <w:name w:val="FollowedHyperlink"/>
    <w:basedOn w:val="DefaultParagraphFont"/>
    <w:uiPriority w:val="99"/>
    <w:semiHidden/>
    <w:unhideWhenUsed/>
    <w:rsid w:val="00243340"/>
    <w:rPr>
      <w:color w:val="800080" w:themeColor="followedHyperlink"/>
      <w:u w:val="single"/>
    </w:rPr>
  </w:style>
  <w:style w:type="character" w:customStyle="1" w:styleId="TitleChar">
    <w:name w:val="Title Char"/>
    <w:basedOn w:val="DefaultParagraphFont"/>
    <w:link w:val="Title"/>
    <w:uiPriority w:val="10"/>
    <w:rsid w:val="00CF5A70"/>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hyperlink" Target="https://share.streamlit.io/hassananjum913/flight-price-prediction-app/app.py"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fontTable" Target="fontTable.xml"/><Relationship Id="rId20" Type="http://schemas.openxmlformats.org/officeDocument/2006/relationships/image" Target="media/image16.png"/><Relationship Id="rId4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1</TotalTime>
  <Pages>20</Pages>
  <Words>621</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laji P S Rao</dc:creator>
  <cp:lastModifiedBy>Anjum Hassan</cp:lastModifiedBy>
  <cp:revision>49</cp:revision>
  <dcterms:created xsi:type="dcterms:W3CDTF">2021-08-19T07:52:00Z</dcterms:created>
  <dcterms:modified xsi:type="dcterms:W3CDTF">2021-09-16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19T00:00:00Z</vt:filetime>
  </property>
  <property fmtid="{D5CDD505-2E9C-101B-9397-08002B2CF9AE}" pid="3" name="Creator">
    <vt:lpwstr>Microsoft® Word 2016</vt:lpwstr>
  </property>
  <property fmtid="{D5CDD505-2E9C-101B-9397-08002B2CF9AE}" pid="4" name="LastSaved">
    <vt:filetime>2021-08-18T00:00:00Z</vt:filetime>
  </property>
</Properties>
</file>